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6D29" w:rsidRDefault="00C13441" w:rsidP="00A96BC3">
      <w:pPr>
        <w:pStyle w:val="Title"/>
        <w:spacing w:before="240"/>
      </w:pPr>
      <w:r>
        <mc:AlternateContent>
          <mc:Choice Requires="wps">
            <w:drawing>
              <wp:anchor distT="0" distB="0" distL="0" distR="114300" simplePos="0" relativeHeight="251660288" behindDoc="1" locked="0" layoutInCell="1" allowOverlap="1">
                <wp:simplePos x="0" y="0"/>
                <wp:positionH relativeFrom="column">
                  <wp:posOffset>3228622</wp:posOffset>
                </wp:positionH>
                <wp:positionV relativeFrom="page">
                  <wp:posOffset>-739140</wp:posOffset>
                </wp:positionV>
                <wp:extent cx="4059936" cy="4059936"/>
                <wp:effectExtent l="0" t="0" r="0" b="0"/>
                <wp:wrapSquare wrapText="bothSides"/>
                <wp:docPr id="1" name="Oval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059936" cy="4059936"/>
                        </a:xfrm>
                        <a:prstGeom prst="ellipse">
                          <a:avLst/>
                        </a:prstGeom>
                        <a:blipFill dpi="0" rotWithShape="1">
                          <a:blip r:embed="rId8">
                            <a:extLst>
                              <a:ext uri="{28A0092B-C50C-407E-A947-70E740481C1C}">
                                <a14:useLocalDpi xmlns:a14="http://schemas.microsoft.com/office/drawing/2010/main" val="0"/>
                              </a:ext>
                            </a:extLst>
                          </a:blip>
                          <a:srcRect/>
                          <a:stretch>
                            <a:fillRect l="-21791" t="15756" r="-4955" b="-254"/>
                          </a:stretch>
                        </a:blip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F173D8" id="Oval 1" o:spid="_x0000_s1026" style="position:absolute;margin-left:254.2pt;margin-top:-58.2pt;width:319.7pt;height:319.7pt;z-index:-251656192;visibility:visible;mso-wrap-style:square;mso-width-percent:0;mso-height-percent:0;mso-wrap-distance-left:0;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" stroked="f">
                <v:fill r:id="rId9" o:title="" recolor="t" rotate="t" type="frame"/>
                <o:lock v:ext="edit" aspectratio="t"/>
                <w10:wrap type="square" anchory="page"/>
              </v:oval>
            </w:pict>
          </mc:Fallback>
        </mc:AlternateContent>
      </w:r>
      <w:r w:rsidR="00976D29" w:rsidRPr="0059484A">
        <w:drawing>
          <wp:anchor distT="0" distB="0" distL="114300" distR="114300" simplePos="0" relativeHeight="251662336" behindDoc="0" locked="0" layoutInCell="1" allowOverlap="1" wp14:anchorId="4908B292" wp14:editId="6DB776A2">
            <wp:simplePos x="0" y="0"/>
            <wp:positionH relativeFrom="page">
              <wp:posOffset>984738</wp:posOffset>
            </wp:positionH>
            <wp:positionV relativeFrom="page">
              <wp:posOffset>914400</wp:posOffset>
            </wp:positionV>
            <wp:extent cx="2406896" cy="733530"/>
            <wp:effectExtent l="0" t="0" r="0" b="9525"/>
            <wp:wrapSquare wrapText="bothSides"/>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430272" cy="74065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76D29" w:rsidRDefault="00976D29" w:rsidP="00A96BC3">
      <w:pPr>
        <w:pStyle w:val="Title"/>
        <w:spacing w:before="240"/>
      </w:pPr>
    </w:p>
    <w:p w:rsidR="00692463" w:rsidRPr="0059484A" w:rsidRDefault="002533AE" w:rsidP="0047357E">
      <w:pPr>
        <w:pStyle w:val="Title"/>
        <w:spacing w:before="240" w:line="360" w:lineRule="auto"/>
      </w:pPr>
      <w:r w:rsidRPr="0059484A">
        <w:t>All Children Reading – Asia</w:t>
      </w:r>
      <w:r w:rsidR="00F32676" w:rsidRPr="0059484A">
        <w:t xml:space="preserve"> </w:t>
      </w:r>
      <w:r w:rsidR="00A96BC3">
        <w:softHyphen/>
      </w:r>
    </w:p>
    <w:p w:rsidR="0047357E" w:rsidRDefault="00692463" w:rsidP="00692463">
      <w:pPr>
        <w:pStyle w:val="ACRSubtitle"/>
      </w:pPr>
      <w:r w:rsidRPr="00692463">
        <w:t xml:space="preserve">Early Childhood Education: </w:t>
      </w:r>
    </w:p>
    <w:p w:rsidR="00692463" w:rsidRDefault="00692463" w:rsidP="00692463">
      <w:pPr>
        <w:pStyle w:val="ACRSubtitle"/>
      </w:pPr>
      <w:r w:rsidRPr="00692463">
        <w:t>Considerations for</w:t>
      </w:r>
      <w:r w:rsidR="0047357E">
        <w:t xml:space="preserve"> </w:t>
      </w:r>
      <w:r w:rsidRPr="00692463">
        <w:t xml:space="preserve">Programming </w:t>
      </w:r>
    </w:p>
    <w:p w:rsidR="00692463" w:rsidRPr="0059484A" w:rsidRDefault="00976D29" w:rsidP="00902105">
      <w:pPr>
        <w:pStyle w:val="ACRflyertitle"/>
        <w:spacing w:after="80"/>
      </w:pPr>
      <w:r w:rsidRPr="0059484A">
        <w:rPr>
          <w:noProof/>
        </w:rPr>
        <mc:AlternateContent>
          <mc:Choice Requires="wps">
            <w:drawing>
              <wp:anchor distT="0" distB="0" distL="114300" distR="114300" simplePos="0" relativeHeight="251659264" behindDoc="0" locked="0" layoutInCell="1" allowOverlap="1" wp14:anchorId="525A6EAC" wp14:editId="7254B065">
                <wp:simplePos x="0" y="0"/>
                <wp:positionH relativeFrom="column">
                  <wp:posOffset>5654040</wp:posOffset>
                </wp:positionH>
                <wp:positionV relativeFrom="paragraph">
                  <wp:posOffset>284480</wp:posOffset>
                </wp:positionV>
                <wp:extent cx="1986915" cy="384810"/>
                <wp:effectExtent l="0" t="0" r="0" b="7938"/>
                <wp:wrapTight wrapText="bothSides">
                  <wp:wrapPolygon edited="0">
                    <wp:start x="20899" y="659"/>
                    <wp:lineTo x="52" y="659"/>
                    <wp:lineTo x="52" y="19907"/>
                    <wp:lineTo x="20899" y="19907"/>
                    <wp:lineTo x="20899" y="659"/>
                  </wp:wrapPolygon>
                </wp:wrapTight>
                <wp:docPr id="7" name="Text Box 7"/>
                <wp:cNvGraphicFramePr/>
                <a:graphic xmlns:a="http://schemas.openxmlformats.org/drawingml/2006/main">
                  <a:graphicData uri="http://schemas.microsoft.com/office/word/2010/wordprocessingShape">
                    <wps:wsp>
                      <wps:cNvSpPr txBox="1"/>
                      <wps:spPr>
                        <a:xfrm rot="16200000">
                          <a:off x="0" y="0"/>
                          <a:ext cx="1986915" cy="3848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564E0B" w:rsidRPr="000A707D" w:rsidRDefault="003959E8" w:rsidP="00521CC3">
                            <w:pPr>
                              <w:pStyle w:val="Left-Credit"/>
                            </w:pPr>
                            <w:r>
                              <w:t xml:space="preserve">PHOTO: </w:t>
                            </w:r>
                            <w:r w:rsidRPr="003959E8">
                              <w:t>Guided reading at SDN Kebon Dalem Mojokerto, East Java</w:t>
                            </w:r>
                            <w:r>
                              <w:t xml:space="preserve"> </w:t>
                            </w:r>
                            <w:r w:rsidRPr="003959E8">
                              <w:t>– USAID PRIORITAS projec</w:t>
                            </w:r>
                            <w:r w:rsidR="00327C17">
                              <w:t>T</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5A6EAC" id="_x0000_t202" coordsize="21600,21600" o:spt="202" path="m,l,21600r21600,l21600,xe">
                <v:stroke joinstyle="miter"/>
                <v:path gradientshapeok="t" o:connecttype="rect"/>
              </v:shapetype>
              <v:shape id="Text Box 7" o:spid="_x0000_s1026" type="#_x0000_t202" style="position:absolute;margin-left:445.2pt;margin-top:22.4pt;width:156.45pt;height:30.3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" filled="f" stroked="f">
                <v:textbox inset="6e-5mm">
                  <w:txbxContent>
                    <w:p w:rsidR="00564E0B" w:rsidRPr="000A707D" w:rsidRDefault="003959E8" w:rsidP="00521CC3">
                      <w:pPr>
                        <w:pStyle w:val="Left-Credit"/>
                      </w:pPr>
                      <w:r>
                        <w:t xml:space="preserve">PHOTO: </w:t>
                      </w:r>
                      <w:r w:rsidRPr="003959E8">
                        <w:t>Guided reading at SDN Kebon Dalem Mojokerto, East Java</w:t>
                      </w:r>
                      <w:r>
                        <w:t xml:space="preserve"> </w:t>
                      </w:r>
                      <w:r w:rsidRPr="003959E8">
                        <w:t>– USAID PRIORITAS projec</w:t>
                      </w:r>
                      <w:r w:rsidR="00327C17">
                        <w:t>T</w:t>
                      </w:r>
                    </w:p>
                  </w:txbxContent>
                </v:textbox>
                <w10:wrap type="tight"/>
              </v:shape>
            </w:pict>
          </mc:Fallback>
        </mc:AlternateContent>
      </w:r>
      <w:r w:rsidR="0059484A" w:rsidRPr="0059484A">
        <w:t>Early Learning Assessment</w:t>
      </w:r>
    </w:p>
    <w:p w:rsidR="0059484A" w:rsidRDefault="0059484A" w:rsidP="0059484A">
      <w:pPr>
        <w:pStyle w:val="Introtext"/>
      </w:pPr>
      <w:r w:rsidRPr="0059484A">
        <w:t>Assessment of learning and the quality of early learning environments is an important comp</w:t>
      </w:r>
      <w:bookmarkStart w:id="0" w:name="_GoBack"/>
      <w:bookmarkEnd w:id="0"/>
      <w:r w:rsidRPr="0059484A">
        <w:t>onent of early childhood education</w:t>
      </w:r>
      <w:r w:rsidR="004451BB" w:rsidRPr="0059484A">
        <w:t>.</w:t>
      </w:r>
    </w:p>
    <w:p w:rsidR="0059484A" w:rsidRDefault="0059484A" w:rsidP="003B7455">
      <w:pPr>
        <w:pStyle w:val="Introtext"/>
        <w:rPr>
          <w:b/>
          <w:bCs/>
          <w:caps/>
        </w:rPr>
      </w:pPr>
      <w:r w:rsidRPr="0059484A">
        <w:t>This brief outlines the existing early learning assessments of children and environments used in the Asia region, excluding diagnostic and screening assessments.</w:t>
      </w:r>
    </w:p>
    <w:p w:rsidR="0059484A" w:rsidRDefault="0059484A" w:rsidP="0008229E">
      <w:pPr>
        <w:pStyle w:val="Heading2"/>
        <w:rPr>
          <w:noProof/>
        </w:rPr>
      </w:pPr>
      <w:r w:rsidRPr="0059484A">
        <w:rPr>
          <w:noProof/>
        </w:rPr>
        <w:t xml:space="preserve">Considerations for Assessment Selection </w:t>
      </w:r>
    </w:p>
    <w:p w:rsidR="0008229E" w:rsidRDefault="0008229E" w:rsidP="0031195C">
      <w:pPr>
        <w:spacing w:after="120"/>
      </w:pPr>
      <w:r>
        <w:t>In their 2017 toolkit for measuring early childhood development in low- and middle-income countries (LMICs), Fernald, Prado, Kariger, and Raikes cite several key characteristics that should be considered in identification and selection of assess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860"/>
      </w:tblGrid>
      <w:tr w:rsidR="008510BC" w:rsidTr="008510BC">
        <w:trPr>
          <w:trHeight w:val="344"/>
        </w:trPr>
        <w:tc>
          <w:tcPr>
            <w:tcW w:w="4320" w:type="dxa"/>
            <w:tcMar>
              <w:top w:w="0" w:type="dxa"/>
              <w:left w:w="115" w:type="dxa"/>
              <w:bottom w:w="0" w:type="dxa"/>
              <w:right w:w="115" w:type="dxa"/>
            </w:tcMar>
          </w:tcPr>
          <w:p w:rsidR="008510BC" w:rsidRDefault="008510BC" w:rsidP="008510BC">
            <w:pPr>
              <w:pStyle w:val="Bullet1"/>
            </w:pPr>
            <w:r>
              <w:t>Purpose of the assessment</w:t>
            </w:r>
          </w:p>
        </w:tc>
        <w:tc>
          <w:tcPr>
            <w:tcW w:w="4860" w:type="dxa"/>
            <w:tcMar>
              <w:top w:w="0" w:type="dxa"/>
              <w:left w:w="115" w:type="dxa"/>
              <w:bottom w:w="0" w:type="dxa"/>
              <w:right w:w="115" w:type="dxa"/>
            </w:tcMar>
          </w:tcPr>
          <w:p w:rsidR="008510BC" w:rsidRDefault="008510BC" w:rsidP="008510BC">
            <w:pPr>
              <w:pStyle w:val="Bullet1"/>
            </w:pPr>
            <w:r>
              <w:t>Cultural relevance</w:t>
            </w:r>
          </w:p>
        </w:tc>
      </w:tr>
      <w:tr w:rsidR="008510BC" w:rsidTr="008510BC">
        <w:tc>
          <w:tcPr>
            <w:tcW w:w="4320" w:type="dxa"/>
            <w:tcMar>
              <w:top w:w="0" w:type="dxa"/>
              <w:left w:w="115" w:type="dxa"/>
              <w:bottom w:w="0" w:type="dxa"/>
              <w:right w:w="115" w:type="dxa"/>
            </w:tcMar>
          </w:tcPr>
          <w:p w:rsidR="008510BC" w:rsidRDefault="008510BC" w:rsidP="008510BC">
            <w:pPr>
              <w:pStyle w:val="Bullet1"/>
            </w:pPr>
            <w:r>
              <w:t>Psychometric properties</w:t>
            </w:r>
          </w:p>
        </w:tc>
        <w:tc>
          <w:tcPr>
            <w:tcW w:w="4860" w:type="dxa"/>
            <w:tcMar>
              <w:top w:w="0" w:type="dxa"/>
              <w:left w:w="115" w:type="dxa"/>
              <w:bottom w:w="0" w:type="dxa"/>
              <w:right w:w="115" w:type="dxa"/>
            </w:tcMar>
          </w:tcPr>
          <w:p w:rsidR="008510BC" w:rsidRDefault="008510BC" w:rsidP="008510BC">
            <w:pPr>
              <w:pStyle w:val="Bullet1"/>
            </w:pPr>
            <w:r>
              <w:t>Ease of administration</w:t>
            </w:r>
          </w:p>
        </w:tc>
      </w:tr>
    </w:tbl>
    <w:p w:rsidR="0008229E" w:rsidRPr="0008229E" w:rsidRDefault="0008229E" w:rsidP="0008229E">
      <w:pPr>
        <w:pStyle w:val="Heading2"/>
      </w:pPr>
      <w:r w:rsidRPr="0008229E">
        <w:t>Adapting Assessments for LMICs</w:t>
      </w:r>
    </w:p>
    <w:p w:rsidR="0008229E" w:rsidRDefault="0008229E" w:rsidP="0031195C">
      <w:pPr>
        <w:spacing w:after="120"/>
      </w:pPr>
      <w:r>
        <w:t>Although there are no universally recognized minimum standards for adaptation, there are general guidelines for the adaptation of existing measures for use in other contexts (Fernald et al., 2017), including but not limited to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860"/>
      </w:tblGrid>
      <w:tr w:rsidR="008510BC" w:rsidTr="00EF6611">
        <w:trPr>
          <w:trHeight w:val="344"/>
        </w:trPr>
        <w:tc>
          <w:tcPr>
            <w:tcW w:w="4320" w:type="dxa"/>
            <w:tcMar>
              <w:top w:w="0" w:type="dxa"/>
              <w:left w:w="115" w:type="dxa"/>
              <w:bottom w:w="0" w:type="dxa"/>
              <w:right w:w="115" w:type="dxa"/>
            </w:tcMar>
          </w:tcPr>
          <w:p w:rsidR="008510BC" w:rsidRDefault="008510BC" w:rsidP="00C17B4C">
            <w:pPr>
              <w:pStyle w:val="Bullet1"/>
            </w:pPr>
            <w:r w:rsidRPr="0008229E">
              <w:t>Translation and back-translation</w:t>
            </w:r>
          </w:p>
        </w:tc>
        <w:tc>
          <w:tcPr>
            <w:tcW w:w="4860" w:type="dxa"/>
            <w:tcMar>
              <w:top w:w="0" w:type="dxa"/>
              <w:left w:w="115" w:type="dxa"/>
              <w:bottom w:w="0" w:type="dxa"/>
              <w:right w:w="115" w:type="dxa"/>
            </w:tcMar>
          </w:tcPr>
          <w:p w:rsidR="008510BC" w:rsidRDefault="00C17B4C" w:rsidP="00C17B4C">
            <w:pPr>
              <w:pStyle w:val="Bullet1"/>
            </w:pPr>
            <w:r w:rsidRPr="0008229E">
              <w:t>Pilot testing</w:t>
            </w:r>
          </w:p>
        </w:tc>
      </w:tr>
      <w:tr w:rsidR="008510BC" w:rsidTr="00EF6611">
        <w:trPr>
          <w:trHeight w:val="344"/>
        </w:trPr>
        <w:tc>
          <w:tcPr>
            <w:tcW w:w="4320" w:type="dxa"/>
            <w:tcMar>
              <w:top w:w="0" w:type="dxa"/>
              <w:left w:w="115" w:type="dxa"/>
              <w:bottom w:w="0" w:type="dxa"/>
              <w:right w:w="115" w:type="dxa"/>
            </w:tcMar>
          </w:tcPr>
          <w:p w:rsidR="008510BC" w:rsidRPr="0008229E" w:rsidRDefault="00C17B4C" w:rsidP="00C17B4C">
            <w:pPr>
              <w:pStyle w:val="Bullet1"/>
            </w:pPr>
            <w:r w:rsidRPr="0008229E">
              <w:t>Selection of culturally sensitive content</w:t>
            </w:r>
          </w:p>
        </w:tc>
        <w:tc>
          <w:tcPr>
            <w:tcW w:w="4860" w:type="dxa"/>
            <w:tcMar>
              <w:top w:w="0" w:type="dxa"/>
              <w:left w:w="115" w:type="dxa"/>
              <w:bottom w:w="0" w:type="dxa"/>
              <w:right w:w="115" w:type="dxa"/>
            </w:tcMar>
          </w:tcPr>
          <w:p w:rsidR="008510BC" w:rsidRDefault="00C17B4C" w:rsidP="00EF6611">
            <w:pPr>
              <w:pStyle w:val="Bullet1"/>
            </w:pPr>
            <w:r w:rsidRPr="0008229E">
              <w:t>Tracking and documentation of all revisions</w:t>
            </w:r>
          </w:p>
        </w:tc>
      </w:tr>
      <w:tr w:rsidR="00C17B4C" w:rsidTr="008E70D1">
        <w:tc>
          <w:tcPr>
            <w:tcW w:w="9180" w:type="dxa"/>
            <w:gridSpan w:val="2"/>
            <w:tcMar>
              <w:top w:w="0" w:type="dxa"/>
              <w:left w:w="115" w:type="dxa"/>
              <w:bottom w:w="0" w:type="dxa"/>
              <w:right w:w="115" w:type="dxa"/>
            </w:tcMar>
          </w:tcPr>
          <w:p w:rsidR="00C17B4C" w:rsidRDefault="00C17B4C" w:rsidP="00EF6611">
            <w:pPr>
              <w:pStyle w:val="Bullet1"/>
            </w:pPr>
            <w:r w:rsidRPr="0008229E">
              <w:t>Reduction of culturally based differences in assessment procedures</w:t>
            </w:r>
          </w:p>
        </w:tc>
      </w:tr>
    </w:tbl>
    <w:p w:rsidR="008510BC" w:rsidRDefault="008510BC" w:rsidP="0031195C">
      <w:pPr>
        <w:spacing w:after="120"/>
      </w:pPr>
    </w:p>
    <w:p w:rsidR="0008229E" w:rsidRDefault="0008229E" w:rsidP="0008229E">
      <w:pPr>
        <w:pStyle w:val="Heading2"/>
      </w:pPr>
      <w:r>
        <w:lastRenderedPageBreak/>
        <w:t>Types of Assessments</w:t>
      </w:r>
    </w:p>
    <w:p w:rsidR="0008229E" w:rsidRDefault="0008229E" w:rsidP="0008229E">
      <w:r>
        <w:t xml:space="preserve">Typically, measures of child learning and development are collected through child-direct assessments or ratings from caregivers or teachers. Both methods have benefits and drawbacks. Child-direct measures elicit more accurate data, whereas caregiver or teacher ratings rely on recall and can be biased. However, teacher and caregiver methods are generally more cost-conscious than child-direct measures. </w:t>
      </w:r>
    </w:p>
    <w:p w:rsidR="0008229E" w:rsidRDefault="0008229E" w:rsidP="0008229E">
      <w:pPr>
        <w:pStyle w:val="Heading2"/>
      </w:pPr>
      <w:r>
        <w:t>Child-Direct Measures of Learning and Development</w:t>
      </w:r>
    </w:p>
    <w:p w:rsidR="00C47FE0" w:rsidRDefault="0008229E" w:rsidP="0008229E">
      <w:r w:rsidRPr="00E036EA">
        <w:t>Assessments that measure child learning and development directly through interaction with the child have been shown to be the least biased and to reveal the highest quality of data when gathered from a highly trained enumerator</w:t>
      </w:r>
      <w:r>
        <w:rPr>
          <w:rFonts w:cs="Arial"/>
        </w:rPr>
        <w:t>—</w:t>
      </w:r>
      <w:r>
        <w:t xml:space="preserve">but they </w:t>
      </w:r>
      <w:r w:rsidRPr="00E036EA">
        <w:t>typically require more resources. Training enumerators to consistent</w:t>
      </w:r>
      <w:r>
        <w:t>ly</w:t>
      </w:r>
      <w:r w:rsidRPr="00E036EA">
        <w:t xml:space="preserve"> </w:t>
      </w:r>
      <w:r>
        <w:t xml:space="preserve">collect </w:t>
      </w:r>
      <w:r w:rsidRPr="00E036EA">
        <w:t>standardized data takes time and financial commitment</w:t>
      </w:r>
      <w:r>
        <w:t>. In addition, sometimes administration of these assessments can take up to 30 minutes</w:t>
      </w:r>
      <w:r w:rsidRPr="00E036EA">
        <w:t xml:space="preserve">. </w:t>
      </w:r>
      <w:r w:rsidR="003D40A9" w:rsidRPr="003D40A9">
        <w:t>The tables</w:t>
      </w:r>
      <w:r w:rsidRPr="003D40A9">
        <w:t xml:space="preserve"> </w:t>
      </w:r>
      <w:r>
        <w:t>below list a sample of child-direct measures used in the Asia region</w:t>
      </w:r>
      <w:r w:rsidR="003D40A9">
        <w:t xml:space="preserve"> and contain</w:t>
      </w:r>
      <w:r>
        <w:t xml:space="preserve"> our analysis and recommendations</w:t>
      </w:r>
      <w:r w:rsidR="00C47FE0">
        <w:t>.</w:t>
      </w:r>
    </w:p>
    <w:p w:rsidR="00E61066" w:rsidRPr="00EB77F6" w:rsidRDefault="00E61066" w:rsidP="00EB77F6">
      <w:pPr>
        <w:pStyle w:val="ExhibitTitle"/>
      </w:pPr>
      <w:r w:rsidRPr="00EB77F6">
        <w:t>Information on a Selected List of Child-Direct Measures</w:t>
      </w:r>
    </w:p>
    <w:tbl>
      <w:tblPr>
        <w:tblStyle w:val="TableGrid"/>
        <w:tblW w:w="0" w:type="auto"/>
        <w:tblLook w:val="04A0" w:firstRow="1" w:lastRow="0" w:firstColumn="1" w:lastColumn="0" w:noHBand="0" w:noVBand="1"/>
      </w:tblPr>
      <w:tblGrid>
        <w:gridCol w:w="2070"/>
        <w:gridCol w:w="1620"/>
        <w:gridCol w:w="1350"/>
        <w:gridCol w:w="2070"/>
        <w:gridCol w:w="900"/>
        <w:gridCol w:w="1340"/>
        <w:gridCol w:w="10"/>
      </w:tblGrid>
      <w:tr w:rsidR="0031195C" w:rsidTr="00EB77F6">
        <w:trPr>
          <w:trHeight w:val="383"/>
        </w:trPr>
        <w:tc>
          <w:tcPr>
            <w:tcW w:w="2070" w:type="dxa"/>
            <w:tcBorders>
              <w:top w:val="single" w:sz="18" w:space="0" w:color="0067B9"/>
              <w:left w:val="nil"/>
              <w:bottom w:val="single" w:sz="18" w:space="0" w:color="0067B9"/>
              <w:right w:val="single" w:sz="8" w:space="0" w:color="0067B9"/>
            </w:tcBorders>
            <w:tcMar>
              <w:top w:w="43" w:type="dxa"/>
              <w:left w:w="72" w:type="dxa"/>
              <w:bottom w:w="43" w:type="dxa"/>
              <w:right w:w="72" w:type="dxa"/>
            </w:tcMar>
            <w:vAlign w:val="bottom"/>
          </w:tcPr>
          <w:p w:rsidR="00E61066" w:rsidRPr="0017385B" w:rsidRDefault="00E61066" w:rsidP="00B705BB">
            <w:pPr>
              <w:pStyle w:val="TableColHead"/>
            </w:pPr>
            <w:r w:rsidRPr="0017385B">
              <w:t xml:space="preserve">Title </w:t>
            </w:r>
            <w:r w:rsidR="00B705BB">
              <w:t>and</w:t>
            </w:r>
            <w:r w:rsidRPr="0017385B">
              <w:t xml:space="preserve"> Age Group</w:t>
            </w:r>
          </w:p>
        </w:tc>
        <w:tc>
          <w:tcPr>
            <w:tcW w:w="1620" w:type="dxa"/>
            <w:tcBorders>
              <w:top w:val="single" w:sz="18" w:space="0" w:color="0067B9"/>
              <w:left w:val="single" w:sz="8" w:space="0" w:color="0067B9"/>
              <w:bottom w:val="single" w:sz="18" w:space="0" w:color="0067B9"/>
              <w:right w:val="single" w:sz="8" w:space="0" w:color="0067B9"/>
            </w:tcBorders>
            <w:tcMar>
              <w:top w:w="43" w:type="dxa"/>
              <w:left w:w="72" w:type="dxa"/>
              <w:bottom w:w="43" w:type="dxa"/>
              <w:right w:w="72" w:type="dxa"/>
            </w:tcMar>
            <w:vAlign w:val="bottom"/>
          </w:tcPr>
          <w:p w:rsidR="00E61066" w:rsidRPr="0017385B" w:rsidRDefault="00E61066" w:rsidP="00B705BB">
            <w:pPr>
              <w:pStyle w:val="TableColHead"/>
            </w:pPr>
            <w:r w:rsidRPr="0017385B">
              <w:t>Country</w:t>
            </w:r>
          </w:p>
        </w:tc>
        <w:tc>
          <w:tcPr>
            <w:tcW w:w="3420" w:type="dxa"/>
            <w:gridSpan w:val="2"/>
            <w:tcBorders>
              <w:top w:val="single" w:sz="18" w:space="0" w:color="0067B9"/>
              <w:left w:val="single" w:sz="8" w:space="0" w:color="0067B9"/>
              <w:bottom w:val="single" w:sz="18" w:space="0" w:color="0067B9"/>
              <w:right w:val="single" w:sz="8" w:space="0" w:color="0067B9"/>
            </w:tcBorders>
            <w:tcMar>
              <w:top w:w="43" w:type="dxa"/>
              <w:left w:w="72" w:type="dxa"/>
              <w:bottom w:w="43" w:type="dxa"/>
              <w:right w:w="72" w:type="dxa"/>
            </w:tcMar>
            <w:vAlign w:val="bottom"/>
          </w:tcPr>
          <w:p w:rsidR="00E61066" w:rsidRPr="0017385B" w:rsidRDefault="00E61066" w:rsidP="00B705BB">
            <w:pPr>
              <w:pStyle w:val="TableColHead"/>
            </w:pPr>
            <w:r w:rsidRPr="0017385B">
              <w:t>Domains Measured</w:t>
            </w:r>
          </w:p>
        </w:tc>
        <w:tc>
          <w:tcPr>
            <w:tcW w:w="900" w:type="dxa"/>
            <w:tcBorders>
              <w:top w:val="single" w:sz="18" w:space="0" w:color="0067B9"/>
              <w:left w:val="single" w:sz="8" w:space="0" w:color="0067B9"/>
              <w:bottom w:val="single" w:sz="18" w:space="0" w:color="0067B9"/>
              <w:right w:val="single" w:sz="8" w:space="0" w:color="0067B9"/>
            </w:tcBorders>
            <w:tcMar>
              <w:top w:w="43" w:type="dxa"/>
              <w:left w:w="72" w:type="dxa"/>
              <w:bottom w:w="43" w:type="dxa"/>
              <w:right w:w="72" w:type="dxa"/>
            </w:tcMar>
            <w:vAlign w:val="bottom"/>
          </w:tcPr>
          <w:p w:rsidR="00E61066" w:rsidRPr="0017385B" w:rsidRDefault="00E61066" w:rsidP="00B705BB">
            <w:pPr>
              <w:pStyle w:val="TableColHead"/>
            </w:pPr>
            <w:r w:rsidRPr="0017385B">
              <w:t>Purpose</w:t>
            </w:r>
          </w:p>
        </w:tc>
        <w:tc>
          <w:tcPr>
            <w:tcW w:w="1350" w:type="dxa"/>
            <w:gridSpan w:val="2"/>
            <w:tcBorders>
              <w:top w:val="single" w:sz="18" w:space="0" w:color="0067B9"/>
              <w:left w:val="single" w:sz="8" w:space="0" w:color="0067B9"/>
              <w:bottom w:val="single" w:sz="18" w:space="0" w:color="0067B9"/>
              <w:right w:val="nil"/>
            </w:tcBorders>
            <w:tcMar>
              <w:top w:w="43" w:type="dxa"/>
              <w:left w:w="72" w:type="dxa"/>
              <w:bottom w:w="43" w:type="dxa"/>
              <w:right w:w="72" w:type="dxa"/>
            </w:tcMar>
            <w:vAlign w:val="bottom"/>
          </w:tcPr>
          <w:p w:rsidR="00E61066" w:rsidRPr="0017385B" w:rsidRDefault="00E61066" w:rsidP="00B705BB">
            <w:pPr>
              <w:pStyle w:val="TableColHead"/>
            </w:pPr>
            <w:r w:rsidRPr="0017385B">
              <w:t>Psycho-metrics in LMICs?</w:t>
            </w:r>
          </w:p>
        </w:tc>
      </w:tr>
      <w:tr w:rsidR="0031195C" w:rsidTr="00EB77F6">
        <w:trPr>
          <w:gridAfter w:val="1"/>
          <w:wAfter w:w="10" w:type="dxa"/>
        </w:trPr>
        <w:tc>
          <w:tcPr>
            <w:tcW w:w="2070" w:type="dxa"/>
            <w:tcBorders>
              <w:top w:val="single" w:sz="18" w:space="0" w:color="0067B9"/>
              <w:left w:val="nil"/>
              <w:bottom w:val="single" w:sz="8" w:space="0" w:color="0067B9"/>
              <w:right w:val="single" w:sz="8" w:space="0" w:color="0067B9"/>
            </w:tcBorders>
            <w:tcMar>
              <w:top w:w="43" w:type="dxa"/>
              <w:left w:w="72" w:type="dxa"/>
              <w:bottom w:w="43" w:type="dxa"/>
              <w:right w:w="72" w:type="dxa"/>
            </w:tcMar>
          </w:tcPr>
          <w:p w:rsidR="00E61066" w:rsidRPr="00AD44FA" w:rsidRDefault="00E61066" w:rsidP="006D67A6">
            <w:pPr>
              <w:pStyle w:val="Tableceltext"/>
            </w:pPr>
            <w:r w:rsidRPr="00B705BB">
              <w:rPr>
                <w:b/>
                <w:bCs/>
              </w:rPr>
              <w:t>East Asia Pacific – Early Child Development Scales (EAP-ECDS): 3–5 years</w:t>
            </w:r>
            <w:r>
              <w:t xml:space="preserve"> </w:t>
            </w:r>
            <w:r w:rsidRPr="00320C1E">
              <w:t>(Rao et al, 2018)</w:t>
            </w:r>
          </w:p>
        </w:tc>
        <w:tc>
          <w:tcPr>
            <w:tcW w:w="1620" w:type="dxa"/>
            <w:tcBorders>
              <w:top w:val="single" w:sz="18" w:space="0" w:color="0067B9"/>
              <w:left w:val="single" w:sz="8" w:space="0" w:color="0067B9"/>
              <w:bottom w:val="single" w:sz="8" w:space="0" w:color="0067B9"/>
              <w:right w:val="single" w:sz="8" w:space="0" w:color="0067B9"/>
            </w:tcBorders>
            <w:tcMar>
              <w:top w:w="43" w:type="dxa"/>
              <w:left w:w="72" w:type="dxa"/>
              <w:bottom w:w="43" w:type="dxa"/>
              <w:right w:w="72" w:type="dxa"/>
            </w:tcMar>
          </w:tcPr>
          <w:p w:rsidR="006D67A6" w:rsidRPr="00AD44FA" w:rsidRDefault="006D67A6" w:rsidP="00B705BB">
            <w:pPr>
              <w:pStyle w:val="Tabelcellbullet"/>
            </w:pPr>
            <w:r w:rsidRPr="00AD44FA">
              <w:t>Cambodia</w:t>
            </w:r>
          </w:p>
          <w:p w:rsidR="006D67A6" w:rsidRPr="00AD44FA" w:rsidRDefault="006D67A6" w:rsidP="00B705BB">
            <w:pPr>
              <w:pStyle w:val="Tabelcellbullet"/>
            </w:pPr>
            <w:r w:rsidRPr="00AD44FA">
              <w:t>China</w:t>
            </w:r>
          </w:p>
          <w:p w:rsidR="006D67A6" w:rsidRPr="00AD44FA" w:rsidRDefault="006D67A6" w:rsidP="00B705BB">
            <w:pPr>
              <w:pStyle w:val="Tabelcellbullet"/>
            </w:pPr>
            <w:r w:rsidRPr="00AD44FA">
              <w:t>Fiji</w:t>
            </w:r>
          </w:p>
          <w:p w:rsidR="006D67A6" w:rsidRPr="00AD44FA" w:rsidRDefault="006D67A6" w:rsidP="00B705BB">
            <w:pPr>
              <w:pStyle w:val="Tabelcellbullet"/>
            </w:pPr>
            <w:r w:rsidRPr="00AD44FA">
              <w:t>Mongolia</w:t>
            </w:r>
            <w:r>
              <w:t xml:space="preserve"> </w:t>
            </w:r>
            <w:r w:rsidRPr="00AD44FA">
              <w:t>Myanmar</w:t>
            </w:r>
          </w:p>
          <w:p w:rsidR="006D67A6" w:rsidRPr="00AD44FA" w:rsidRDefault="006D67A6" w:rsidP="00B705BB">
            <w:pPr>
              <w:pStyle w:val="Tabelcellbullet"/>
            </w:pPr>
            <w:r w:rsidRPr="00AD44FA">
              <w:t>Papua New Guinea</w:t>
            </w:r>
          </w:p>
          <w:p w:rsidR="006D67A6" w:rsidRPr="00AD44FA" w:rsidRDefault="006D67A6" w:rsidP="00B705BB">
            <w:pPr>
              <w:pStyle w:val="Tabelcellbullet"/>
            </w:pPr>
            <w:r w:rsidRPr="00AD44FA">
              <w:t>Timor-Leste</w:t>
            </w:r>
          </w:p>
          <w:p w:rsidR="006D67A6" w:rsidRDefault="006D67A6" w:rsidP="00B705BB">
            <w:pPr>
              <w:pStyle w:val="Tabelcellbullet"/>
            </w:pPr>
            <w:r w:rsidRPr="00AD44FA">
              <w:t>Vanuatu</w:t>
            </w:r>
          </w:p>
        </w:tc>
        <w:tc>
          <w:tcPr>
            <w:tcW w:w="3420" w:type="dxa"/>
            <w:gridSpan w:val="2"/>
            <w:tcBorders>
              <w:top w:val="single" w:sz="18" w:space="0" w:color="0067B9"/>
              <w:left w:val="single" w:sz="8" w:space="0" w:color="0067B9"/>
              <w:bottom w:val="single" w:sz="8" w:space="0" w:color="0067B9"/>
              <w:right w:val="single" w:sz="8" w:space="0" w:color="0067B9"/>
            </w:tcBorders>
            <w:tcMar>
              <w:top w:w="43" w:type="dxa"/>
              <w:left w:w="72" w:type="dxa"/>
              <w:bottom w:w="43" w:type="dxa"/>
              <w:right w:w="72" w:type="dxa"/>
            </w:tcMar>
          </w:tcPr>
          <w:p w:rsidR="006D67A6" w:rsidRPr="00A4660A" w:rsidRDefault="006D67A6" w:rsidP="00A4660A">
            <w:pPr>
              <w:pStyle w:val="Tabelcellbullet"/>
            </w:pPr>
            <w:r w:rsidRPr="00A4660A">
              <w:t>Approaches to Learning</w:t>
            </w:r>
          </w:p>
          <w:p w:rsidR="006D67A6" w:rsidRPr="00A4660A" w:rsidRDefault="006D67A6" w:rsidP="00A4660A">
            <w:pPr>
              <w:pStyle w:val="Tabelcellbullet"/>
            </w:pPr>
            <w:r w:rsidRPr="00A4660A">
              <w:t>Cognitive Development</w:t>
            </w:r>
          </w:p>
          <w:p w:rsidR="006D67A6" w:rsidRPr="00A4660A" w:rsidRDefault="006D67A6" w:rsidP="00A4660A">
            <w:pPr>
              <w:pStyle w:val="Tabelcellbullet"/>
            </w:pPr>
            <w:r w:rsidRPr="00A4660A">
              <w:t xml:space="preserve">Cultural Knowledge </w:t>
            </w:r>
            <w:r w:rsidR="00A4660A" w:rsidRPr="00A4660A">
              <w:t>and</w:t>
            </w:r>
            <w:r w:rsidRPr="00A4660A">
              <w:t xml:space="preserve"> Participation</w:t>
            </w:r>
          </w:p>
          <w:p w:rsidR="006D67A6" w:rsidRPr="00A4660A" w:rsidRDefault="006D67A6" w:rsidP="00A4660A">
            <w:pPr>
              <w:pStyle w:val="Tabelcellbullet"/>
            </w:pPr>
            <w:r w:rsidRPr="00A4660A">
              <w:t xml:space="preserve">Health, Hygiene, </w:t>
            </w:r>
            <w:r w:rsidR="00A4660A">
              <w:t>and</w:t>
            </w:r>
            <w:r w:rsidRPr="00A4660A">
              <w:t xml:space="preserve"> Safety</w:t>
            </w:r>
          </w:p>
          <w:p w:rsidR="006D67A6" w:rsidRPr="00A4660A" w:rsidRDefault="006D67A6" w:rsidP="00A4660A">
            <w:pPr>
              <w:pStyle w:val="Tabelcellbullet"/>
            </w:pPr>
            <w:r w:rsidRPr="00A4660A">
              <w:t xml:space="preserve">Language </w:t>
            </w:r>
            <w:r w:rsidR="00A4660A" w:rsidRPr="00A4660A">
              <w:t>and</w:t>
            </w:r>
            <w:r w:rsidRPr="00A4660A">
              <w:t xml:space="preserve"> Emergent Literacy</w:t>
            </w:r>
          </w:p>
          <w:p w:rsidR="006D67A6" w:rsidRPr="00A4660A" w:rsidRDefault="006D67A6" w:rsidP="00A4660A">
            <w:pPr>
              <w:pStyle w:val="Tabelcellbullet"/>
            </w:pPr>
            <w:r w:rsidRPr="00A4660A">
              <w:t>Motor Development</w:t>
            </w:r>
          </w:p>
          <w:p w:rsidR="00E61066" w:rsidRDefault="006D67A6" w:rsidP="00A4660A">
            <w:pPr>
              <w:pStyle w:val="Tabelcellbullet"/>
            </w:pPr>
            <w:r w:rsidRPr="00A4660A">
              <w:t>Socio-emotional Development</w:t>
            </w:r>
          </w:p>
        </w:tc>
        <w:tc>
          <w:tcPr>
            <w:tcW w:w="900" w:type="dxa"/>
            <w:tcBorders>
              <w:top w:val="single" w:sz="18" w:space="0" w:color="0067B9"/>
              <w:left w:val="single" w:sz="8" w:space="0" w:color="0067B9"/>
              <w:bottom w:val="single" w:sz="8" w:space="0" w:color="0067B9"/>
              <w:right w:val="single" w:sz="8" w:space="0" w:color="0067B9"/>
            </w:tcBorders>
            <w:tcMar>
              <w:top w:w="43" w:type="dxa"/>
              <w:left w:w="72" w:type="dxa"/>
              <w:bottom w:w="43" w:type="dxa"/>
              <w:right w:w="72" w:type="dxa"/>
            </w:tcMar>
          </w:tcPr>
          <w:p w:rsidR="00E61066" w:rsidRDefault="006D67A6" w:rsidP="006D67A6">
            <w:pPr>
              <w:pStyle w:val="Tableceltext"/>
            </w:pPr>
            <w:r w:rsidRPr="00AD44FA">
              <w:t>Population monitoring</w:t>
            </w:r>
          </w:p>
        </w:tc>
        <w:tc>
          <w:tcPr>
            <w:tcW w:w="1340" w:type="dxa"/>
            <w:tcBorders>
              <w:top w:val="single" w:sz="18" w:space="0" w:color="0067B9"/>
              <w:left w:val="single" w:sz="8" w:space="0" w:color="0067B9"/>
              <w:bottom w:val="single" w:sz="8" w:space="0" w:color="0067B9"/>
              <w:right w:val="nil"/>
            </w:tcBorders>
            <w:tcMar>
              <w:top w:w="43" w:type="dxa"/>
              <w:left w:w="72" w:type="dxa"/>
              <w:bottom w:w="43" w:type="dxa"/>
              <w:right w:w="72" w:type="dxa"/>
            </w:tcMar>
          </w:tcPr>
          <w:p w:rsidR="00E61066" w:rsidRDefault="006D67A6" w:rsidP="00C105D0">
            <w:pPr>
              <w:pStyle w:val="Tableceltext"/>
              <w:jc w:val="center"/>
            </w:pPr>
            <w:r>
              <w:t>Yes</w:t>
            </w:r>
          </w:p>
        </w:tc>
      </w:tr>
      <w:tr w:rsidR="003B7455" w:rsidTr="00EB77F6">
        <w:trPr>
          <w:gridAfter w:val="1"/>
          <w:wAfter w:w="10" w:type="dxa"/>
        </w:trPr>
        <w:tc>
          <w:tcPr>
            <w:tcW w:w="2070" w:type="dxa"/>
            <w:tcBorders>
              <w:top w:val="single" w:sz="8" w:space="0" w:color="0067B9"/>
              <w:left w:val="nil"/>
              <w:bottom w:val="single" w:sz="8" w:space="0" w:color="0067B9"/>
              <w:right w:val="single" w:sz="8" w:space="0" w:color="0067B9"/>
            </w:tcBorders>
            <w:tcMar>
              <w:top w:w="43" w:type="dxa"/>
              <w:left w:w="72" w:type="dxa"/>
              <w:bottom w:w="43" w:type="dxa"/>
              <w:right w:w="72" w:type="dxa"/>
            </w:tcMar>
          </w:tcPr>
          <w:p w:rsidR="0017385B" w:rsidRPr="00AD44FA" w:rsidRDefault="0017385B" w:rsidP="006D67A6">
            <w:pPr>
              <w:pStyle w:val="Tableceltext"/>
            </w:pPr>
            <w:r w:rsidRPr="00B705BB">
              <w:rPr>
                <w:b/>
                <w:bCs/>
              </w:rPr>
              <w:t>Save the Children International Development Early Learning Assessment (IDELA): 3–6 years</w:t>
            </w:r>
            <w:r>
              <w:t xml:space="preserve"> </w:t>
            </w:r>
            <w:r w:rsidRPr="00F75043">
              <w:t>(</w:t>
            </w:r>
            <w:r w:rsidRPr="00F75043">
              <w:rPr>
                <w:szCs w:val="18"/>
              </w:rPr>
              <w:t>Pisani, Borisova, &amp; Dowd, 2015)</w:t>
            </w:r>
          </w:p>
        </w:tc>
        <w:tc>
          <w:tcPr>
            <w:tcW w:w="1620" w:type="dxa"/>
            <w:tcBorders>
              <w:top w:val="single" w:sz="8" w:space="0" w:color="0067B9"/>
              <w:left w:val="single" w:sz="8" w:space="0" w:color="0067B9"/>
              <w:bottom w:val="single" w:sz="8" w:space="0" w:color="0067B9"/>
              <w:right w:val="single" w:sz="8" w:space="0" w:color="0067B9"/>
            </w:tcBorders>
            <w:tcMar>
              <w:top w:w="43" w:type="dxa"/>
              <w:left w:w="72" w:type="dxa"/>
              <w:bottom w:w="43" w:type="dxa"/>
              <w:right w:w="72" w:type="dxa"/>
            </w:tcMar>
          </w:tcPr>
          <w:p w:rsidR="0017385B" w:rsidRDefault="0017385B" w:rsidP="00B705BB">
            <w:pPr>
              <w:pStyle w:val="Tabelcellbullet"/>
            </w:pPr>
            <w:r>
              <w:t>Bangladesh</w:t>
            </w:r>
          </w:p>
          <w:p w:rsidR="0017385B" w:rsidRDefault="0017385B" w:rsidP="00B705BB">
            <w:pPr>
              <w:pStyle w:val="Tabelcellbullet"/>
            </w:pPr>
            <w:r>
              <w:t>Bhutan</w:t>
            </w:r>
          </w:p>
          <w:p w:rsidR="0017385B" w:rsidRDefault="0017385B" w:rsidP="00B705BB">
            <w:pPr>
              <w:pStyle w:val="Tabelcellbullet"/>
            </w:pPr>
            <w:r>
              <w:t>Cambodia</w:t>
            </w:r>
          </w:p>
          <w:p w:rsidR="0017385B" w:rsidRDefault="0017385B" w:rsidP="00B705BB">
            <w:pPr>
              <w:pStyle w:val="Tabelcellbullet"/>
            </w:pPr>
            <w:r>
              <w:t>Indonesia</w:t>
            </w:r>
          </w:p>
          <w:p w:rsidR="0017385B" w:rsidRDefault="0017385B" w:rsidP="00B705BB">
            <w:pPr>
              <w:pStyle w:val="Tabelcellbullet"/>
            </w:pPr>
            <w:r>
              <w:t>Philippines</w:t>
            </w:r>
          </w:p>
        </w:tc>
        <w:tc>
          <w:tcPr>
            <w:tcW w:w="1350" w:type="dxa"/>
            <w:tcBorders>
              <w:top w:val="single" w:sz="8" w:space="0" w:color="0067B9"/>
              <w:left w:val="single" w:sz="8" w:space="0" w:color="0067B9"/>
              <w:bottom w:val="single" w:sz="8" w:space="0" w:color="0067B9"/>
              <w:right w:val="nil"/>
            </w:tcBorders>
            <w:tcMar>
              <w:top w:w="43" w:type="dxa"/>
              <w:left w:w="72" w:type="dxa"/>
              <w:bottom w:w="43" w:type="dxa"/>
              <w:right w:w="72" w:type="dxa"/>
            </w:tcMar>
          </w:tcPr>
          <w:p w:rsidR="0017385B" w:rsidRDefault="0017385B" w:rsidP="00B705BB">
            <w:pPr>
              <w:pStyle w:val="Tabelcellbullet"/>
            </w:pPr>
            <w:r>
              <w:t>Emergent Language/ Literacy</w:t>
            </w:r>
          </w:p>
          <w:p w:rsidR="0017385B" w:rsidRDefault="0017385B" w:rsidP="00B705BB">
            <w:pPr>
              <w:pStyle w:val="Tabelcellbullet"/>
            </w:pPr>
            <w:r>
              <w:t>Emergent Numeracy/</w:t>
            </w:r>
          </w:p>
          <w:p w:rsidR="0017385B" w:rsidRDefault="0017385B" w:rsidP="0017385B">
            <w:pPr>
              <w:pStyle w:val="Tabelcellbullet"/>
            </w:pPr>
            <w:r>
              <w:t>Problem Solving</w:t>
            </w:r>
          </w:p>
        </w:tc>
        <w:tc>
          <w:tcPr>
            <w:tcW w:w="2070" w:type="dxa"/>
            <w:tcBorders>
              <w:top w:val="single" w:sz="8" w:space="0" w:color="0067B9"/>
              <w:left w:val="nil"/>
              <w:bottom w:val="single" w:sz="8" w:space="0" w:color="0067B9"/>
              <w:right w:val="single" w:sz="8" w:space="0" w:color="0067B9"/>
            </w:tcBorders>
            <w:tcMar>
              <w:top w:w="43" w:type="dxa"/>
              <w:left w:w="72" w:type="dxa"/>
              <w:bottom w:w="43" w:type="dxa"/>
              <w:right w:w="72" w:type="dxa"/>
            </w:tcMar>
          </w:tcPr>
          <w:p w:rsidR="0017385B" w:rsidRDefault="0017385B" w:rsidP="00B705BB">
            <w:pPr>
              <w:pStyle w:val="Tabelcellbullet"/>
            </w:pPr>
            <w:r>
              <w:t>Motor Development Social-Emotional Inhibitory Control (add-on)</w:t>
            </w:r>
          </w:p>
          <w:p w:rsidR="0017385B" w:rsidRDefault="0017385B" w:rsidP="00B705BB">
            <w:pPr>
              <w:pStyle w:val="Tabelcellbullet"/>
            </w:pPr>
            <w:r>
              <w:t>Memory (add-on)</w:t>
            </w:r>
          </w:p>
          <w:p w:rsidR="0017385B" w:rsidRDefault="0017385B" w:rsidP="00B705BB">
            <w:pPr>
              <w:pStyle w:val="Tabelcellbullet"/>
            </w:pPr>
            <w:r>
              <w:t>Learning Approaches (add-on)</w:t>
            </w:r>
          </w:p>
        </w:tc>
        <w:tc>
          <w:tcPr>
            <w:tcW w:w="900" w:type="dxa"/>
            <w:tcBorders>
              <w:top w:val="single" w:sz="8" w:space="0" w:color="0067B9"/>
              <w:left w:val="single" w:sz="8" w:space="0" w:color="0067B9"/>
              <w:bottom w:val="single" w:sz="8" w:space="0" w:color="0067B9"/>
              <w:right w:val="single" w:sz="8" w:space="0" w:color="0067B9"/>
            </w:tcBorders>
            <w:tcMar>
              <w:top w:w="43" w:type="dxa"/>
              <w:left w:w="72" w:type="dxa"/>
              <w:bottom w:w="43" w:type="dxa"/>
              <w:right w:w="72" w:type="dxa"/>
            </w:tcMar>
          </w:tcPr>
          <w:p w:rsidR="0017385B" w:rsidRDefault="0017385B" w:rsidP="006D67A6">
            <w:pPr>
              <w:pStyle w:val="Tableceltext"/>
            </w:pPr>
            <w:r w:rsidRPr="006D67A6">
              <w:t>Impact Evaluation</w:t>
            </w:r>
          </w:p>
        </w:tc>
        <w:tc>
          <w:tcPr>
            <w:tcW w:w="1340" w:type="dxa"/>
            <w:tcBorders>
              <w:top w:val="single" w:sz="8" w:space="0" w:color="0067B9"/>
              <w:left w:val="single" w:sz="8" w:space="0" w:color="0067B9"/>
              <w:bottom w:val="single" w:sz="8" w:space="0" w:color="0067B9"/>
              <w:right w:val="nil"/>
            </w:tcBorders>
            <w:tcMar>
              <w:top w:w="43" w:type="dxa"/>
              <w:left w:w="72" w:type="dxa"/>
              <w:bottom w:w="43" w:type="dxa"/>
              <w:right w:w="72" w:type="dxa"/>
            </w:tcMar>
          </w:tcPr>
          <w:p w:rsidR="0017385B" w:rsidRDefault="0017385B" w:rsidP="00C105D0">
            <w:pPr>
              <w:pStyle w:val="Tableceltext"/>
              <w:jc w:val="center"/>
            </w:pPr>
            <w:r>
              <w:t>Yes</w:t>
            </w:r>
          </w:p>
        </w:tc>
      </w:tr>
      <w:tr w:rsidR="0092096B" w:rsidTr="00EB77F6">
        <w:trPr>
          <w:gridAfter w:val="1"/>
          <w:wAfter w:w="10" w:type="dxa"/>
        </w:trPr>
        <w:tc>
          <w:tcPr>
            <w:tcW w:w="2070" w:type="dxa"/>
            <w:tcBorders>
              <w:top w:val="single" w:sz="8" w:space="0" w:color="0067B9"/>
              <w:left w:val="nil"/>
              <w:bottom w:val="single" w:sz="18" w:space="0" w:color="0067B9"/>
              <w:right w:val="single" w:sz="8" w:space="0" w:color="0067B9"/>
            </w:tcBorders>
            <w:tcMar>
              <w:top w:w="43" w:type="dxa"/>
              <w:left w:w="72" w:type="dxa"/>
              <w:bottom w:w="43" w:type="dxa"/>
              <w:right w:w="72" w:type="dxa"/>
            </w:tcMar>
          </w:tcPr>
          <w:p w:rsidR="00E61066" w:rsidRPr="00AD44FA" w:rsidRDefault="00E61066" w:rsidP="006D67A6">
            <w:pPr>
              <w:pStyle w:val="Tableceltext"/>
            </w:pPr>
            <w:r w:rsidRPr="00B705BB">
              <w:rPr>
                <w:b/>
                <w:bCs/>
              </w:rPr>
              <w:t>Measuring Early Learning Quality and Outcomes Measure of Development of Early Learning (MELQO MODEL):</w:t>
            </w:r>
            <w:r w:rsidRPr="00AD44FA">
              <w:t xml:space="preserve"> 4–6 years</w:t>
            </w:r>
            <w:r>
              <w:t xml:space="preserve"> </w:t>
            </w:r>
            <w:r w:rsidRPr="00320C1E">
              <w:t>(UNESCO, 2017)</w:t>
            </w:r>
          </w:p>
        </w:tc>
        <w:tc>
          <w:tcPr>
            <w:tcW w:w="1620" w:type="dxa"/>
            <w:tcBorders>
              <w:top w:val="single" w:sz="8" w:space="0" w:color="0067B9"/>
              <w:left w:val="single" w:sz="8" w:space="0" w:color="0067B9"/>
              <w:bottom w:val="single" w:sz="18" w:space="0" w:color="0067B9"/>
              <w:right w:val="single" w:sz="8" w:space="0" w:color="0067B9"/>
            </w:tcBorders>
            <w:tcMar>
              <w:top w:w="43" w:type="dxa"/>
              <w:left w:w="72" w:type="dxa"/>
              <w:bottom w:w="43" w:type="dxa"/>
              <w:right w:w="72" w:type="dxa"/>
            </w:tcMar>
          </w:tcPr>
          <w:p w:rsidR="0017385B" w:rsidRPr="00B705BB" w:rsidRDefault="0017385B" w:rsidP="00B705BB">
            <w:pPr>
              <w:pStyle w:val="Tabelcellbullet"/>
            </w:pPr>
            <w:r w:rsidRPr="00B705BB">
              <w:t>Bangladesh</w:t>
            </w:r>
          </w:p>
          <w:p w:rsidR="0017385B" w:rsidRPr="00B705BB" w:rsidRDefault="0017385B" w:rsidP="00B705BB">
            <w:pPr>
              <w:pStyle w:val="Tabelcellbullet"/>
            </w:pPr>
            <w:r w:rsidRPr="00B705BB">
              <w:t>Lao PDR</w:t>
            </w:r>
          </w:p>
          <w:p w:rsidR="0017385B" w:rsidRPr="00B705BB" w:rsidRDefault="0017385B" w:rsidP="00B705BB">
            <w:pPr>
              <w:pStyle w:val="Tabelcellbullet"/>
            </w:pPr>
            <w:r w:rsidRPr="00B705BB">
              <w:t>Mongolia</w:t>
            </w:r>
          </w:p>
          <w:p w:rsidR="00E61066" w:rsidRPr="00B705BB" w:rsidRDefault="0017385B" w:rsidP="00B705BB">
            <w:pPr>
              <w:pStyle w:val="Tabelcellbullet"/>
            </w:pPr>
            <w:r w:rsidRPr="00B705BB">
              <w:t>Cambodia</w:t>
            </w:r>
          </w:p>
        </w:tc>
        <w:tc>
          <w:tcPr>
            <w:tcW w:w="3420" w:type="dxa"/>
            <w:gridSpan w:val="2"/>
            <w:tcBorders>
              <w:top w:val="single" w:sz="8" w:space="0" w:color="0067B9"/>
              <w:left w:val="single" w:sz="8" w:space="0" w:color="0067B9"/>
              <w:bottom w:val="single" w:sz="18" w:space="0" w:color="0067B9"/>
              <w:right w:val="single" w:sz="8" w:space="0" w:color="0067B9"/>
            </w:tcBorders>
            <w:tcMar>
              <w:top w:w="43" w:type="dxa"/>
              <w:left w:w="72" w:type="dxa"/>
              <w:bottom w:w="43" w:type="dxa"/>
              <w:right w:w="72" w:type="dxa"/>
            </w:tcMar>
          </w:tcPr>
          <w:p w:rsidR="0017385B" w:rsidRDefault="0017385B" w:rsidP="0017385B">
            <w:pPr>
              <w:pStyle w:val="Tabelcellbullet"/>
            </w:pPr>
            <w:r>
              <w:t>Pre-literacy</w:t>
            </w:r>
          </w:p>
          <w:p w:rsidR="0017385B" w:rsidRDefault="0017385B" w:rsidP="0017385B">
            <w:pPr>
              <w:pStyle w:val="Tabelcellbullet"/>
            </w:pPr>
            <w:r>
              <w:t>Pre-numeracy</w:t>
            </w:r>
          </w:p>
          <w:p w:rsidR="0017385B" w:rsidRDefault="0017385B" w:rsidP="0017385B">
            <w:pPr>
              <w:pStyle w:val="Tabelcellbullet"/>
            </w:pPr>
            <w:r>
              <w:t>Fine Motor Skills</w:t>
            </w:r>
          </w:p>
          <w:p w:rsidR="0017385B" w:rsidRDefault="0017385B" w:rsidP="0017385B">
            <w:pPr>
              <w:pStyle w:val="Tabelcellbullet"/>
            </w:pPr>
            <w:r>
              <w:t>Executive Function</w:t>
            </w:r>
          </w:p>
          <w:p w:rsidR="00E61066" w:rsidRPr="0017385B" w:rsidRDefault="0017385B" w:rsidP="0017385B">
            <w:pPr>
              <w:pStyle w:val="Tabelcellbullet"/>
            </w:pPr>
            <w:r>
              <w:t>Socio-emotional Skills</w:t>
            </w:r>
          </w:p>
        </w:tc>
        <w:tc>
          <w:tcPr>
            <w:tcW w:w="900" w:type="dxa"/>
            <w:tcBorders>
              <w:top w:val="single" w:sz="8" w:space="0" w:color="0067B9"/>
              <w:left w:val="single" w:sz="8" w:space="0" w:color="0067B9"/>
              <w:bottom w:val="single" w:sz="18" w:space="0" w:color="0067B9"/>
              <w:right w:val="single" w:sz="8" w:space="0" w:color="0067B9"/>
            </w:tcBorders>
            <w:tcMar>
              <w:top w:w="43" w:type="dxa"/>
              <w:left w:w="72" w:type="dxa"/>
              <w:bottom w:w="43" w:type="dxa"/>
              <w:right w:w="72" w:type="dxa"/>
            </w:tcMar>
          </w:tcPr>
          <w:p w:rsidR="00E61066" w:rsidRDefault="006D67A6" w:rsidP="006D67A6">
            <w:pPr>
              <w:pStyle w:val="Tableceltext"/>
            </w:pPr>
            <w:r w:rsidRPr="006D67A6">
              <w:t>Population</w:t>
            </w:r>
          </w:p>
        </w:tc>
        <w:tc>
          <w:tcPr>
            <w:tcW w:w="1340" w:type="dxa"/>
            <w:tcBorders>
              <w:top w:val="single" w:sz="8" w:space="0" w:color="0067B9"/>
              <w:left w:val="single" w:sz="8" w:space="0" w:color="0067B9"/>
              <w:bottom w:val="single" w:sz="18" w:space="0" w:color="0067B9"/>
              <w:right w:val="nil"/>
            </w:tcBorders>
            <w:tcMar>
              <w:top w:w="43" w:type="dxa"/>
              <w:left w:w="72" w:type="dxa"/>
              <w:bottom w:w="43" w:type="dxa"/>
              <w:right w:w="72" w:type="dxa"/>
            </w:tcMar>
          </w:tcPr>
          <w:p w:rsidR="00E61066" w:rsidRDefault="006D67A6" w:rsidP="00C105D0">
            <w:pPr>
              <w:pStyle w:val="Tableceltext"/>
              <w:jc w:val="center"/>
            </w:pPr>
            <w:r>
              <w:t>Yes</w:t>
            </w:r>
          </w:p>
        </w:tc>
      </w:tr>
    </w:tbl>
    <w:p w:rsidR="00E61066" w:rsidRDefault="00E61066" w:rsidP="003E383E"/>
    <w:p w:rsidR="001160A9" w:rsidRDefault="001160A9" w:rsidP="00F56C08">
      <w:pPr>
        <w:pStyle w:val="ExhibitTitle"/>
        <w:pBdr>
          <w:top w:val="single" w:sz="18" w:space="1" w:color="BA0C2F"/>
        </w:pBdr>
      </w:pPr>
      <w:r>
        <w:t>Analysis and Recommendations</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4E4"/>
        <w:tblLook w:val="04A0" w:firstRow="1" w:lastRow="0" w:firstColumn="1" w:lastColumn="0" w:noHBand="0" w:noVBand="1"/>
      </w:tblPr>
      <w:tblGrid>
        <w:gridCol w:w="3955"/>
        <w:gridCol w:w="5400"/>
      </w:tblGrid>
      <w:tr w:rsidR="001160A9" w:rsidTr="008C1D06">
        <w:tc>
          <w:tcPr>
            <w:tcW w:w="3955" w:type="dxa"/>
            <w:shd w:val="clear" w:color="auto" w:fill="E4E4E4"/>
            <w:tcMar>
              <w:top w:w="43" w:type="dxa"/>
              <w:left w:w="72" w:type="dxa"/>
              <w:bottom w:w="43" w:type="dxa"/>
              <w:right w:w="72" w:type="dxa"/>
            </w:tcMar>
          </w:tcPr>
          <w:p w:rsidR="001160A9" w:rsidRPr="008C1D06" w:rsidRDefault="001160A9" w:rsidP="001160A9">
            <w:pPr>
              <w:pStyle w:val="TableColHead"/>
              <w:rPr>
                <w:sz w:val="18"/>
                <w:szCs w:val="18"/>
              </w:rPr>
            </w:pPr>
            <w:r w:rsidRPr="008C1D06">
              <w:rPr>
                <w:sz w:val="18"/>
                <w:szCs w:val="18"/>
              </w:rPr>
              <w:t>Analysis</w:t>
            </w:r>
          </w:p>
        </w:tc>
        <w:tc>
          <w:tcPr>
            <w:tcW w:w="5400" w:type="dxa"/>
            <w:shd w:val="clear" w:color="auto" w:fill="E4E4E4"/>
            <w:tcMar>
              <w:top w:w="43" w:type="dxa"/>
              <w:left w:w="72" w:type="dxa"/>
              <w:bottom w:w="43" w:type="dxa"/>
              <w:right w:w="72" w:type="dxa"/>
            </w:tcMar>
          </w:tcPr>
          <w:p w:rsidR="001160A9" w:rsidRPr="008C1D06" w:rsidRDefault="001160A9" w:rsidP="001160A9">
            <w:pPr>
              <w:pStyle w:val="TableColHead"/>
              <w:rPr>
                <w:sz w:val="18"/>
                <w:szCs w:val="18"/>
              </w:rPr>
            </w:pPr>
            <w:r w:rsidRPr="008C1D06">
              <w:rPr>
                <w:sz w:val="18"/>
                <w:szCs w:val="18"/>
              </w:rPr>
              <w:t>Recommendations</w:t>
            </w:r>
          </w:p>
        </w:tc>
      </w:tr>
      <w:tr w:rsidR="001160A9" w:rsidTr="00BB0931">
        <w:trPr>
          <w:trHeight w:val="965"/>
        </w:trPr>
        <w:tc>
          <w:tcPr>
            <w:tcW w:w="3955" w:type="dxa"/>
            <w:shd w:val="clear" w:color="auto" w:fill="E4E4E4"/>
            <w:tcMar>
              <w:top w:w="43" w:type="dxa"/>
              <w:left w:w="72" w:type="dxa"/>
              <w:bottom w:w="43" w:type="dxa"/>
              <w:right w:w="72" w:type="dxa"/>
            </w:tcMar>
          </w:tcPr>
          <w:p w:rsidR="001160A9" w:rsidRPr="00BB0931" w:rsidRDefault="001160A9" w:rsidP="001160A9">
            <w:pPr>
              <w:pStyle w:val="Tableceltext"/>
              <w:rPr>
                <w:sz w:val="18"/>
                <w:szCs w:val="18"/>
              </w:rPr>
            </w:pPr>
            <w:r w:rsidRPr="00BB0931">
              <w:rPr>
                <w:sz w:val="18"/>
                <w:szCs w:val="18"/>
              </w:rPr>
              <w:t xml:space="preserve">Only two child-level assessments (including the EAP-ECDS) focused on regions in Asia. Only early versions of the MELQO MODEL assessment have undergone piloting in Asian countries. </w:t>
            </w:r>
          </w:p>
        </w:tc>
        <w:tc>
          <w:tcPr>
            <w:tcW w:w="5400" w:type="dxa"/>
            <w:shd w:val="clear" w:color="auto" w:fill="E4E4E4"/>
            <w:tcMar>
              <w:top w:w="43" w:type="dxa"/>
              <w:left w:w="72" w:type="dxa"/>
              <w:bottom w:w="43" w:type="dxa"/>
              <w:right w:w="72" w:type="dxa"/>
            </w:tcMar>
          </w:tcPr>
          <w:p w:rsidR="001160A9" w:rsidRPr="00BB0931" w:rsidRDefault="00966679" w:rsidP="001160A9">
            <w:pPr>
              <w:pStyle w:val="Tableceltext"/>
              <w:rPr>
                <w:sz w:val="18"/>
                <w:szCs w:val="18"/>
              </w:rPr>
            </w:pPr>
            <w:r>
              <w:rPr>
                <w:sz w:val="18"/>
                <w:szCs w:val="18"/>
              </w:rPr>
              <w:t>D</w:t>
            </w:r>
            <w:r w:rsidR="001160A9" w:rsidRPr="00BB0931">
              <w:rPr>
                <w:sz w:val="18"/>
                <w:szCs w:val="18"/>
              </w:rPr>
              <w:t>evelopment</w:t>
            </w:r>
            <w:r>
              <w:rPr>
                <w:sz w:val="18"/>
                <w:szCs w:val="18"/>
              </w:rPr>
              <w:t xml:space="preserve"> of </w:t>
            </w:r>
            <w:r w:rsidR="001160A9" w:rsidRPr="00BB0931">
              <w:rPr>
                <w:sz w:val="18"/>
                <w:szCs w:val="18"/>
              </w:rPr>
              <w:t>the EAP-ECDS and the MELQO MODEL used appropriate instrument design and development methods. Both should be tested further for use in more countries in Asia, using similar methods.</w:t>
            </w:r>
          </w:p>
        </w:tc>
      </w:tr>
      <w:tr w:rsidR="001160A9" w:rsidTr="008C1D06">
        <w:tc>
          <w:tcPr>
            <w:tcW w:w="3955" w:type="dxa"/>
            <w:shd w:val="clear" w:color="auto" w:fill="E4E4E4"/>
            <w:tcMar>
              <w:top w:w="43" w:type="dxa"/>
              <w:left w:w="72" w:type="dxa"/>
              <w:bottom w:w="43" w:type="dxa"/>
              <w:right w:w="72" w:type="dxa"/>
            </w:tcMar>
          </w:tcPr>
          <w:p w:rsidR="001160A9" w:rsidRPr="00BB0931" w:rsidRDefault="001160A9" w:rsidP="001160A9">
            <w:pPr>
              <w:pStyle w:val="Tableceltext"/>
              <w:rPr>
                <w:sz w:val="18"/>
                <w:szCs w:val="18"/>
              </w:rPr>
            </w:pPr>
            <w:r w:rsidRPr="00BB0931">
              <w:rPr>
                <w:sz w:val="18"/>
                <w:szCs w:val="18"/>
              </w:rPr>
              <w:t xml:space="preserve">Only two specific assessments designed for impact evaluations were found in the literature with </w:t>
            </w:r>
            <w:proofErr w:type="gramStart"/>
            <w:r w:rsidRPr="00BB0931">
              <w:rPr>
                <w:sz w:val="18"/>
                <w:szCs w:val="18"/>
              </w:rPr>
              <w:t>sufficient</w:t>
            </w:r>
            <w:proofErr w:type="gramEnd"/>
            <w:r w:rsidRPr="00BB0931">
              <w:rPr>
                <w:sz w:val="18"/>
                <w:szCs w:val="18"/>
              </w:rPr>
              <w:t xml:space="preserve"> documentation of their development.</w:t>
            </w:r>
          </w:p>
        </w:tc>
        <w:tc>
          <w:tcPr>
            <w:tcW w:w="5400" w:type="dxa"/>
            <w:shd w:val="clear" w:color="auto" w:fill="E4E4E4"/>
            <w:tcMar>
              <w:top w:w="43" w:type="dxa"/>
              <w:left w:w="72" w:type="dxa"/>
              <w:bottom w:w="43" w:type="dxa"/>
              <w:right w:w="72" w:type="dxa"/>
            </w:tcMar>
          </w:tcPr>
          <w:p w:rsidR="001160A9" w:rsidRPr="00BB0931" w:rsidRDefault="00BB0931" w:rsidP="001160A9">
            <w:pPr>
              <w:pStyle w:val="Tableceltext"/>
              <w:rPr>
                <w:sz w:val="18"/>
                <w:szCs w:val="18"/>
              </w:rPr>
            </w:pPr>
            <w:r>
              <w:rPr>
                <w:sz w:val="18"/>
                <w:szCs w:val="18"/>
              </w:rPr>
              <w:t>M</w:t>
            </w:r>
            <w:r w:rsidR="001160A9" w:rsidRPr="00BB0931">
              <w:rPr>
                <w:sz w:val="18"/>
                <w:szCs w:val="18"/>
              </w:rPr>
              <w:t xml:space="preserve">ore studies, research, and programs should describe the tasks </w:t>
            </w:r>
            <w:r>
              <w:rPr>
                <w:sz w:val="18"/>
                <w:szCs w:val="18"/>
              </w:rPr>
              <w:t xml:space="preserve">and/or assessments </w:t>
            </w:r>
            <w:r w:rsidR="001160A9" w:rsidRPr="00BB0931">
              <w:rPr>
                <w:sz w:val="18"/>
                <w:szCs w:val="18"/>
              </w:rPr>
              <w:t>used in their evaluations</w:t>
            </w:r>
            <w:r w:rsidRPr="00BB0931">
              <w:rPr>
                <w:sz w:val="18"/>
                <w:szCs w:val="18"/>
              </w:rPr>
              <w:t xml:space="preserve"> and their development</w:t>
            </w:r>
            <w:r w:rsidR="001160A9" w:rsidRPr="00BB0931">
              <w:rPr>
                <w:sz w:val="18"/>
                <w:szCs w:val="18"/>
              </w:rPr>
              <w:t xml:space="preserve">. As </w:t>
            </w:r>
            <w:r w:rsidR="003E7C6F">
              <w:rPr>
                <w:sz w:val="18"/>
                <w:szCs w:val="18"/>
              </w:rPr>
              <w:t>ECE</w:t>
            </w:r>
            <w:r w:rsidR="001160A9" w:rsidRPr="00BB0931">
              <w:rPr>
                <w:sz w:val="18"/>
                <w:szCs w:val="18"/>
              </w:rPr>
              <w:t xml:space="preserve"> programming leans toward considering the child in a holistic manner, evaluation measures should also assess the whole child, not just specific learning domains. </w:t>
            </w:r>
            <w:r w:rsidRPr="00BB0931">
              <w:rPr>
                <w:sz w:val="18"/>
                <w:szCs w:val="18"/>
              </w:rPr>
              <w:t>M</w:t>
            </w:r>
            <w:r w:rsidR="001160A9" w:rsidRPr="00BB0931">
              <w:rPr>
                <w:sz w:val="18"/>
                <w:szCs w:val="18"/>
              </w:rPr>
              <w:t>ore studies are needed to understand the relationship among program inputs and their effect on the whole child, not just pre-literacy or pre-numeracy.</w:t>
            </w:r>
          </w:p>
        </w:tc>
      </w:tr>
    </w:tbl>
    <w:p w:rsidR="00976D29" w:rsidRDefault="00976D29" w:rsidP="001160A9">
      <w:pPr>
        <w:pStyle w:val="Heading2"/>
      </w:pPr>
    </w:p>
    <w:p w:rsidR="001160A9" w:rsidRPr="001160A9" w:rsidRDefault="001160A9" w:rsidP="001160A9">
      <w:pPr>
        <w:pStyle w:val="Heading2"/>
      </w:pPr>
      <w:r w:rsidRPr="001160A9">
        <w:t>Caregiver and Teacher Reports/Ratings</w:t>
      </w:r>
    </w:p>
    <w:p w:rsidR="001160A9" w:rsidRDefault="001160A9" w:rsidP="00332D80">
      <w:pPr>
        <w:spacing w:after="280"/>
      </w:pPr>
      <w:r w:rsidRPr="009D0C5F">
        <w:t xml:space="preserve">Child development and learning may </w:t>
      </w:r>
      <w:r>
        <w:t xml:space="preserve">also </w:t>
      </w:r>
      <w:r w:rsidRPr="009D0C5F">
        <w:t xml:space="preserve">be measured through a caregiver and/or teacher report. These assessments rely on caregiver and/or teacher reports of behaviors that are easy for caregivers and teachers to understand, observe, and describe. </w:t>
      </w:r>
      <w:r w:rsidR="003D40A9">
        <w:t>The tables below p</w:t>
      </w:r>
      <w:r>
        <w:t>rovide examples of caregiver and teacher report assessments</w:t>
      </w:r>
      <w:r w:rsidR="003D40A9">
        <w:t xml:space="preserve"> and p</w:t>
      </w:r>
      <w:r>
        <w:t>rovide our analysis and recommendations.</w:t>
      </w:r>
    </w:p>
    <w:p w:rsidR="001160A9" w:rsidRDefault="001160A9" w:rsidP="00F56C08">
      <w:pPr>
        <w:pStyle w:val="ExhibitTitle"/>
      </w:pPr>
      <w:r w:rsidRPr="001160A9">
        <w:t>Selected Caregiver and Teacher Report Assessments</w:t>
      </w:r>
    </w:p>
    <w:tbl>
      <w:tblPr>
        <w:tblStyle w:val="TableGrid"/>
        <w:tblW w:w="0" w:type="auto"/>
        <w:tblLook w:val="04A0" w:firstRow="1" w:lastRow="0" w:firstColumn="1" w:lastColumn="0" w:noHBand="0" w:noVBand="1"/>
      </w:tblPr>
      <w:tblGrid>
        <w:gridCol w:w="2020"/>
        <w:gridCol w:w="1215"/>
        <w:gridCol w:w="1170"/>
        <w:gridCol w:w="2250"/>
        <w:gridCol w:w="1024"/>
        <w:gridCol w:w="1671"/>
      </w:tblGrid>
      <w:tr w:rsidR="00214CE1" w:rsidTr="00F56C08">
        <w:tc>
          <w:tcPr>
            <w:tcW w:w="2020" w:type="dxa"/>
            <w:tcBorders>
              <w:top w:val="single" w:sz="18" w:space="0" w:color="0067B9"/>
              <w:left w:val="nil"/>
              <w:bottom w:val="single" w:sz="18" w:space="0" w:color="0067B9"/>
              <w:right w:val="single" w:sz="8" w:space="0" w:color="0067B9"/>
            </w:tcBorders>
            <w:tcMar>
              <w:top w:w="43" w:type="dxa"/>
              <w:left w:w="43" w:type="dxa"/>
              <w:bottom w:w="43" w:type="dxa"/>
              <w:right w:w="43" w:type="dxa"/>
            </w:tcMar>
            <w:vAlign w:val="bottom"/>
          </w:tcPr>
          <w:p w:rsidR="00F36B93" w:rsidRPr="00800F3D" w:rsidRDefault="00F36B93" w:rsidP="00214CE1">
            <w:pPr>
              <w:pStyle w:val="TableColHead"/>
            </w:pPr>
            <w:r w:rsidRPr="00800F3D">
              <w:t xml:space="preserve">Title </w:t>
            </w:r>
            <w:r>
              <w:t>and</w:t>
            </w:r>
            <w:r w:rsidRPr="00800F3D">
              <w:t xml:space="preserve"> Age Group</w:t>
            </w:r>
          </w:p>
        </w:tc>
        <w:tc>
          <w:tcPr>
            <w:tcW w:w="2385" w:type="dxa"/>
            <w:gridSpan w:val="2"/>
            <w:tcBorders>
              <w:top w:val="single" w:sz="18" w:space="0" w:color="0067B9"/>
              <w:left w:val="single" w:sz="8" w:space="0" w:color="0067B9"/>
              <w:bottom w:val="single" w:sz="18" w:space="0" w:color="0067B9"/>
              <w:right w:val="single" w:sz="8" w:space="0" w:color="0067B9"/>
            </w:tcBorders>
            <w:tcMar>
              <w:top w:w="43" w:type="dxa"/>
              <w:left w:w="43" w:type="dxa"/>
              <w:bottom w:w="43" w:type="dxa"/>
              <w:right w:w="43" w:type="dxa"/>
            </w:tcMar>
            <w:vAlign w:val="bottom"/>
          </w:tcPr>
          <w:p w:rsidR="00F36B93" w:rsidRPr="00800F3D" w:rsidRDefault="00F36B93" w:rsidP="00214CE1">
            <w:pPr>
              <w:pStyle w:val="TableColHead"/>
            </w:pPr>
            <w:r w:rsidRPr="00800F3D">
              <w:t>Country</w:t>
            </w:r>
          </w:p>
        </w:tc>
        <w:tc>
          <w:tcPr>
            <w:tcW w:w="2250" w:type="dxa"/>
            <w:tcBorders>
              <w:top w:val="single" w:sz="18" w:space="0" w:color="0067B9"/>
              <w:left w:val="single" w:sz="8" w:space="0" w:color="0067B9"/>
              <w:bottom w:val="single" w:sz="18" w:space="0" w:color="0067B9"/>
              <w:right w:val="single" w:sz="8" w:space="0" w:color="0067B9"/>
            </w:tcBorders>
            <w:tcMar>
              <w:top w:w="43" w:type="dxa"/>
              <w:left w:w="43" w:type="dxa"/>
              <w:bottom w:w="43" w:type="dxa"/>
              <w:right w:w="43" w:type="dxa"/>
            </w:tcMar>
            <w:vAlign w:val="bottom"/>
          </w:tcPr>
          <w:p w:rsidR="00F36B93" w:rsidRPr="00800F3D" w:rsidRDefault="00F36B93" w:rsidP="00214CE1">
            <w:pPr>
              <w:pStyle w:val="TableColHead"/>
            </w:pPr>
            <w:r w:rsidRPr="00800F3D">
              <w:t>Domains Measured</w:t>
            </w:r>
          </w:p>
        </w:tc>
        <w:tc>
          <w:tcPr>
            <w:tcW w:w="1024" w:type="dxa"/>
            <w:tcBorders>
              <w:top w:val="single" w:sz="18" w:space="0" w:color="0067B9"/>
              <w:left w:val="single" w:sz="8" w:space="0" w:color="0067B9"/>
              <w:bottom w:val="single" w:sz="18" w:space="0" w:color="0067B9"/>
              <w:right w:val="single" w:sz="8" w:space="0" w:color="0067B9"/>
            </w:tcBorders>
            <w:tcMar>
              <w:top w:w="43" w:type="dxa"/>
              <w:left w:w="43" w:type="dxa"/>
              <w:bottom w:w="43" w:type="dxa"/>
              <w:right w:w="43" w:type="dxa"/>
            </w:tcMar>
            <w:vAlign w:val="bottom"/>
          </w:tcPr>
          <w:p w:rsidR="00F36B93" w:rsidRPr="00800F3D" w:rsidRDefault="00F36B93" w:rsidP="00214CE1">
            <w:pPr>
              <w:pStyle w:val="TableColHead"/>
            </w:pPr>
            <w:r w:rsidRPr="00800F3D">
              <w:t>Purpose</w:t>
            </w:r>
          </w:p>
        </w:tc>
        <w:tc>
          <w:tcPr>
            <w:tcW w:w="1671" w:type="dxa"/>
            <w:tcBorders>
              <w:top w:val="single" w:sz="18" w:space="0" w:color="0067B9"/>
              <w:left w:val="single" w:sz="8" w:space="0" w:color="0067B9"/>
              <w:bottom w:val="single" w:sz="18" w:space="0" w:color="0067B9"/>
              <w:right w:val="nil"/>
            </w:tcBorders>
            <w:tcMar>
              <w:top w:w="43" w:type="dxa"/>
              <w:left w:w="43" w:type="dxa"/>
              <w:bottom w:w="43" w:type="dxa"/>
              <w:right w:w="43" w:type="dxa"/>
            </w:tcMar>
            <w:vAlign w:val="bottom"/>
          </w:tcPr>
          <w:p w:rsidR="00F36B93" w:rsidRPr="00800F3D" w:rsidRDefault="00F36B93" w:rsidP="00214CE1">
            <w:pPr>
              <w:pStyle w:val="TableColHead"/>
            </w:pPr>
            <w:r>
              <w:t>R</w:t>
            </w:r>
            <w:r w:rsidRPr="00800F3D">
              <w:t>eliability and Validity in LMICs?</w:t>
            </w:r>
          </w:p>
        </w:tc>
      </w:tr>
      <w:tr w:rsidR="005D3C83" w:rsidTr="00F56C08">
        <w:tc>
          <w:tcPr>
            <w:tcW w:w="2020" w:type="dxa"/>
            <w:tcBorders>
              <w:top w:val="single" w:sz="18" w:space="0" w:color="0067B9"/>
              <w:left w:val="nil"/>
              <w:bottom w:val="single" w:sz="8" w:space="0" w:color="0067B9"/>
              <w:right w:val="single" w:sz="8" w:space="0" w:color="0067B9"/>
            </w:tcBorders>
            <w:tcMar>
              <w:top w:w="43" w:type="dxa"/>
              <w:left w:w="43" w:type="dxa"/>
              <w:bottom w:w="43" w:type="dxa"/>
              <w:right w:w="43" w:type="dxa"/>
            </w:tcMar>
          </w:tcPr>
          <w:p w:rsidR="00391290" w:rsidRPr="00391290" w:rsidRDefault="00F36B93" w:rsidP="00F36B93">
            <w:pPr>
              <w:pStyle w:val="Tableceltext"/>
              <w:rPr>
                <w:b/>
              </w:rPr>
            </w:pPr>
            <w:r w:rsidRPr="00391290">
              <w:rPr>
                <w:b/>
              </w:rPr>
              <w:t>UNICEF Multiple Indicator Cluster Surveys Early Child Development Index (MICS ECDI)</w:t>
            </w:r>
          </w:p>
          <w:p w:rsidR="00391290" w:rsidRDefault="00391290" w:rsidP="00F36B93">
            <w:pPr>
              <w:pStyle w:val="Tableceltext"/>
            </w:pPr>
          </w:p>
          <w:p w:rsidR="00391290" w:rsidRDefault="00F36B93" w:rsidP="00F36B93">
            <w:pPr>
              <w:pStyle w:val="Tableceltext"/>
            </w:pPr>
            <w:r w:rsidRPr="005B79F5">
              <w:t>36–59 months</w:t>
            </w:r>
            <w:r w:rsidRPr="00F75043">
              <w:t xml:space="preserve"> </w:t>
            </w:r>
          </w:p>
          <w:p w:rsidR="00F36B93" w:rsidRPr="005B79F5" w:rsidRDefault="00F36B93" w:rsidP="00F36B93">
            <w:pPr>
              <w:pStyle w:val="Tableceltext"/>
            </w:pPr>
            <w:r w:rsidRPr="00F75043">
              <w:t>(</w:t>
            </w:r>
            <w:proofErr w:type="spellStart"/>
            <w:r w:rsidRPr="00F75043">
              <w:rPr>
                <w:szCs w:val="18"/>
              </w:rPr>
              <w:t>Loizillon</w:t>
            </w:r>
            <w:proofErr w:type="spellEnd"/>
            <w:r w:rsidRPr="00F75043">
              <w:rPr>
                <w:szCs w:val="18"/>
              </w:rPr>
              <w:t xml:space="preserve">, </w:t>
            </w:r>
            <w:proofErr w:type="spellStart"/>
            <w:r w:rsidRPr="00F75043">
              <w:rPr>
                <w:szCs w:val="18"/>
              </w:rPr>
              <w:t>Petrowski</w:t>
            </w:r>
            <w:proofErr w:type="spellEnd"/>
            <w:r w:rsidRPr="00F75043">
              <w:rPr>
                <w:szCs w:val="18"/>
              </w:rPr>
              <w:t xml:space="preserve">, Britto, &amp; </w:t>
            </w:r>
            <w:proofErr w:type="spellStart"/>
            <w:r w:rsidRPr="00F75043">
              <w:rPr>
                <w:szCs w:val="18"/>
              </w:rPr>
              <w:t>Cappa</w:t>
            </w:r>
            <w:proofErr w:type="spellEnd"/>
            <w:r w:rsidRPr="00F75043">
              <w:rPr>
                <w:szCs w:val="18"/>
              </w:rPr>
              <w:t>, 2017)</w:t>
            </w:r>
          </w:p>
        </w:tc>
        <w:tc>
          <w:tcPr>
            <w:tcW w:w="1215" w:type="dxa"/>
            <w:tcBorders>
              <w:top w:val="single" w:sz="18" w:space="0" w:color="0067B9"/>
              <w:left w:val="single" w:sz="8" w:space="0" w:color="0067B9"/>
              <w:bottom w:val="single" w:sz="8" w:space="0" w:color="0067B9"/>
              <w:right w:val="nil"/>
            </w:tcBorders>
            <w:tcMar>
              <w:top w:w="43" w:type="dxa"/>
              <w:left w:w="43" w:type="dxa"/>
              <w:bottom w:w="43" w:type="dxa"/>
              <w:right w:w="43" w:type="dxa"/>
            </w:tcMar>
          </w:tcPr>
          <w:p w:rsidR="00F36B93" w:rsidRPr="00F36B93" w:rsidRDefault="00F36B93" w:rsidP="00F36B93">
            <w:pPr>
              <w:pStyle w:val="Tabelcellbullet"/>
            </w:pPr>
            <w:r w:rsidRPr="00F36B93">
              <w:t>Bhutan</w:t>
            </w:r>
          </w:p>
          <w:p w:rsidR="00F36B93" w:rsidRPr="00F36B93" w:rsidRDefault="00F36B93" w:rsidP="00F36B93">
            <w:pPr>
              <w:pStyle w:val="Tabelcellbullet"/>
            </w:pPr>
            <w:r w:rsidRPr="00F36B93">
              <w:t>Bangladesh</w:t>
            </w:r>
          </w:p>
          <w:p w:rsidR="00F36B93" w:rsidRPr="00F36B93" w:rsidRDefault="00F36B93" w:rsidP="00F36B93">
            <w:pPr>
              <w:pStyle w:val="Tabelcellbullet"/>
            </w:pPr>
            <w:r w:rsidRPr="00F36B93">
              <w:t>Kazakhstan</w:t>
            </w:r>
          </w:p>
          <w:p w:rsidR="00F36B93" w:rsidRPr="00F36B93" w:rsidRDefault="00F36B93" w:rsidP="00F36B93">
            <w:pPr>
              <w:pStyle w:val="Tabelcellbullet"/>
            </w:pPr>
            <w:r w:rsidRPr="00F36B93">
              <w:t>Kyrgyzstan</w:t>
            </w:r>
          </w:p>
          <w:p w:rsidR="00F36B93" w:rsidRPr="00F36B93" w:rsidRDefault="00F36B93" w:rsidP="00F36B93">
            <w:pPr>
              <w:pStyle w:val="Tabelcellbullet"/>
            </w:pPr>
            <w:r w:rsidRPr="00F36B93">
              <w:t>Lao PDR</w:t>
            </w:r>
          </w:p>
        </w:tc>
        <w:tc>
          <w:tcPr>
            <w:tcW w:w="1170" w:type="dxa"/>
            <w:tcBorders>
              <w:top w:val="single" w:sz="18" w:space="0" w:color="0067B9"/>
              <w:left w:val="nil"/>
              <w:bottom w:val="single" w:sz="8" w:space="0" w:color="0067B9"/>
              <w:right w:val="single" w:sz="8" w:space="0" w:color="0067B9"/>
            </w:tcBorders>
            <w:tcMar>
              <w:top w:w="43" w:type="dxa"/>
              <w:left w:w="43" w:type="dxa"/>
              <w:bottom w:w="43" w:type="dxa"/>
              <w:right w:w="43" w:type="dxa"/>
            </w:tcMar>
          </w:tcPr>
          <w:p w:rsidR="00F36B93" w:rsidRDefault="00F36B93" w:rsidP="00F36B93">
            <w:pPr>
              <w:pStyle w:val="Tabelcellbullet"/>
            </w:pPr>
            <w:r>
              <w:t>Nepal</w:t>
            </w:r>
          </w:p>
          <w:p w:rsidR="00F36B93" w:rsidRDefault="00F36B93" w:rsidP="00F36B93">
            <w:pPr>
              <w:pStyle w:val="Tabelcellbullet"/>
            </w:pPr>
            <w:r>
              <w:t>Philippines</w:t>
            </w:r>
          </w:p>
          <w:p w:rsidR="00F36B93" w:rsidRDefault="00F36B93" w:rsidP="00F36B93">
            <w:pPr>
              <w:pStyle w:val="Tabelcellbullet"/>
            </w:pPr>
            <w:r>
              <w:t>Mongolia</w:t>
            </w:r>
          </w:p>
          <w:p w:rsidR="00F36B93" w:rsidRDefault="00F36B93" w:rsidP="00F36B93">
            <w:pPr>
              <w:pStyle w:val="Tabelcellbullet"/>
            </w:pPr>
            <w:r>
              <w:t>Vietnam</w:t>
            </w:r>
          </w:p>
        </w:tc>
        <w:tc>
          <w:tcPr>
            <w:tcW w:w="2250" w:type="dxa"/>
            <w:tcBorders>
              <w:top w:val="single" w:sz="18" w:space="0" w:color="0067B9"/>
              <w:left w:val="single" w:sz="8" w:space="0" w:color="0067B9"/>
              <w:bottom w:val="single" w:sz="8" w:space="0" w:color="0067B9"/>
              <w:right w:val="single" w:sz="8" w:space="0" w:color="0067B9"/>
            </w:tcBorders>
            <w:tcMar>
              <w:top w:w="43" w:type="dxa"/>
              <w:left w:w="43" w:type="dxa"/>
              <w:bottom w:w="43" w:type="dxa"/>
              <w:right w:w="43" w:type="dxa"/>
            </w:tcMar>
          </w:tcPr>
          <w:p w:rsidR="00F36B93" w:rsidRPr="005B79F5" w:rsidRDefault="00F36B93" w:rsidP="00F36B93">
            <w:pPr>
              <w:pStyle w:val="Tabelcellbullet"/>
            </w:pPr>
            <w:r w:rsidRPr="005B79F5">
              <w:t>Learning</w:t>
            </w:r>
          </w:p>
          <w:p w:rsidR="00F36B93" w:rsidRPr="005B79F5" w:rsidRDefault="00F36B93" w:rsidP="00F36B93">
            <w:pPr>
              <w:pStyle w:val="Tabelcellbullet"/>
            </w:pPr>
            <w:r w:rsidRPr="005B79F5">
              <w:t>Literacy and Numeracy</w:t>
            </w:r>
          </w:p>
          <w:p w:rsidR="00F36B93" w:rsidRPr="005B79F5" w:rsidRDefault="00F36B93" w:rsidP="00F36B93">
            <w:pPr>
              <w:pStyle w:val="Tabelcellbullet"/>
            </w:pPr>
            <w:r w:rsidRPr="005B79F5">
              <w:t>Physical Development</w:t>
            </w:r>
          </w:p>
          <w:p w:rsidR="00F36B93" w:rsidRDefault="00F36B93" w:rsidP="00F36B93">
            <w:pPr>
              <w:pStyle w:val="Tabelcellbullet"/>
            </w:pPr>
            <w:r w:rsidRPr="005B79F5">
              <w:t>Socio-emotional Development</w:t>
            </w:r>
          </w:p>
        </w:tc>
        <w:tc>
          <w:tcPr>
            <w:tcW w:w="1024" w:type="dxa"/>
            <w:tcBorders>
              <w:top w:val="single" w:sz="18" w:space="0" w:color="0067B9"/>
              <w:left w:val="single" w:sz="8" w:space="0" w:color="0067B9"/>
              <w:bottom w:val="single" w:sz="8" w:space="0" w:color="0067B9"/>
              <w:right w:val="single" w:sz="8" w:space="0" w:color="0067B9"/>
            </w:tcBorders>
            <w:tcMar>
              <w:top w:w="43" w:type="dxa"/>
              <w:left w:w="43" w:type="dxa"/>
              <w:bottom w:w="43" w:type="dxa"/>
              <w:right w:w="43" w:type="dxa"/>
            </w:tcMar>
          </w:tcPr>
          <w:p w:rsidR="00F36B93" w:rsidRPr="005B79F5" w:rsidRDefault="00F36B93" w:rsidP="00F36B93">
            <w:pPr>
              <w:pStyle w:val="Tableceltext"/>
            </w:pPr>
            <w:r w:rsidRPr="005B79F5">
              <w:t>Population monitoring</w:t>
            </w:r>
          </w:p>
        </w:tc>
        <w:tc>
          <w:tcPr>
            <w:tcW w:w="1671" w:type="dxa"/>
            <w:tcBorders>
              <w:top w:val="single" w:sz="18" w:space="0" w:color="0067B9"/>
              <w:left w:val="single" w:sz="8" w:space="0" w:color="0067B9"/>
              <w:bottom w:val="single" w:sz="8" w:space="0" w:color="0067B9"/>
              <w:right w:val="nil"/>
            </w:tcBorders>
            <w:tcMar>
              <w:top w:w="43" w:type="dxa"/>
              <w:left w:w="43" w:type="dxa"/>
              <w:bottom w:w="43" w:type="dxa"/>
              <w:right w:w="43" w:type="dxa"/>
            </w:tcMar>
          </w:tcPr>
          <w:p w:rsidR="00F36B93" w:rsidRPr="005B79F5" w:rsidRDefault="00F36B93" w:rsidP="00C105D0">
            <w:pPr>
              <w:pStyle w:val="Tableceltext"/>
              <w:jc w:val="center"/>
            </w:pPr>
            <w:r w:rsidRPr="005B79F5">
              <w:t>Yes</w:t>
            </w:r>
          </w:p>
        </w:tc>
      </w:tr>
      <w:tr w:rsidR="00214CE1" w:rsidTr="00F56C08">
        <w:tc>
          <w:tcPr>
            <w:tcW w:w="2020" w:type="dxa"/>
            <w:tcBorders>
              <w:top w:val="single" w:sz="8" w:space="0" w:color="0067B9"/>
              <w:left w:val="nil"/>
              <w:bottom w:val="single" w:sz="18" w:space="0" w:color="0067B9"/>
              <w:right w:val="single" w:sz="8" w:space="0" w:color="0067B9"/>
            </w:tcBorders>
            <w:tcMar>
              <w:top w:w="43" w:type="dxa"/>
              <w:left w:w="43" w:type="dxa"/>
              <w:bottom w:w="43" w:type="dxa"/>
              <w:right w:w="43" w:type="dxa"/>
            </w:tcMar>
          </w:tcPr>
          <w:p w:rsidR="00391290" w:rsidRPr="00391290" w:rsidRDefault="00F36B93" w:rsidP="00F36B93">
            <w:pPr>
              <w:pStyle w:val="Tableceltext"/>
              <w:rPr>
                <w:b/>
              </w:rPr>
            </w:pPr>
            <w:r w:rsidRPr="00391290">
              <w:rPr>
                <w:b/>
              </w:rPr>
              <w:t xml:space="preserve">Early Development Instrument (EDI) </w:t>
            </w:r>
            <w:r w:rsidR="00916964" w:rsidRPr="00391290">
              <w:rPr>
                <w:b/>
              </w:rPr>
              <w:br/>
            </w:r>
          </w:p>
          <w:p w:rsidR="00F36B93" w:rsidRPr="005B79F5" w:rsidRDefault="00F36B93" w:rsidP="00F36B93">
            <w:pPr>
              <w:pStyle w:val="Tableceltext"/>
            </w:pPr>
            <w:r>
              <w:t xml:space="preserve">3.5–6.5 years </w:t>
            </w:r>
            <w:r w:rsidR="00916964">
              <w:br/>
            </w:r>
            <w:r w:rsidRPr="00F75043">
              <w:t>(Janus &amp; Offord, 2007)</w:t>
            </w:r>
          </w:p>
        </w:tc>
        <w:tc>
          <w:tcPr>
            <w:tcW w:w="2385" w:type="dxa"/>
            <w:gridSpan w:val="2"/>
            <w:tcBorders>
              <w:top w:val="single" w:sz="8" w:space="0" w:color="0067B9"/>
              <w:left w:val="single" w:sz="8" w:space="0" w:color="0067B9"/>
              <w:bottom w:val="single" w:sz="18" w:space="0" w:color="0067B9"/>
              <w:right w:val="single" w:sz="8" w:space="0" w:color="0067B9"/>
            </w:tcBorders>
            <w:tcMar>
              <w:top w:w="43" w:type="dxa"/>
              <w:left w:w="43" w:type="dxa"/>
              <w:bottom w:w="43" w:type="dxa"/>
              <w:right w:w="43" w:type="dxa"/>
            </w:tcMar>
          </w:tcPr>
          <w:p w:rsidR="00F36B93" w:rsidRPr="005B79F5" w:rsidRDefault="00F36B93" w:rsidP="00F36B93">
            <w:pPr>
              <w:pStyle w:val="Tabelcellbullet"/>
            </w:pPr>
            <w:r w:rsidRPr="005B79F5">
              <w:t>Indonesia</w:t>
            </w:r>
          </w:p>
          <w:p w:rsidR="00F36B93" w:rsidRPr="005B79F5" w:rsidRDefault="00F36B93" w:rsidP="00F36B93">
            <w:pPr>
              <w:pStyle w:val="Tabelcellbullet"/>
            </w:pPr>
            <w:r w:rsidRPr="005B79F5">
              <w:t>India</w:t>
            </w:r>
          </w:p>
          <w:p w:rsidR="00F36B93" w:rsidRPr="0032007C" w:rsidRDefault="00F36B93" w:rsidP="00F36B93">
            <w:pPr>
              <w:pStyle w:val="Tabelcellbullet"/>
            </w:pPr>
            <w:r w:rsidRPr="0032007C">
              <w:t>Philippines</w:t>
            </w:r>
          </w:p>
          <w:p w:rsidR="00F36B93" w:rsidRDefault="00F36B93" w:rsidP="00F36B93">
            <w:pPr>
              <w:pStyle w:val="Tabelcellbullet"/>
            </w:pPr>
            <w:r w:rsidRPr="0032007C">
              <w:t>Vietnam</w:t>
            </w:r>
          </w:p>
        </w:tc>
        <w:tc>
          <w:tcPr>
            <w:tcW w:w="2250" w:type="dxa"/>
            <w:tcBorders>
              <w:top w:val="single" w:sz="8" w:space="0" w:color="0067B9"/>
              <w:left w:val="single" w:sz="8" w:space="0" w:color="0067B9"/>
              <w:bottom w:val="single" w:sz="18" w:space="0" w:color="0067B9"/>
              <w:right w:val="single" w:sz="8" w:space="0" w:color="0067B9"/>
            </w:tcBorders>
            <w:tcMar>
              <w:top w:w="43" w:type="dxa"/>
              <w:left w:w="43" w:type="dxa"/>
              <w:bottom w:w="43" w:type="dxa"/>
              <w:right w:w="43" w:type="dxa"/>
            </w:tcMar>
          </w:tcPr>
          <w:p w:rsidR="00F36B93" w:rsidRDefault="00F36B93" w:rsidP="00F36B93">
            <w:pPr>
              <w:pStyle w:val="Tabelcellbullet"/>
            </w:pPr>
            <w:r>
              <w:t>Communication and General Knowledge</w:t>
            </w:r>
          </w:p>
          <w:p w:rsidR="00F36B93" w:rsidRDefault="00F36B93" w:rsidP="00F36B93">
            <w:pPr>
              <w:pStyle w:val="Tabelcellbullet"/>
            </w:pPr>
            <w:r>
              <w:t>Emotional Maturity</w:t>
            </w:r>
          </w:p>
          <w:p w:rsidR="00F36B93" w:rsidRDefault="00F36B93" w:rsidP="00F36B93">
            <w:pPr>
              <w:pStyle w:val="Tabelcellbullet"/>
            </w:pPr>
            <w:r>
              <w:t>Language and Cognitive Development</w:t>
            </w:r>
          </w:p>
          <w:p w:rsidR="00F36B93" w:rsidRDefault="00F36B93" w:rsidP="00F36B93">
            <w:pPr>
              <w:pStyle w:val="Tabelcellbullet"/>
            </w:pPr>
            <w:r>
              <w:t>Physical Health and Well-Being</w:t>
            </w:r>
          </w:p>
          <w:p w:rsidR="00F36B93" w:rsidRDefault="00F36B93" w:rsidP="00F36B93">
            <w:pPr>
              <w:pStyle w:val="Tabelcellbullet"/>
            </w:pPr>
            <w:r>
              <w:t>Social Competence</w:t>
            </w:r>
          </w:p>
        </w:tc>
        <w:tc>
          <w:tcPr>
            <w:tcW w:w="1024" w:type="dxa"/>
            <w:tcBorders>
              <w:top w:val="single" w:sz="8" w:space="0" w:color="0067B9"/>
              <w:left w:val="single" w:sz="8" w:space="0" w:color="0067B9"/>
              <w:bottom w:val="single" w:sz="18" w:space="0" w:color="0067B9"/>
              <w:right w:val="single" w:sz="8" w:space="0" w:color="0067B9"/>
            </w:tcBorders>
            <w:tcMar>
              <w:top w:w="43" w:type="dxa"/>
              <w:left w:w="43" w:type="dxa"/>
              <w:bottom w:w="43" w:type="dxa"/>
              <w:right w:w="43" w:type="dxa"/>
            </w:tcMar>
          </w:tcPr>
          <w:p w:rsidR="00F36B93" w:rsidRPr="005B79F5" w:rsidRDefault="00F36B93" w:rsidP="00F36B93">
            <w:pPr>
              <w:pStyle w:val="Tableceltext"/>
            </w:pPr>
            <w:r w:rsidRPr="005B79F5">
              <w:t>Population monitoring</w:t>
            </w:r>
          </w:p>
        </w:tc>
        <w:tc>
          <w:tcPr>
            <w:tcW w:w="1671" w:type="dxa"/>
            <w:tcBorders>
              <w:top w:val="single" w:sz="8" w:space="0" w:color="0067B9"/>
              <w:left w:val="single" w:sz="8" w:space="0" w:color="0067B9"/>
              <w:bottom w:val="single" w:sz="18" w:space="0" w:color="0067B9"/>
              <w:right w:val="nil"/>
            </w:tcBorders>
            <w:tcMar>
              <w:top w:w="43" w:type="dxa"/>
              <w:left w:w="43" w:type="dxa"/>
              <w:bottom w:w="43" w:type="dxa"/>
              <w:right w:w="43" w:type="dxa"/>
            </w:tcMar>
          </w:tcPr>
          <w:p w:rsidR="00F36B93" w:rsidRPr="005B79F5" w:rsidRDefault="00F36B93" w:rsidP="00C105D0">
            <w:pPr>
              <w:pStyle w:val="Tableceltext"/>
              <w:jc w:val="center"/>
            </w:pPr>
            <w:r w:rsidRPr="005B79F5">
              <w:t>Yes</w:t>
            </w:r>
          </w:p>
        </w:tc>
      </w:tr>
    </w:tbl>
    <w:p w:rsidR="001160A9" w:rsidRDefault="001160A9" w:rsidP="00C105D0"/>
    <w:p w:rsidR="00C105D0" w:rsidRPr="00916964" w:rsidRDefault="00C105D0" w:rsidP="00F56C08">
      <w:pPr>
        <w:pStyle w:val="ExhibitTitle"/>
        <w:pBdr>
          <w:top w:val="single" w:sz="18" w:space="1" w:color="BA0C2F"/>
        </w:pBdr>
      </w:pPr>
      <w:r w:rsidRPr="00916964">
        <w:t>Analysis and Recommendations</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4E4"/>
        <w:tblLook w:val="04A0" w:firstRow="1" w:lastRow="0" w:firstColumn="1" w:lastColumn="0" w:noHBand="0" w:noVBand="1"/>
      </w:tblPr>
      <w:tblGrid>
        <w:gridCol w:w="3780"/>
        <w:gridCol w:w="5575"/>
      </w:tblGrid>
      <w:tr w:rsidR="00C105D0" w:rsidRPr="008C1D06" w:rsidTr="008C1D06">
        <w:tc>
          <w:tcPr>
            <w:tcW w:w="3780" w:type="dxa"/>
            <w:shd w:val="clear" w:color="auto" w:fill="E4E4E4"/>
            <w:tcMar>
              <w:top w:w="43" w:type="dxa"/>
              <w:left w:w="72" w:type="dxa"/>
              <w:bottom w:w="43" w:type="dxa"/>
              <w:right w:w="72" w:type="dxa"/>
            </w:tcMar>
          </w:tcPr>
          <w:p w:rsidR="00C105D0" w:rsidRPr="008C1D06" w:rsidRDefault="00C105D0" w:rsidP="001B6F63">
            <w:pPr>
              <w:pStyle w:val="TableColHead"/>
              <w:rPr>
                <w:sz w:val="18"/>
                <w:szCs w:val="18"/>
              </w:rPr>
            </w:pPr>
            <w:r w:rsidRPr="008C1D06">
              <w:rPr>
                <w:sz w:val="18"/>
                <w:szCs w:val="18"/>
              </w:rPr>
              <w:t>Analysis</w:t>
            </w:r>
          </w:p>
        </w:tc>
        <w:tc>
          <w:tcPr>
            <w:tcW w:w="5575" w:type="dxa"/>
            <w:shd w:val="clear" w:color="auto" w:fill="E4E4E4"/>
            <w:tcMar>
              <w:top w:w="43" w:type="dxa"/>
              <w:left w:w="72" w:type="dxa"/>
              <w:bottom w:w="43" w:type="dxa"/>
              <w:right w:w="72" w:type="dxa"/>
            </w:tcMar>
          </w:tcPr>
          <w:p w:rsidR="00C105D0" w:rsidRPr="008C1D06" w:rsidRDefault="00C105D0" w:rsidP="001B6F63">
            <w:pPr>
              <w:pStyle w:val="TableColHead"/>
              <w:rPr>
                <w:sz w:val="18"/>
                <w:szCs w:val="18"/>
              </w:rPr>
            </w:pPr>
            <w:r w:rsidRPr="008C1D06">
              <w:rPr>
                <w:sz w:val="18"/>
                <w:szCs w:val="18"/>
              </w:rPr>
              <w:t>Recommendations</w:t>
            </w:r>
          </w:p>
        </w:tc>
      </w:tr>
      <w:tr w:rsidR="00C105D0" w:rsidRPr="008C1D06" w:rsidTr="008C1D06">
        <w:tc>
          <w:tcPr>
            <w:tcW w:w="3780" w:type="dxa"/>
            <w:shd w:val="clear" w:color="auto" w:fill="E4E4E4"/>
            <w:tcMar>
              <w:top w:w="43" w:type="dxa"/>
              <w:left w:w="72" w:type="dxa"/>
              <w:bottom w:w="43" w:type="dxa"/>
              <w:right w:w="72" w:type="dxa"/>
            </w:tcMar>
          </w:tcPr>
          <w:p w:rsidR="00C105D0" w:rsidRPr="008C1D06" w:rsidRDefault="00C105D0" w:rsidP="001B6F63">
            <w:pPr>
              <w:pStyle w:val="Tableceltext"/>
              <w:rPr>
                <w:sz w:val="18"/>
                <w:szCs w:val="18"/>
              </w:rPr>
            </w:pPr>
            <w:r w:rsidRPr="008C1D06">
              <w:rPr>
                <w:sz w:val="18"/>
                <w:szCs w:val="18"/>
              </w:rPr>
              <w:t xml:space="preserve">There is a lack of measures utilizing caregiver and teacher ratings and reports of child development. </w:t>
            </w:r>
          </w:p>
        </w:tc>
        <w:tc>
          <w:tcPr>
            <w:tcW w:w="5575" w:type="dxa"/>
            <w:shd w:val="clear" w:color="auto" w:fill="E4E4E4"/>
            <w:tcMar>
              <w:top w:w="43" w:type="dxa"/>
              <w:left w:w="72" w:type="dxa"/>
              <w:bottom w:w="43" w:type="dxa"/>
              <w:right w:w="72" w:type="dxa"/>
            </w:tcMar>
          </w:tcPr>
          <w:p w:rsidR="00C105D0" w:rsidRDefault="00C105D0" w:rsidP="001B6F63">
            <w:pPr>
              <w:pStyle w:val="Tableceltext"/>
              <w:rPr>
                <w:sz w:val="18"/>
                <w:szCs w:val="18"/>
              </w:rPr>
            </w:pPr>
            <w:r w:rsidRPr="008C1D06">
              <w:rPr>
                <w:sz w:val="18"/>
                <w:szCs w:val="18"/>
              </w:rPr>
              <w:t>As this type of measure tends to be more cost-conscious, more studies should focus on the development of valid and reliable caregiver and teacher reports of child learning.</w:t>
            </w:r>
          </w:p>
          <w:p w:rsidR="008C1D06" w:rsidRPr="008C1D06" w:rsidRDefault="008C1D06" w:rsidP="001B6F63">
            <w:pPr>
              <w:pStyle w:val="Tableceltext"/>
              <w:rPr>
                <w:sz w:val="18"/>
                <w:szCs w:val="18"/>
              </w:rPr>
            </w:pPr>
          </w:p>
        </w:tc>
      </w:tr>
    </w:tbl>
    <w:p w:rsidR="00C105D0" w:rsidRPr="00521CC3" w:rsidRDefault="00C105D0" w:rsidP="00521CC3">
      <w:pPr>
        <w:pStyle w:val="Heading2"/>
      </w:pPr>
      <w:r w:rsidRPr="00521CC3">
        <w:t>Assessments of the Early Learning Environment</w:t>
      </w:r>
    </w:p>
    <w:p w:rsidR="00C105D0" w:rsidRDefault="00C105D0" w:rsidP="00521CC3">
      <w:r w:rsidRPr="00521CC3">
        <w:t>A young child’s early learning environment plays a key role in determining learning and development. Assessments of the early learning environments typically include the</w:t>
      </w:r>
      <w:r w:rsidRPr="00674802">
        <w:t xml:space="preserve"> measurement of the “structural” and “process” indicators. Assessment</w:t>
      </w:r>
      <w:r>
        <w:t>s</w:t>
      </w:r>
      <w:r w:rsidRPr="00674802">
        <w:t xml:space="preserve"> of structural indicators include ratings of the physical aspects of the environment, such as presence of teaching and learning materials, safety of the physical environment (e.g., </w:t>
      </w:r>
      <w:r w:rsidR="00B04623">
        <w:t xml:space="preserve">presence of </w:t>
      </w:r>
      <w:r w:rsidRPr="00674802">
        <w:t xml:space="preserve">broken glass), and class size. Assessments of process indicators include ratings of interactions with children, such as </w:t>
      </w:r>
      <w:r w:rsidRPr="00903DB3">
        <w:t xml:space="preserve">instructional styles, emotional tone of the teacher, and communication between teacher and child. </w:t>
      </w:r>
      <w:r w:rsidR="00903DB3" w:rsidRPr="00903DB3">
        <w:t>The tables below</w:t>
      </w:r>
      <w:r w:rsidRPr="00903DB3">
        <w:t xml:space="preserve"> show details of an environmental assessment</w:t>
      </w:r>
      <w:r w:rsidR="00903DB3">
        <w:t xml:space="preserve"> and </w:t>
      </w:r>
      <w:r w:rsidRPr="00903DB3">
        <w:t>analysis and recommendations.</w:t>
      </w:r>
    </w:p>
    <w:p w:rsidR="00C17B4C" w:rsidRDefault="00C17B4C">
      <w:pPr>
        <w:spacing w:after="0" w:line="240" w:lineRule="auto"/>
      </w:pPr>
      <w:r>
        <w:rPr>
          <w:b/>
        </w:rPr>
        <w:br w:type="page"/>
      </w:r>
    </w:p>
    <w:p w:rsidR="00CD6114" w:rsidRPr="00F56C08" w:rsidRDefault="004627B7" w:rsidP="00F56C08">
      <w:pPr>
        <w:pStyle w:val="ExhibitTitle"/>
      </w:pPr>
      <w:r w:rsidRPr="00F56C08">
        <w:lastRenderedPageBreak/>
        <w:t>Environmental Assessment</w:t>
      </w:r>
    </w:p>
    <w:tbl>
      <w:tblPr>
        <w:tblStyle w:val="TableGrid"/>
        <w:tblW w:w="0" w:type="auto"/>
        <w:tblBorders>
          <w:top w:val="single" w:sz="24" w:space="0" w:color="0067B9"/>
          <w:left w:val="none" w:sz="0" w:space="0" w:color="auto"/>
          <w:bottom w:val="single" w:sz="24" w:space="0" w:color="0067B9"/>
          <w:right w:val="none" w:sz="0" w:space="0" w:color="auto"/>
          <w:insideH w:val="single" w:sz="24" w:space="0" w:color="0067B9"/>
          <w:insideV w:val="single" w:sz="8" w:space="0" w:color="0067B9"/>
        </w:tblBorders>
        <w:tblLook w:val="04A0" w:firstRow="1" w:lastRow="0" w:firstColumn="1" w:lastColumn="0" w:noHBand="0" w:noVBand="1"/>
      </w:tblPr>
      <w:tblGrid>
        <w:gridCol w:w="2020"/>
        <w:gridCol w:w="2385"/>
        <w:gridCol w:w="2250"/>
        <w:gridCol w:w="1024"/>
        <w:gridCol w:w="1671"/>
        <w:gridCol w:w="10"/>
      </w:tblGrid>
      <w:tr w:rsidR="00CD6114" w:rsidRPr="00800F3D" w:rsidTr="00F56C08">
        <w:trPr>
          <w:gridAfter w:val="1"/>
          <w:wAfter w:w="10" w:type="dxa"/>
        </w:trPr>
        <w:tc>
          <w:tcPr>
            <w:tcW w:w="2020" w:type="dxa"/>
            <w:tcBorders>
              <w:top w:val="single" w:sz="18" w:space="0" w:color="0067B9"/>
              <w:bottom w:val="single" w:sz="18" w:space="0" w:color="0067B9"/>
            </w:tcBorders>
            <w:tcMar>
              <w:top w:w="43" w:type="dxa"/>
              <w:left w:w="72" w:type="dxa"/>
              <w:bottom w:w="43" w:type="dxa"/>
              <w:right w:w="72" w:type="dxa"/>
            </w:tcMar>
            <w:vAlign w:val="bottom"/>
          </w:tcPr>
          <w:p w:rsidR="00CD6114" w:rsidRPr="00800F3D" w:rsidRDefault="00CD6114" w:rsidP="00815469">
            <w:pPr>
              <w:pStyle w:val="TableColHead"/>
            </w:pPr>
            <w:r w:rsidRPr="00800F3D">
              <w:t xml:space="preserve">Title </w:t>
            </w:r>
          </w:p>
        </w:tc>
        <w:tc>
          <w:tcPr>
            <w:tcW w:w="2385" w:type="dxa"/>
            <w:tcBorders>
              <w:top w:val="single" w:sz="18" w:space="0" w:color="0067B9"/>
              <w:bottom w:val="single" w:sz="18" w:space="0" w:color="0067B9"/>
            </w:tcBorders>
            <w:tcMar>
              <w:top w:w="43" w:type="dxa"/>
              <w:left w:w="72" w:type="dxa"/>
              <w:bottom w:w="43" w:type="dxa"/>
              <w:right w:w="72" w:type="dxa"/>
            </w:tcMar>
            <w:vAlign w:val="bottom"/>
          </w:tcPr>
          <w:p w:rsidR="00CD6114" w:rsidRPr="00800F3D" w:rsidRDefault="00CD6114" w:rsidP="00815469">
            <w:pPr>
              <w:pStyle w:val="TableColHead"/>
            </w:pPr>
            <w:r w:rsidRPr="00800F3D">
              <w:t>Country</w:t>
            </w:r>
          </w:p>
        </w:tc>
        <w:tc>
          <w:tcPr>
            <w:tcW w:w="2250" w:type="dxa"/>
            <w:tcBorders>
              <w:top w:val="single" w:sz="18" w:space="0" w:color="0067B9"/>
              <w:bottom w:val="single" w:sz="18" w:space="0" w:color="0067B9"/>
            </w:tcBorders>
            <w:tcMar>
              <w:top w:w="43" w:type="dxa"/>
              <w:left w:w="72" w:type="dxa"/>
              <w:bottom w:w="43" w:type="dxa"/>
              <w:right w:w="72" w:type="dxa"/>
            </w:tcMar>
            <w:vAlign w:val="bottom"/>
          </w:tcPr>
          <w:p w:rsidR="00CD6114" w:rsidRPr="00800F3D" w:rsidRDefault="00CD6114" w:rsidP="00815469">
            <w:pPr>
              <w:pStyle w:val="TableColHead"/>
            </w:pPr>
            <w:r w:rsidRPr="00800F3D">
              <w:t>Domains Measured</w:t>
            </w:r>
          </w:p>
        </w:tc>
        <w:tc>
          <w:tcPr>
            <w:tcW w:w="1024" w:type="dxa"/>
            <w:tcBorders>
              <w:top w:val="single" w:sz="18" w:space="0" w:color="0067B9"/>
              <w:bottom w:val="single" w:sz="18" w:space="0" w:color="0067B9"/>
            </w:tcBorders>
            <w:tcMar>
              <w:top w:w="43" w:type="dxa"/>
              <w:left w:w="72" w:type="dxa"/>
              <w:bottom w:w="43" w:type="dxa"/>
              <w:right w:w="72" w:type="dxa"/>
            </w:tcMar>
            <w:vAlign w:val="bottom"/>
          </w:tcPr>
          <w:p w:rsidR="00CD6114" w:rsidRPr="00800F3D" w:rsidRDefault="00CD6114" w:rsidP="00815469">
            <w:pPr>
              <w:pStyle w:val="TableColHead"/>
            </w:pPr>
            <w:r w:rsidRPr="00800F3D">
              <w:t>Purpose</w:t>
            </w:r>
          </w:p>
        </w:tc>
        <w:tc>
          <w:tcPr>
            <w:tcW w:w="1671" w:type="dxa"/>
            <w:tcBorders>
              <w:top w:val="single" w:sz="18" w:space="0" w:color="0067B9"/>
              <w:bottom w:val="single" w:sz="18" w:space="0" w:color="0067B9"/>
            </w:tcBorders>
            <w:tcMar>
              <w:top w:w="43" w:type="dxa"/>
              <w:left w:w="72" w:type="dxa"/>
              <w:bottom w:w="43" w:type="dxa"/>
              <w:right w:w="72" w:type="dxa"/>
            </w:tcMar>
            <w:vAlign w:val="bottom"/>
          </w:tcPr>
          <w:p w:rsidR="00CD6114" w:rsidRPr="00800F3D" w:rsidRDefault="00CD6114" w:rsidP="00815469">
            <w:pPr>
              <w:pStyle w:val="TableColHead"/>
            </w:pPr>
            <w:r>
              <w:t>R</w:t>
            </w:r>
            <w:r w:rsidRPr="00800F3D">
              <w:t xml:space="preserve">eliability and </w:t>
            </w:r>
            <w:r>
              <w:t>V</w:t>
            </w:r>
            <w:r w:rsidRPr="00800F3D">
              <w:t>alidity in LMICs?</w:t>
            </w:r>
          </w:p>
        </w:tc>
      </w:tr>
      <w:tr w:rsidR="00CD6114" w:rsidRPr="005B79F5" w:rsidTr="00F56C08">
        <w:trPr>
          <w:trHeight w:val="2513"/>
        </w:trPr>
        <w:tc>
          <w:tcPr>
            <w:tcW w:w="2020" w:type="dxa"/>
            <w:tcBorders>
              <w:top w:val="single" w:sz="18" w:space="0" w:color="0067B9"/>
              <w:bottom w:val="single" w:sz="18" w:space="0" w:color="0067B9"/>
            </w:tcBorders>
            <w:tcMar>
              <w:top w:w="43" w:type="dxa"/>
              <w:left w:w="72" w:type="dxa"/>
              <w:bottom w:w="43" w:type="dxa"/>
              <w:right w:w="72" w:type="dxa"/>
            </w:tcMar>
          </w:tcPr>
          <w:p w:rsidR="00CD6114" w:rsidRPr="00CD6114" w:rsidRDefault="00CD6114" w:rsidP="00CD6114">
            <w:pPr>
              <w:pStyle w:val="Tableceltext"/>
              <w:rPr>
                <w:b/>
                <w:bCs/>
              </w:rPr>
            </w:pPr>
            <w:r w:rsidRPr="00CD6114">
              <w:rPr>
                <w:b/>
                <w:bCs/>
              </w:rPr>
              <w:t>Early Childhood</w:t>
            </w:r>
          </w:p>
          <w:p w:rsidR="00CD6114" w:rsidRDefault="00CD6114" w:rsidP="00CD6114">
            <w:pPr>
              <w:pStyle w:val="Tableceltext"/>
            </w:pPr>
            <w:r w:rsidRPr="00CD6114">
              <w:rPr>
                <w:b/>
                <w:bCs/>
              </w:rPr>
              <w:t xml:space="preserve">Environment Rating Scale, Activities and Program Subscales </w:t>
            </w:r>
            <w:r>
              <w:rPr>
                <w:b/>
                <w:bCs/>
              </w:rPr>
              <w:br/>
            </w:r>
            <w:r w:rsidRPr="00CD6114">
              <w:rPr>
                <w:b/>
                <w:bCs/>
              </w:rPr>
              <w:t>– Revised (ECERS-R)</w:t>
            </w:r>
            <w:r>
              <w:t xml:space="preserve"> (Harms, Clifford, &amp; Cryer, 1998)  </w:t>
            </w:r>
          </w:p>
          <w:p w:rsidR="00391290" w:rsidRDefault="00391290" w:rsidP="00CD6114">
            <w:pPr>
              <w:pStyle w:val="Tableceltext"/>
              <w:rPr>
                <w:b/>
                <w:bCs/>
              </w:rPr>
            </w:pPr>
          </w:p>
          <w:p w:rsidR="00CD6114" w:rsidRPr="00CD6114" w:rsidRDefault="00CD6114" w:rsidP="00CD6114">
            <w:pPr>
              <w:pStyle w:val="Tableceltext"/>
              <w:rPr>
                <w:b/>
                <w:bCs/>
              </w:rPr>
            </w:pPr>
            <w:r w:rsidRPr="00CD6114">
              <w:rPr>
                <w:b/>
                <w:bCs/>
              </w:rPr>
              <w:t>ECERS–Extension Literacy and Math Subscales</w:t>
            </w:r>
            <w:r>
              <w:rPr>
                <w:b/>
                <w:bCs/>
              </w:rPr>
              <w:t xml:space="preserve"> </w:t>
            </w:r>
            <w:r w:rsidRPr="00CD6114">
              <w:rPr>
                <w:b/>
                <w:bCs/>
              </w:rPr>
              <w:t>(ECERS-E)</w:t>
            </w:r>
            <w:r>
              <w:t xml:space="preserve"> (Sylva, Siraj-Blatchford, &amp; Taggart, 2003</w:t>
            </w:r>
          </w:p>
        </w:tc>
        <w:tc>
          <w:tcPr>
            <w:tcW w:w="2385" w:type="dxa"/>
            <w:tcBorders>
              <w:top w:val="single" w:sz="18" w:space="0" w:color="0067B9"/>
              <w:bottom w:val="single" w:sz="18" w:space="0" w:color="0067B9"/>
            </w:tcBorders>
            <w:tcMar>
              <w:top w:w="43" w:type="dxa"/>
              <w:left w:w="72" w:type="dxa"/>
              <w:bottom w:w="43" w:type="dxa"/>
              <w:right w:w="72" w:type="dxa"/>
            </w:tcMar>
          </w:tcPr>
          <w:p w:rsidR="00CD6114" w:rsidRDefault="00CD6114" w:rsidP="00CD6114">
            <w:pPr>
              <w:pStyle w:val="Tabelcellbullet"/>
            </w:pPr>
            <w:r>
              <w:t>Indonesia</w:t>
            </w:r>
          </w:p>
          <w:p w:rsidR="00CD6114" w:rsidRDefault="00CD6114" w:rsidP="00CD6114">
            <w:pPr>
              <w:pStyle w:val="Tabelcellbullet"/>
            </w:pPr>
            <w:r>
              <w:t>India—Tamil Nadu Early Childhood Environmental Rating Scale (TECERS): Preschool (Chopra, 2012)</w:t>
            </w:r>
          </w:p>
          <w:p w:rsidR="00CD6114" w:rsidRDefault="00CD6114" w:rsidP="00CD6114">
            <w:pPr>
              <w:pStyle w:val="Tabelcellbullet"/>
            </w:pPr>
            <w:r>
              <w:t xml:space="preserve">Cambodian Early Childhood Environment Rating Scale (CECERS): Preschool </w:t>
            </w:r>
            <w:r w:rsidR="00B04623">
              <w:t>(</w:t>
            </w:r>
            <w:r>
              <w:t>Rao &amp; Pearson, 2007)</w:t>
            </w:r>
          </w:p>
          <w:p w:rsidR="00CD6114" w:rsidRDefault="00CD6114" w:rsidP="00CD6114">
            <w:pPr>
              <w:pStyle w:val="Tabelcellbullet"/>
            </w:pPr>
            <w:r>
              <w:t xml:space="preserve">India &amp; Sri Lanka—Early Childhood Education Quality Assessment Scale (ECEQAS) </w:t>
            </w:r>
            <w:r>
              <w:br/>
              <w:t>– Plus (Kaul et al., 2017)</w:t>
            </w:r>
          </w:p>
        </w:tc>
        <w:tc>
          <w:tcPr>
            <w:tcW w:w="2250" w:type="dxa"/>
            <w:tcBorders>
              <w:top w:val="single" w:sz="18" w:space="0" w:color="0067B9"/>
              <w:bottom w:val="single" w:sz="18" w:space="0" w:color="0067B9"/>
            </w:tcBorders>
            <w:tcMar>
              <w:top w:w="43" w:type="dxa"/>
              <w:left w:w="72" w:type="dxa"/>
              <w:bottom w:w="43" w:type="dxa"/>
              <w:right w:w="72" w:type="dxa"/>
            </w:tcMar>
          </w:tcPr>
          <w:p w:rsidR="00CD6114" w:rsidRDefault="00CD6114" w:rsidP="00CD6114">
            <w:pPr>
              <w:pStyle w:val="Tabelcellbullet"/>
            </w:pPr>
            <w:r>
              <w:t>Creative Activities</w:t>
            </w:r>
          </w:p>
          <w:p w:rsidR="00CD6114" w:rsidRDefault="00CD6114" w:rsidP="00CD6114">
            <w:pPr>
              <w:pStyle w:val="Tabelcellbullet"/>
            </w:pPr>
            <w:r>
              <w:t>Fine and Gross Motor Activity</w:t>
            </w:r>
          </w:p>
          <w:p w:rsidR="00CD6114" w:rsidRDefault="00CD6114" w:rsidP="00CD6114">
            <w:pPr>
              <w:pStyle w:val="Tabelcellbullet"/>
            </w:pPr>
            <w:r>
              <w:t>Infrastructure</w:t>
            </w:r>
          </w:p>
          <w:p w:rsidR="00CD6114" w:rsidRDefault="00CD6114" w:rsidP="00CD6114">
            <w:pPr>
              <w:pStyle w:val="Tabelcellbullet"/>
            </w:pPr>
            <w:r>
              <w:t>Language and Reasoning Experiences</w:t>
            </w:r>
          </w:p>
          <w:p w:rsidR="00CD6114" w:rsidRDefault="00CD6114" w:rsidP="00CD6114">
            <w:pPr>
              <w:pStyle w:val="Tabelcellbullet"/>
            </w:pPr>
            <w:r>
              <w:t>Personal Care and Routine</w:t>
            </w:r>
          </w:p>
          <w:p w:rsidR="00CD6114" w:rsidRDefault="00CD6114" w:rsidP="00CD6114">
            <w:pPr>
              <w:pStyle w:val="Tabelcellbullet"/>
            </w:pPr>
            <w:r>
              <w:t>Physical Learning Aids</w:t>
            </w:r>
          </w:p>
          <w:p w:rsidR="00CD6114" w:rsidRDefault="00CD6114" w:rsidP="00CD6114">
            <w:pPr>
              <w:pStyle w:val="Tabelcellbullet"/>
            </w:pPr>
            <w:r>
              <w:t>Social Development</w:t>
            </w:r>
          </w:p>
          <w:p w:rsidR="00CD6114" w:rsidRDefault="00CD6114" w:rsidP="00CD6114">
            <w:pPr>
              <w:pStyle w:val="Tabelcellbullet"/>
            </w:pPr>
            <w:r>
              <w:t>Literacy Activities</w:t>
            </w:r>
          </w:p>
          <w:p w:rsidR="00CD6114" w:rsidRDefault="00CD6114" w:rsidP="00CD6114">
            <w:pPr>
              <w:pStyle w:val="Tabelcellbullet"/>
            </w:pPr>
            <w:r>
              <w:t>Numeracy Activities</w:t>
            </w:r>
          </w:p>
        </w:tc>
        <w:tc>
          <w:tcPr>
            <w:tcW w:w="1024" w:type="dxa"/>
            <w:tcBorders>
              <w:top w:val="single" w:sz="18" w:space="0" w:color="0067B9"/>
              <w:bottom w:val="single" w:sz="18" w:space="0" w:color="0067B9"/>
            </w:tcBorders>
            <w:tcMar>
              <w:top w:w="43" w:type="dxa"/>
              <w:left w:w="72" w:type="dxa"/>
              <w:bottom w:w="43" w:type="dxa"/>
              <w:right w:w="72" w:type="dxa"/>
            </w:tcMar>
          </w:tcPr>
          <w:p w:rsidR="00CD6114" w:rsidRDefault="00CD6114" w:rsidP="00CD6114">
            <w:pPr>
              <w:pStyle w:val="Tableceltext"/>
            </w:pPr>
            <w:r>
              <w:t>Guide country/</w:t>
            </w:r>
          </w:p>
          <w:p w:rsidR="00CD6114" w:rsidRPr="005B79F5" w:rsidRDefault="00CD6114" w:rsidP="00CD6114">
            <w:pPr>
              <w:pStyle w:val="Tableceltext"/>
            </w:pPr>
            <w:r>
              <w:t>regional progress and needs; has been used in connection with child outcomes</w:t>
            </w:r>
          </w:p>
        </w:tc>
        <w:tc>
          <w:tcPr>
            <w:tcW w:w="1671" w:type="dxa"/>
            <w:gridSpan w:val="2"/>
            <w:tcBorders>
              <w:top w:val="single" w:sz="18" w:space="0" w:color="0067B9"/>
              <w:bottom w:val="single" w:sz="18" w:space="0" w:color="0067B9"/>
            </w:tcBorders>
            <w:tcMar>
              <w:top w:w="43" w:type="dxa"/>
              <w:left w:w="72" w:type="dxa"/>
              <w:bottom w:w="43" w:type="dxa"/>
              <w:right w:w="72" w:type="dxa"/>
            </w:tcMar>
          </w:tcPr>
          <w:p w:rsidR="00CD6114" w:rsidRPr="005B79F5" w:rsidRDefault="00CD6114" w:rsidP="001B6F63">
            <w:pPr>
              <w:pStyle w:val="Tableceltext"/>
              <w:jc w:val="center"/>
            </w:pPr>
            <w:r>
              <w:t>No</w:t>
            </w:r>
          </w:p>
        </w:tc>
      </w:tr>
    </w:tbl>
    <w:p w:rsidR="00CD6114" w:rsidRPr="00CD6114" w:rsidRDefault="00CD6114" w:rsidP="00AB7D16">
      <w:pPr>
        <w:spacing w:after="120"/>
      </w:pPr>
    </w:p>
    <w:p w:rsidR="005D3C83" w:rsidRPr="00916964" w:rsidRDefault="005D3C83" w:rsidP="00F56C08">
      <w:pPr>
        <w:pStyle w:val="ExhibitTitle"/>
        <w:pBdr>
          <w:top w:val="single" w:sz="18" w:space="1" w:color="BA0C2F"/>
        </w:pBdr>
      </w:pPr>
      <w:r w:rsidRPr="00916964">
        <w:t>Analysis and Recommendations</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4E4E4"/>
        <w:tblLook w:val="04A0" w:firstRow="1" w:lastRow="0" w:firstColumn="1" w:lastColumn="0" w:noHBand="0" w:noVBand="1"/>
      </w:tblPr>
      <w:tblGrid>
        <w:gridCol w:w="3690"/>
        <w:gridCol w:w="5665"/>
      </w:tblGrid>
      <w:tr w:rsidR="005D3C83" w:rsidRPr="008C1D06" w:rsidTr="008C1D06">
        <w:tc>
          <w:tcPr>
            <w:tcW w:w="3690" w:type="dxa"/>
            <w:shd w:val="clear" w:color="auto" w:fill="E4E4E4"/>
            <w:tcMar>
              <w:top w:w="43" w:type="dxa"/>
              <w:left w:w="72" w:type="dxa"/>
              <w:bottom w:w="43" w:type="dxa"/>
              <w:right w:w="72" w:type="dxa"/>
            </w:tcMar>
          </w:tcPr>
          <w:p w:rsidR="005D3C83" w:rsidRPr="008C1D06" w:rsidRDefault="005D3C83" w:rsidP="001B6F63">
            <w:pPr>
              <w:pStyle w:val="TableColHead"/>
              <w:rPr>
                <w:sz w:val="18"/>
                <w:szCs w:val="18"/>
              </w:rPr>
            </w:pPr>
            <w:r w:rsidRPr="008C1D06">
              <w:rPr>
                <w:sz w:val="18"/>
                <w:szCs w:val="18"/>
              </w:rPr>
              <w:t>Analysis</w:t>
            </w:r>
          </w:p>
        </w:tc>
        <w:tc>
          <w:tcPr>
            <w:tcW w:w="5665" w:type="dxa"/>
            <w:shd w:val="clear" w:color="auto" w:fill="E4E4E4"/>
            <w:tcMar>
              <w:top w:w="43" w:type="dxa"/>
              <w:left w:w="72" w:type="dxa"/>
              <w:bottom w:w="43" w:type="dxa"/>
              <w:right w:w="72" w:type="dxa"/>
            </w:tcMar>
          </w:tcPr>
          <w:p w:rsidR="005D3C83" w:rsidRPr="008C1D06" w:rsidRDefault="005D3C83" w:rsidP="001B6F63">
            <w:pPr>
              <w:pStyle w:val="TableColHead"/>
              <w:rPr>
                <w:sz w:val="18"/>
                <w:szCs w:val="18"/>
              </w:rPr>
            </w:pPr>
            <w:r w:rsidRPr="008C1D06">
              <w:rPr>
                <w:sz w:val="18"/>
                <w:szCs w:val="18"/>
              </w:rPr>
              <w:t>Recommendations</w:t>
            </w:r>
          </w:p>
        </w:tc>
      </w:tr>
      <w:tr w:rsidR="005D3C83" w:rsidRPr="008C1D06" w:rsidTr="008C1D06">
        <w:trPr>
          <w:trHeight w:val="1181"/>
        </w:trPr>
        <w:tc>
          <w:tcPr>
            <w:tcW w:w="3690" w:type="dxa"/>
            <w:shd w:val="clear" w:color="auto" w:fill="E4E4E4"/>
            <w:tcMar>
              <w:top w:w="43" w:type="dxa"/>
              <w:left w:w="72" w:type="dxa"/>
              <w:bottom w:w="43" w:type="dxa"/>
              <w:right w:w="72" w:type="dxa"/>
            </w:tcMar>
          </w:tcPr>
          <w:p w:rsidR="005D3C83" w:rsidRPr="008C1D06" w:rsidRDefault="005D3C83" w:rsidP="001B6F63">
            <w:pPr>
              <w:pStyle w:val="Tableceltext"/>
              <w:rPr>
                <w:sz w:val="18"/>
                <w:szCs w:val="18"/>
              </w:rPr>
            </w:pPr>
            <w:r w:rsidRPr="008C1D06">
              <w:rPr>
                <w:sz w:val="18"/>
                <w:szCs w:val="18"/>
              </w:rPr>
              <w:t xml:space="preserve">Only three were found, the TECERS, CECERS, and ECEQAS, that had been developed for use specifically in Asian contexts, and all of these were adapted from an existing measure of quality in Western contexts. </w:t>
            </w:r>
          </w:p>
        </w:tc>
        <w:tc>
          <w:tcPr>
            <w:tcW w:w="5665" w:type="dxa"/>
            <w:shd w:val="clear" w:color="auto" w:fill="E4E4E4"/>
            <w:tcMar>
              <w:top w:w="43" w:type="dxa"/>
              <w:left w:w="72" w:type="dxa"/>
              <w:bottom w:w="43" w:type="dxa"/>
              <w:right w:w="72" w:type="dxa"/>
            </w:tcMar>
          </w:tcPr>
          <w:p w:rsidR="005D3C83" w:rsidRPr="008C1D06" w:rsidRDefault="005D3C83" w:rsidP="001B6F63">
            <w:pPr>
              <w:pStyle w:val="Tableceltext"/>
              <w:rPr>
                <w:sz w:val="18"/>
                <w:szCs w:val="18"/>
              </w:rPr>
            </w:pPr>
            <w:r w:rsidRPr="008C1D06">
              <w:rPr>
                <w:sz w:val="18"/>
                <w:szCs w:val="18"/>
              </w:rPr>
              <w:t>As global indicators move from access to the quality of education provided, it will be important to increase our understanding of early learning settings. There is no firm agreement on the components that make a quality early learning environment across countries. More research is needed to appropriately test adapted measures and to develop new instruments.</w:t>
            </w:r>
          </w:p>
        </w:tc>
      </w:tr>
    </w:tbl>
    <w:p w:rsidR="004627B7" w:rsidRDefault="004627B7" w:rsidP="00CD6114">
      <w:pPr>
        <w:pStyle w:val="Tableceltext"/>
      </w:pPr>
    </w:p>
    <w:p w:rsidR="00815469" w:rsidRPr="005F1B34" w:rsidRDefault="00815469" w:rsidP="005F1B34">
      <w:pPr>
        <w:pStyle w:val="Heading2"/>
      </w:pPr>
      <w:r w:rsidRPr="005F1B34">
        <w:t>References</w:t>
      </w:r>
    </w:p>
    <w:p w:rsidR="00815469" w:rsidRDefault="00815469" w:rsidP="00815469">
      <w:pPr>
        <w:pStyle w:val="References"/>
      </w:pPr>
      <w:r>
        <w:t xml:space="preserve">Chopra, N. (2012). A study of early childhood education programs in Delhi, India. </w:t>
      </w:r>
      <w:r w:rsidRPr="005F1B34">
        <w:rPr>
          <w:i/>
          <w:iCs/>
        </w:rPr>
        <w:t xml:space="preserve">International Journal of Early Years Education, </w:t>
      </w:r>
      <w:r w:rsidRPr="005F1B34">
        <w:t>20</w:t>
      </w:r>
      <w:r>
        <w:t xml:space="preserve">, 1-16. 10.1080/09669760.2012.715398. </w:t>
      </w:r>
    </w:p>
    <w:p w:rsidR="00815469" w:rsidRDefault="00815469" w:rsidP="00815469">
      <w:pPr>
        <w:pStyle w:val="References"/>
      </w:pPr>
      <w:r>
        <w:t xml:space="preserve">Harms, T., Clifford, R. M., &amp; Cryer, D. (1998). </w:t>
      </w:r>
      <w:r w:rsidRPr="005F1B34">
        <w:rPr>
          <w:i/>
          <w:iCs/>
        </w:rPr>
        <w:t>Early childhood environment rating scale</w:t>
      </w:r>
      <w:r>
        <w:t xml:space="preserve"> (Rev. ed). New York: Teachers College Press.</w:t>
      </w:r>
    </w:p>
    <w:p w:rsidR="00815469" w:rsidRDefault="00815469" w:rsidP="00815469">
      <w:pPr>
        <w:pStyle w:val="References"/>
      </w:pPr>
      <w:r>
        <w:t xml:space="preserve">Fernald, L. C. H., Prado, E., Kariger, P., &amp; Raikes, A. (2017). </w:t>
      </w:r>
      <w:r w:rsidRPr="005F1B34">
        <w:rPr>
          <w:i/>
          <w:iCs/>
        </w:rPr>
        <w:t>A toolkit for measuring early childhood development in low- and middle-income countries.</w:t>
      </w:r>
      <w:r>
        <w:t xml:space="preserve"> Report prepared for the Strategic Impact Evaluation Fund, the World Bank. Washington, DC: World Bank. </w:t>
      </w:r>
    </w:p>
    <w:p w:rsidR="00815469" w:rsidRDefault="00815469" w:rsidP="00815469">
      <w:pPr>
        <w:pStyle w:val="References"/>
      </w:pPr>
      <w:r>
        <w:t xml:space="preserve">Janus, M. &amp; Offord, D. R. (2007) Development and psychometric properties of the Early Development Instrument (EDI): A measure of children’s school readiness. </w:t>
      </w:r>
      <w:r w:rsidRPr="005F1B34">
        <w:rPr>
          <w:i/>
          <w:iCs/>
        </w:rPr>
        <w:t>Canadian Journal of Behavioral Science</w:t>
      </w:r>
      <w:r>
        <w:t>, 39(1), 1-22.</w:t>
      </w:r>
    </w:p>
    <w:p w:rsidR="00815469" w:rsidRDefault="00815469" w:rsidP="00815469">
      <w:pPr>
        <w:pStyle w:val="References"/>
      </w:pPr>
      <w:r>
        <w:t xml:space="preserve">Kaul, V., </w:t>
      </w:r>
      <w:proofErr w:type="spellStart"/>
      <w:r>
        <w:t>Bhattacharjea</w:t>
      </w:r>
      <w:proofErr w:type="spellEnd"/>
      <w:r>
        <w:t xml:space="preserve">, S., Chaudhary, A. B., Ramanujan, P., Banerji, M., &amp; Nanda, M. (2017). </w:t>
      </w:r>
      <w:r w:rsidRPr="00327C17">
        <w:rPr>
          <w:i/>
        </w:rPr>
        <w:t>The India Early Childhood Education Impact Study</w:t>
      </w:r>
      <w:r>
        <w:t>. New Delhi: UNICEF.</w:t>
      </w:r>
    </w:p>
    <w:p w:rsidR="00815469" w:rsidRDefault="00815469" w:rsidP="00815469">
      <w:pPr>
        <w:pStyle w:val="References"/>
      </w:pPr>
      <w:proofErr w:type="spellStart"/>
      <w:r>
        <w:t>Loizillon</w:t>
      </w:r>
      <w:proofErr w:type="spellEnd"/>
      <w:r>
        <w:t xml:space="preserve">, A., </w:t>
      </w:r>
      <w:proofErr w:type="spellStart"/>
      <w:r>
        <w:t>Petrowski</w:t>
      </w:r>
      <w:proofErr w:type="spellEnd"/>
      <w:r>
        <w:t xml:space="preserve">, N., Britto, P., &amp; </w:t>
      </w:r>
      <w:proofErr w:type="spellStart"/>
      <w:r>
        <w:t>Cappa</w:t>
      </w:r>
      <w:proofErr w:type="spellEnd"/>
      <w:r>
        <w:t xml:space="preserve">, C. (2017). </w:t>
      </w:r>
      <w:r w:rsidRPr="005F1B34">
        <w:rPr>
          <w:i/>
          <w:iCs/>
        </w:rPr>
        <w:t>Development of the Early Childhood Development Index in MICS surveys</w:t>
      </w:r>
      <w:r>
        <w:t>. MICS Methodological Papers, No. 6, Data and Analytics Section, Division of Data, Research and Policy, UNICEF. New York.</w:t>
      </w:r>
    </w:p>
    <w:p w:rsidR="00815469" w:rsidRDefault="00815469" w:rsidP="00815469">
      <w:pPr>
        <w:pStyle w:val="References"/>
      </w:pPr>
      <w:r>
        <w:t xml:space="preserve">Pisani, L., Borisova, I., &amp; Dowd, A. J. (2015). </w:t>
      </w:r>
      <w:r w:rsidRPr="005F1B34">
        <w:rPr>
          <w:i/>
          <w:iCs/>
        </w:rPr>
        <w:t>International development and early learning assessment technical working paper</w:t>
      </w:r>
      <w:r>
        <w:t xml:space="preserve">. Working Paper. Save the Children, London. </w:t>
      </w:r>
    </w:p>
    <w:p w:rsidR="00815469" w:rsidRDefault="00815469" w:rsidP="00815469">
      <w:pPr>
        <w:pStyle w:val="References"/>
      </w:pPr>
      <w:r>
        <w:t xml:space="preserve">Rao, N., &amp; Pearson, E. (2007). </w:t>
      </w:r>
      <w:r w:rsidRPr="005F1B34">
        <w:rPr>
          <w:i/>
          <w:iCs/>
        </w:rPr>
        <w:t>An evaluation of early childhood care and education programs in Cambodia</w:t>
      </w:r>
      <w:r>
        <w:t xml:space="preserve">. UNICEF, Geneva. </w:t>
      </w:r>
    </w:p>
    <w:p w:rsidR="00815469" w:rsidRDefault="00815469" w:rsidP="00815469">
      <w:pPr>
        <w:pStyle w:val="References"/>
      </w:pPr>
      <w:r>
        <w:t xml:space="preserve">Rao, N., Sun, J., Richards, B., Weber, A.M., </w:t>
      </w:r>
      <w:proofErr w:type="spellStart"/>
      <w:r>
        <w:t>Sincovich</w:t>
      </w:r>
      <w:proofErr w:type="spellEnd"/>
      <w:r>
        <w:t xml:space="preserve">, A., </w:t>
      </w:r>
      <w:proofErr w:type="spellStart"/>
      <w:r>
        <w:t>Darmstad</w:t>
      </w:r>
      <w:proofErr w:type="spellEnd"/>
      <w:r>
        <w:t xml:space="preserve">, G.L., &amp; Ip, P. (2018). Assessing diversity in early childhood development in the East Asia-Pacific. </w:t>
      </w:r>
      <w:r w:rsidRPr="005F1B34">
        <w:rPr>
          <w:i/>
          <w:iCs/>
        </w:rPr>
        <w:t>Child Indicators Research</w:t>
      </w:r>
      <w:r>
        <w:t>. DOI: http://dx.doi.org/10.1007/s12187-018-9528-5</w:t>
      </w:r>
    </w:p>
    <w:p w:rsidR="00815469" w:rsidRDefault="00815469" w:rsidP="00815469">
      <w:pPr>
        <w:pStyle w:val="References"/>
      </w:pPr>
      <w:r>
        <w:t xml:space="preserve">Sylva, K., Siraj-Blatchford, I., &amp; Taggart, B. (2003). </w:t>
      </w:r>
      <w:r w:rsidRPr="005F1B34">
        <w:rPr>
          <w:i/>
          <w:iCs/>
        </w:rPr>
        <w:t>Assessing quality in the early years: Early Childhood Environment Rating Scale-Extension (ECERS-E)</w:t>
      </w:r>
      <w:r>
        <w:t>: Four curricular subscales. Stoke-on Trent: Trentham Books.</w:t>
      </w:r>
    </w:p>
    <w:p w:rsidR="00CD6114" w:rsidRDefault="00815469" w:rsidP="005F1B34">
      <w:pPr>
        <w:pStyle w:val="References"/>
      </w:pPr>
      <w:r>
        <w:t xml:space="preserve">United Nations Educational, Scientific and Cultural Organization (UNESCO), United Nations Children’s Fund (UNICEF), Brookings Institution, &amp; the World Bank. (2017). </w:t>
      </w:r>
      <w:r w:rsidRPr="005F1B34">
        <w:rPr>
          <w:i/>
          <w:iCs/>
        </w:rPr>
        <w:t>Overview: MELQO Measuring early learning quality and outcomes</w:t>
      </w:r>
      <w:r>
        <w:t>. Retrieved from https://www.brookings.edu/wp- content/uploads/2017/06/</w:t>
      </w:r>
      <w:proofErr w:type="spellStart"/>
      <w:r>
        <w:t>melqo</w:t>
      </w:r>
      <w:proofErr w:type="spellEnd"/>
      <w:r>
        <w:t>-measuring-early-learning-quality- outcomes.pdf</w:t>
      </w:r>
    </w:p>
    <w:p w:rsidR="00C47FE0" w:rsidRDefault="00C47FE0" w:rsidP="00AB7D16">
      <w:pPr>
        <w:spacing w:after="120" w:line="240" w:lineRule="atLeast"/>
      </w:pPr>
    </w:p>
    <w:p w:rsidR="00AB7D16" w:rsidRDefault="00AB7D16" w:rsidP="00C47FE0">
      <w:pPr>
        <w:sectPr w:rsidR="00AB7D16" w:rsidSect="00AB7D16">
          <w:footerReference w:type="even" r:id="rId11"/>
          <w:footerReference w:type="default" r:id="rId12"/>
          <w:footerReference w:type="first" r:id="rId13"/>
          <w:pgSz w:w="12240" w:h="15840"/>
          <w:pgMar w:top="1440" w:right="1440" w:bottom="1440" w:left="1440" w:header="720" w:footer="720" w:gutter="0"/>
          <w:cols w:space="720"/>
          <w:titlePg/>
        </w:sectPr>
      </w:pPr>
    </w:p>
    <w:p w:rsidR="00C47FE0" w:rsidRDefault="005F1B34" w:rsidP="008C1D06">
      <w:pPr>
        <w:pStyle w:val="Heading2"/>
        <w:spacing w:before="160"/>
        <w:jc w:val="right"/>
      </w:pPr>
      <w:r>
        <w:rPr>
          <w:rFonts w:ascii="Arial Bold" w:hAnsi="Arial Bold" w:cs="Times New Roman"/>
          <w:caps w:val="0"/>
          <w:color w:val="0067B9"/>
        </w:rPr>
        <w:t>For further information, please contact</w:t>
      </w:r>
      <w:r w:rsidR="00C14136">
        <w:rPr>
          <w:rFonts w:ascii="Arial Bold" w:hAnsi="Arial Bold" w:cs="Times New Roman"/>
          <w:caps w:val="0"/>
          <w:color w:val="0067B9"/>
        </w:rPr>
        <w:t>:</w:t>
      </w:r>
    </w:p>
    <w:p w:rsidR="00A0430E" w:rsidRPr="00E74C27" w:rsidRDefault="00AB7D16" w:rsidP="008C1D06">
      <w:pPr>
        <w:pStyle w:val="Heading2"/>
        <w:spacing w:before="80"/>
        <w:jc w:val="right"/>
        <w:rPr>
          <w:sz w:val="18"/>
          <w:szCs w:val="18"/>
        </w:rPr>
      </w:pPr>
      <w:r>
        <w:rPr>
          <w:b w:val="0"/>
          <w:bCs w:val="0"/>
          <w:caps w:val="0"/>
          <w:color w:val="7F7F7F" w:themeColor="text1" w:themeTint="80"/>
          <w:sz w:val="18"/>
          <w:szCs w:val="18"/>
        </w:rPr>
        <w:t xml:space="preserve">Mitch Kirby, </w:t>
      </w:r>
      <w:r w:rsidRPr="009D1648">
        <w:rPr>
          <w:b w:val="0"/>
          <w:bCs w:val="0"/>
          <w:caps w:val="0"/>
          <w:color w:val="7F7F7F" w:themeColor="text1" w:themeTint="80"/>
          <w:sz w:val="18"/>
          <w:szCs w:val="18"/>
        </w:rPr>
        <w:t>USAID Asia Bureau</w:t>
      </w:r>
      <w:r>
        <w:rPr>
          <w:b w:val="0"/>
          <w:bCs w:val="0"/>
          <w:caps w:val="0"/>
          <w:color w:val="7F7F7F" w:themeColor="text1" w:themeTint="80"/>
          <w:sz w:val="18"/>
          <w:szCs w:val="18"/>
        </w:rPr>
        <w:t xml:space="preserve">, </w:t>
      </w:r>
      <w:r w:rsidRPr="009D1648">
        <w:rPr>
          <w:b w:val="0"/>
          <w:bCs w:val="0"/>
          <w:caps w:val="0"/>
          <w:color w:val="7F7F7F" w:themeColor="text1" w:themeTint="80"/>
          <w:sz w:val="18"/>
          <w:szCs w:val="18"/>
        </w:rPr>
        <w:t>Senior Education Advisor</w:t>
      </w:r>
      <w:r>
        <w:rPr>
          <w:b w:val="0"/>
          <w:bCs w:val="0"/>
          <w:caps w:val="0"/>
          <w:color w:val="7F7F7F" w:themeColor="text1" w:themeTint="80"/>
          <w:sz w:val="18"/>
          <w:szCs w:val="18"/>
        </w:rPr>
        <w:t xml:space="preserve">, </w:t>
      </w:r>
      <w:r w:rsidRPr="00E74C27">
        <w:rPr>
          <w:b w:val="0"/>
          <w:bCs w:val="0"/>
          <w:caps w:val="0"/>
          <w:color w:val="7F7F7F" w:themeColor="text1" w:themeTint="80"/>
          <w:sz w:val="18"/>
          <w:szCs w:val="18"/>
        </w:rPr>
        <w:t>mkirby@usaid.gov</w:t>
      </w:r>
    </w:p>
    <w:sectPr w:rsidR="00A0430E" w:rsidRPr="00E74C27" w:rsidSect="00AB7D16">
      <w:footerReference w:type="even" r:id="rId14"/>
      <w:footerReference w:type="default" r:id="rId15"/>
      <w:footerReference w:type="first" r:id="rId16"/>
      <w:type w:val="continuous"/>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596B" w:rsidRDefault="0039596B" w:rsidP="007D52EF">
      <w:r>
        <w:separator/>
      </w:r>
    </w:p>
    <w:p w:rsidR="0039596B" w:rsidRDefault="0039596B" w:rsidP="007D52EF"/>
    <w:p w:rsidR="0039596B" w:rsidRDefault="0039596B" w:rsidP="007D52EF"/>
    <w:p w:rsidR="0039596B" w:rsidRDefault="0039596B"/>
  </w:endnote>
  <w:endnote w:type="continuationSeparator" w:id="0">
    <w:p w:rsidR="0039596B" w:rsidRDefault="0039596B" w:rsidP="007D52EF">
      <w:r>
        <w:continuationSeparator/>
      </w:r>
    </w:p>
    <w:p w:rsidR="0039596B" w:rsidRDefault="0039596B" w:rsidP="007D52EF"/>
    <w:p w:rsidR="0039596B" w:rsidRDefault="0039596B" w:rsidP="007D52EF"/>
    <w:p w:rsidR="0039596B" w:rsidRDefault="003959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TIXVariants-Bold">
    <w:altName w:val="Times New Roman"/>
    <w:panose1 w:val="00000000000000000000"/>
    <w:charset w:val="4D"/>
    <w:family w:val="auto"/>
    <w:notTrueType/>
    <w:pitch w:val="variable"/>
    <w:sig w:usb0="8000000B" w:usb1="00000068" w:usb2="00000000" w:usb3="00000000" w:csb0="8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Arial Bold">
    <w:altName w:val="Arial"/>
    <w:panose1 w:val="020B0704020202020204"/>
    <w:charset w:val="00"/>
    <w:family w:val="auto"/>
    <w:pitch w:val="variable"/>
    <w:sig w:usb0="E0002AFF" w:usb1="C0007843" w:usb2="00000009" w:usb3="00000000" w:csb0="000001FF" w:csb1="00000000"/>
  </w:font>
  <w:font w:name="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4E0B" w:rsidRDefault="00564E0B" w:rsidP="00E952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64E0B" w:rsidRDefault="00564E0B" w:rsidP="00585B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4E0B" w:rsidRPr="00585B47" w:rsidRDefault="00564E0B" w:rsidP="00E952A7">
    <w:pPr>
      <w:pStyle w:val="Footer"/>
      <w:framePr w:wrap="around" w:vAnchor="text" w:hAnchor="margin" w:xAlign="right" w:y="1"/>
      <w:rPr>
        <w:rStyle w:val="PageNumber"/>
        <w:b/>
      </w:rPr>
    </w:pPr>
    <w:r w:rsidRPr="00585B47">
      <w:rPr>
        <w:rStyle w:val="PageNumber"/>
        <w:b/>
      </w:rPr>
      <w:fldChar w:fldCharType="begin"/>
    </w:r>
    <w:r w:rsidRPr="00585B47">
      <w:rPr>
        <w:rStyle w:val="PageNumber"/>
        <w:b/>
      </w:rPr>
      <w:instrText xml:space="preserve">PAGE  </w:instrText>
    </w:r>
    <w:r w:rsidRPr="00585B47">
      <w:rPr>
        <w:rStyle w:val="PageNumber"/>
        <w:b/>
      </w:rPr>
      <w:fldChar w:fldCharType="separate"/>
    </w:r>
    <w:r w:rsidR="00C24AEF">
      <w:rPr>
        <w:rStyle w:val="PageNumber"/>
        <w:b/>
        <w:noProof/>
      </w:rPr>
      <w:t>2</w:t>
    </w:r>
    <w:r w:rsidRPr="00585B47">
      <w:rPr>
        <w:rStyle w:val="PageNumber"/>
        <w:b/>
      </w:rPr>
      <w:fldChar w:fldCharType="end"/>
    </w:r>
  </w:p>
  <w:p w:rsidR="00564E0B" w:rsidRPr="00585B47" w:rsidRDefault="00C17B4C" w:rsidP="00332D80">
    <w:pPr>
      <w:pStyle w:val="Footer"/>
      <w:tabs>
        <w:tab w:val="clear" w:pos="4320"/>
        <w:tab w:val="clear" w:pos="8640"/>
        <w:tab w:val="right" w:pos="8910"/>
      </w:tabs>
      <w:ind w:right="360"/>
      <w:rPr>
        <w:b/>
        <w:bCs/>
      </w:rPr>
    </w:pPr>
    <w:r>
      <w:t>All Children Reading – Asia</w:t>
    </w:r>
    <w:r>
      <w:tab/>
      <w:t>ECE – Early Learning Assessment</w:t>
    </w:r>
    <w:r w:rsidR="00564E0B" w:rsidRPr="00F546D8">
      <w:t xml:space="preserve">     |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4E0B" w:rsidRPr="00392DE6" w:rsidRDefault="00564E0B" w:rsidP="00C47FE0">
    <w:pPr>
      <w:pStyle w:val="Footer"/>
      <w:framePr w:wrap="around" w:vAnchor="text" w:hAnchor="margin" w:xAlign="right" w:y="1"/>
      <w:rPr>
        <w:rStyle w:val="PageNumber"/>
        <w:b/>
      </w:rPr>
    </w:pPr>
    <w:r w:rsidRPr="00392DE6">
      <w:rPr>
        <w:rStyle w:val="PageNumber"/>
        <w:b/>
      </w:rPr>
      <w:fldChar w:fldCharType="begin"/>
    </w:r>
    <w:r w:rsidRPr="00392DE6">
      <w:rPr>
        <w:rStyle w:val="PageNumber"/>
        <w:b/>
      </w:rPr>
      <w:instrText xml:space="preserve">PAGE  </w:instrText>
    </w:r>
    <w:r w:rsidRPr="00392DE6">
      <w:rPr>
        <w:rStyle w:val="PageNumber"/>
        <w:b/>
      </w:rPr>
      <w:fldChar w:fldCharType="separate"/>
    </w:r>
    <w:r w:rsidR="00C24AEF">
      <w:rPr>
        <w:rStyle w:val="PageNumber"/>
        <w:b/>
        <w:noProof/>
      </w:rPr>
      <w:t>1</w:t>
    </w:r>
    <w:r w:rsidRPr="00392DE6">
      <w:rPr>
        <w:rStyle w:val="PageNumber"/>
        <w:b/>
      </w:rPr>
      <w:fldChar w:fldCharType="end"/>
    </w:r>
  </w:p>
  <w:p w:rsidR="00564E0B" w:rsidRPr="00392DE6" w:rsidRDefault="00C17B4C" w:rsidP="00C17B4C">
    <w:pPr>
      <w:pStyle w:val="Footer"/>
      <w:tabs>
        <w:tab w:val="clear" w:pos="4320"/>
        <w:tab w:val="clear" w:pos="8640"/>
        <w:tab w:val="right" w:pos="9000"/>
      </w:tabs>
      <w:ind w:right="360"/>
      <w:rPr>
        <w:b/>
        <w:bCs/>
      </w:rPr>
    </w:pPr>
    <w:r>
      <w:t>All Children Reading – Asia</w:t>
    </w:r>
    <w:r>
      <w:tab/>
      <w:t xml:space="preserve">ECE – Early Learning Assessment   </w:t>
    </w:r>
    <w:r w:rsidRPr="00F546D8">
      <w:t>|</w:t>
    </w:r>
    <w:r w:rsidR="00564E0B" w:rsidRPr="00F546D8">
      <w:t xml:space="preserve">   </w:t>
    </w:r>
    <w:r>
      <w:t xml:space="preserve">  </w:t>
    </w:r>
    <w:r w:rsidR="00564E0B" w:rsidRPr="00F546D8">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4E0B" w:rsidRDefault="00564E0B" w:rsidP="00E952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64E0B" w:rsidRDefault="00564E0B" w:rsidP="00585B47">
    <w:pPr>
      <w:pStyle w:val="Footer"/>
      <w:ind w:right="360"/>
    </w:pPr>
  </w:p>
  <w:p w:rsidR="004D7401" w:rsidRDefault="004D740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4E0B" w:rsidRPr="00585B47" w:rsidRDefault="00564E0B" w:rsidP="00E952A7">
    <w:pPr>
      <w:pStyle w:val="Footer"/>
      <w:framePr w:wrap="around" w:vAnchor="text" w:hAnchor="margin" w:xAlign="right" w:y="1"/>
      <w:rPr>
        <w:rStyle w:val="PageNumber"/>
        <w:b/>
      </w:rPr>
    </w:pPr>
    <w:r w:rsidRPr="00585B47">
      <w:rPr>
        <w:rStyle w:val="PageNumber"/>
        <w:b/>
      </w:rPr>
      <w:fldChar w:fldCharType="begin"/>
    </w:r>
    <w:r w:rsidRPr="00585B47">
      <w:rPr>
        <w:rStyle w:val="PageNumber"/>
        <w:b/>
      </w:rPr>
      <w:instrText xml:space="preserve">PAGE  </w:instrText>
    </w:r>
    <w:r w:rsidRPr="00585B47">
      <w:rPr>
        <w:rStyle w:val="PageNumber"/>
        <w:b/>
      </w:rPr>
      <w:fldChar w:fldCharType="separate"/>
    </w:r>
    <w:r>
      <w:rPr>
        <w:rStyle w:val="PageNumber"/>
        <w:b/>
        <w:noProof/>
      </w:rPr>
      <w:t>3</w:t>
    </w:r>
    <w:r w:rsidRPr="00585B47">
      <w:rPr>
        <w:rStyle w:val="PageNumber"/>
        <w:b/>
      </w:rPr>
      <w:fldChar w:fldCharType="end"/>
    </w:r>
  </w:p>
  <w:p w:rsidR="00564E0B" w:rsidRPr="00585B47" w:rsidRDefault="00564E0B" w:rsidP="00157443">
    <w:pPr>
      <w:pStyle w:val="Footer"/>
      <w:tabs>
        <w:tab w:val="clear" w:pos="4320"/>
        <w:tab w:val="clear" w:pos="8640"/>
        <w:tab w:val="center" w:pos="4680"/>
        <w:tab w:val="right" w:pos="9360"/>
      </w:tabs>
      <w:ind w:right="360"/>
      <w:rPr>
        <w:b/>
        <w:bCs/>
      </w:rPr>
    </w:pPr>
    <w:r w:rsidRPr="006770C3">
      <w:t>usaid.gov</w:t>
    </w:r>
    <w:r>
      <w:tab/>
    </w:r>
    <w:r w:rsidRPr="00F546D8">
      <w:tab/>
      <w:t xml:space="preserve">USAID Fact Sheet title Here      |      </w:t>
    </w:r>
  </w:p>
  <w:p w:rsidR="004D7401" w:rsidRDefault="004D740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4E0B" w:rsidRPr="00392DE6" w:rsidRDefault="00564E0B" w:rsidP="00E66F2F">
    <w:pPr>
      <w:pStyle w:val="Footer"/>
      <w:framePr w:wrap="around" w:vAnchor="text" w:hAnchor="margin" w:xAlign="right" w:y="1"/>
      <w:rPr>
        <w:rStyle w:val="PageNumber"/>
        <w:b/>
      </w:rPr>
    </w:pPr>
    <w:r w:rsidRPr="00392DE6">
      <w:rPr>
        <w:rStyle w:val="PageNumber"/>
        <w:b/>
      </w:rPr>
      <w:fldChar w:fldCharType="begin"/>
    </w:r>
    <w:r w:rsidRPr="00392DE6">
      <w:rPr>
        <w:rStyle w:val="PageNumber"/>
        <w:b/>
      </w:rPr>
      <w:instrText xml:space="preserve">PAGE  </w:instrText>
    </w:r>
    <w:r w:rsidRPr="00392DE6">
      <w:rPr>
        <w:rStyle w:val="PageNumber"/>
        <w:b/>
      </w:rPr>
      <w:fldChar w:fldCharType="separate"/>
    </w:r>
    <w:r>
      <w:rPr>
        <w:rStyle w:val="PageNumber"/>
        <w:b/>
        <w:noProof/>
      </w:rPr>
      <w:t>3</w:t>
    </w:r>
    <w:r w:rsidRPr="00392DE6">
      <w:rPr>
        <w:rStyle w:val="PageNumber"/>
        <w:b/>
      </w:rPr>
      <w:fldChar w:fldCharType="end"/>
    </w:r>
  </w:p>
  <w:p w:rsidR="00564E0B" w:rsidRPr="00392DE6" w:rsidRDefault="00564E0B" w:rsidP="00157443">
    <w:pPr>
      <w:pStyle w:val="Footer"/>
      <w:tabs>
        <w:tab w:val="clear" w:pos="4320"/>
        <w:tab w:val="clear" w:pos="8640"/>
        <w:tab w:val="center" w:pos="4680"/>
        <w:tab w:val="right" w:pos="9360"/>
      </w:tabs>
      <w:ind w:right="360"/>
      <w:rPr>
        <w:b/>
        <w:bCs/>
      </w:rPr>
    </w:pPr>
    <w:r w:rsidRPr="006770C3">
      <w:t>usaid.gov</w:t>
    </w:r>
    <w:r>
      <w:tab/>
    </w:r>
    <w:r w:rsidRPr="00F546D8">
      <w:tab/>
      <w:t xml:space="preserve">USAID Fact Sheet title Here      |      </w:t>
    </w:r>
  </w:p>
  <w:p w:rsidR="004D7401" w:rsidRDefault="004D74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596B" w:rsidRDefault="0039596B" w:rsidP="007D52EF">
      <w:r>
        <w:separator/>
      </w:r>
    </w:p>
    <w:p w:rsidR="0039596B" w:rsidRDefault="0039596B" w:rsidP="007D52EF"/>
    <w:p w:rsidR="0039596B" w:rsidRDefault="0039596B" w:rsidP="007D52EF"/>
    <w:p w:rsidR="0039596B" w:rsidRDefault="0039596B"/>
  </w:footnote>
  <w:footnote w:type="continuationSeparator" w:id="0">
    <w:p w:rsidR="0039596B" w:rsidRDefault="0039596B" w:rsidP="007D52EF">
      <w:r>
        <w:continuationSeparator/>
      </w:r>
    </w:p>
    <w:p w:rsidR="0039596B" w:rsidRDefault="0039596B" w:rsidP="007D52EF"/>
    <w:p w:rsidR="0039596B" w:rsidRDefault="0039596B" w:rsidP="007D52EF"/>
    <w:p w:rsidR="0039596B" w:rsidRDefault="003959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E6E9D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6E79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2406AD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EEADE1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5E2C82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3D46D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9B2EC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E1E26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D1E89F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5BC91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41CB5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52FEC"/>
    <w:multiLevelType w:val="multilevel"/>
    <w:tmpl w:val="5556453C"/>
    <w:lvl w:ilvl="0">
      <w:start w:val="1"/>
      <w:numFmt w:val="bullet"/>
      <w:lvlText w:val=""/>
      <w:lvlJc w:val="left"/>
      <w:pPr>
        <w:ind w:left="180" w:hanging="180"/>
      </w:pPr>
      <w:rPr>
        <w:rFonts w:ascii="Symbol" w:hAnsi="Symbol" w:hint="default"/>
        <w:b w:val="0"/>
        <w:i w:val="0"/>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1891772"/>
    <w:multiLevelType w:val="hybridMultilevel"/>
    <w:tmpl w:val="6E5E6E74"/>
    <w:lvl w:ilvl="0" w:tplc="D41CB536">
      <w:start w:val="1"/>
      <w:numFmt w:val="bullet"/>
      <w:lvlText w:val=""/>
      <w:lvlJc w:val="left"/>
      <w:pPr>
        <w:ind w:left="360" w:hanging="36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875F5F"/>
    <w:multiLevelType w:val="hybridMultilevel"/>
    <w:tmpl w:val="E1A87BF6"/>
    <w:lvl w:ilvl="0" w:tplc="D620234E">
      <w:start w:val="1"/>
      <w:numFmt w:val="bullet"/>
      <w:lvlText w:val=""/>
      <w:lvlJc w:val="left"/>
      <w:pPr>
        <w:ind w:left="720"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407617"/>
    <w:multiLevelType w:val="hybridMultilevel"/>
    <w:tmpl w:val="299E1AA8"/>
    <w:lvl w:ilvl="0" w:tplc="1C08DD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126D97"/>
    <w:multiLevelType w:val="hybridMultilevel"/>
    <w:tmpl w:val="274CF248"/>
    <w:lvl w:ilvl="0" w:tplc="8834D3E2">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146912"/>
    <w:multiLevelType w:val="hybridMultilevel"/>
    <w:tmpl w:val="2E92E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154DA5"/>
    <w:multiLevelType w:val="multilevel"/>
    <w:tmpl w:val="E08E6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2F61BB"/>
    <w:multiLevelType w:val="hybridMultilevel"/>
    <w:tmpl w:val="129E93D0"/>
    <w:lvl w:ilvl="0" w:tplc="032C163C">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A5595"/>
    <w:multiLevelType w:val="hybridMultilevel"/>
    <w:tmpl w:val="19D2E386"/>
    <w:lvl w:ilvl="0" w:tplc="2D0A4C96">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45661"/>
    <w:multiLevelType w:val="hybridMultilevel"/>
    <w:tmpl w:val="AB789908"/>
    <w:lvl w:ilvl="0" w:tplc="5F603ABC">
      <w:start w:val="1"/>
      <w:numFmt w:val="bullet"/>
      <w:pStyle w:val="Tabelcellbullet"/>
      <w:lvlText w:val=""/>
      <w:lvlJc w:val="left"/>
      <w:pPr>
        <w:ind w:left="180" w:hanging="180"/>
      </w:pPr>
      <w:rPr>
        <w:rFonts w:ascii="Symbol" w:hAnsi="Symbol" w:hint="default"/>
        <w:b w:val="0"/>
        <w:i w:val="0"/>
        <w:sz w:val="1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5B1C80"/>
    <w:multiLevelType w:val="multilevel"/>
    <w:tmpl w:val="3F843580"/>
    <w:lvl w:ilvl="0">
      <w:start w:val="1"/>
      <w:numFmt w:val="bullet"/>
      <w:lvlText w:val=""/>
      <w:lvlJc w:val="left"/>
      <w:pPr>
        <w:ind w:left="180" w:hanging="180"/>
      </w:pPr>
      <w:rPr>
        <w:rFonts w:ascii="Symbol" w:hAnsi="Symbol" w:hint="default"/>
        <w:b w:val="0"/>
        <w:i/>
        <w:sz w:val="1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40A2CD0"/>
    <w:multiLevelType w:val="hybridMultilevel"/>
    <w:tmpl w:val="A2A65D74"/>
    <w:lvl w:ilvl="0" w:tplc="A57AECDC">
      <w:start w:val="1"/>
      <w:numFmt w:val="bullet"/>
      <w:pStyle w:val="TableBullet"/>
      <w:lvlText w:val=""/>
      <w:lvlJc w:val="left"/>
      <w:pPr>
        <w:tabs>
          <w:tab w:val="num" w:pos="105"/>
        </w:tabs>
        <w:ind w:left="825"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C550C2"/>
    <w:multiLevelType w:val="hybridMultilevel"/>
    <w:tmpl w:val="EDB4A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57C7445"/>
    <w:multiLevelType w:val="hybridMultilevel"/>
    <w:tmpl w:val="98F6C472"/>
    <w:lvl w:ilvl="0" w:tplc="E52C5420">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E611141"/>
    <w:multiLevelType w:val="hybridMultilevel"/>
    <w:tmpl w:val="478E91F2"/>
    <w:lvl w:ilvl="0" w:tplc="C3D8E190">
      <w:start w:val="1"/>
      <w:numFmt w:val="bullet"/>
      <w:lvlText w:val=""/>
      <w:lvlJc w:val="left"/>
      <w:pPr>
        <w:ind w:left="180" w:hanging="180"/>
      </w:pPr>
      <w:rPr>
        <w:rFonts w:ascii="Symbol" w:hAnsi="Symbol" w:hint="default"/>
        <w:b w:val="0"/>
        <w:i/>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4"/>
  </w:num>
  <w:num w:numId="13">
    <w:abstractNumId w:val="13"/>
  </w:num>
  <w:num w:numId="14">
    <w:abstractNumId w:val="18"/>
  </w:num>
  <w:num w:numId="15">
    <w:abstractNumId w:val="16"/>
  </w:num>
  <w:num w:numId="16">
    <w:abstractNumId w:val="17"/>
  </w:num>
  <w:num w:numId="17">
    <w:abstractNumId w:val="20"/>
  </w:num>
  <w:num w:numId="18">
    <w:abstractNumId w:val="19"/>
  </w:num>
  <w:num w:numId="19">
    <w:abstractNumId w:val="20"/>
  </w:num>
  <w:num w:numId="20">
    <w:abstractNumId w:val="19"/>
  </w:num>
  <w:num w:numId="21">
    <w:abstractNumId w:val="17"/>
  </w:num>
  <w:num w:numId="22">
    <w:abstractNumId w:val="24"/>
  </w:num>
  <w:num w:numId="23">
    <w:abstractNumId w:val="25"/>
  </w:num>
  <w:num w:numId="24">
    <w:abstractNumId w:val="12"/>
  </w:num>
  <w:num w:numId="25">
    <w:abstractNumId w:val="26"/>
  </w:num>
  <w:num w:numId="26">
    <w:abstractNumId w:val="15"/>
  </w:num>
  <w:num w:numId="27">
    <w:abstractNumId w:val="21"/>
  </w:num>
  <w:num w:numId="28">
    <w:abstractNumId w:val="22"/>
  </w:num>
  <w:num w:numId="29">
    <w:abstractNumId w:val="11"/>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3MDI0M7AwMjYxMDRS0lEKTi0uzszPAykwrAUApeVCciwAAAA="/>
  </w:docVars>
  <w:rsids>
    <w:rsidRoot w:val="00592E35"/>
    <w:rsid w:val="000121B3"/>
    <w:rsid w:val="000147C4"/>
    <w:rsid w:val="00022808"/>
    <w:rsid w:val="000253AA"/>
    <w:rsid w:val="00031972"/>
    <w:rsid w:val="00046DC4"/>
    <w:rsid w:val="000504C6"/>
    <w:rsid w:val="0006439D"/>
    <w:rsid w:val="00072E28"/>
    <w:rsid w:val="0008229E"/>
    <w:rsid w:val="0008753D"/>
    <w:rsid w:val="000974B3"/>
    <w:rsid w:val="000B6A02"/>
    <w:rsid w:val="001018F3"/>
    <w:rsid w:val="00103FD7"/>
    <w:rsid w:val="0011553E"/>
    <w:rsid w:val="001160A9"/>
    <w:rsid w:val="00132027"/>
    <w:rsid w:val="00147E45"/>
    <w:rsid w:val="00157443"/>
    <w:rsid w:val="00163257"/>
    <w:rsid w:val="001657C4"/>
    <w:rsid w:val="0017385B"/>
    <w:rsid w:val="00177F80"/>
    <w:rsid w:val="00187D08"/>
    <w:rsid w:val="001A49DF"/>
    <w:rsid w:val="001B5625"/>
    <w:rsid w:val="001B5B22"/>
    <w:rsid w:val="001C05D8"/>
    <w:rsid w:val="001F416D"/>
    <w:rsid w:val="001F5967"/>
    <w:rsid w:val="00200578"/>
    <w:rsid w:val="00214CE1"/>
    <w:rsid w:val="00230744"/>
    <w:rsid w:val="00244A47"/>
    <w:rsid w:val="002533AE"/>
    <w:rsid w:val="0026454D"/>
    <w:rsid w:val="00267BF9"/>
    <w:rsid w:val="002729ED"/>
    <w:rsid w:val="002745D3"/>
    <w:rsid w:val="00282B1E"/>
    <w:rsid w:val="0028350E"/>
    <w:rsid w:val="00295257"/>
    <w:rsid w:val="002B1B8B"/>
    <w:rsid w:val="002B2502"/>
    <w:rsid w:val="002C24B2"/>
    <w:rsid w:val="002E0292"/>
    <w:rsid w:val="0031195C"/>
    <w:rsid w:val="00312D7C"/>
    <w:rsid w:val="003169FD"/>
    <w:rsid w:val="0032007C"/>
    <w:rsid w:val="003263D2"/>
    <w:rsid w:val="00326645"/>
    <w:rsid w:val="00327C17"/>
    <w:rsid w:val="00332D80"/>
    <w:rsid w:val="00333E6D"/>
    <w:rsid w:val="0034548E"/>
    <w:rsid w:val="00353651"/>
    <w:rsid w:val="00354983"/>
    <w:rsid w:val="00355595"/>
    <w:rsid w:val="00362338"/>
    <w:rsid w:val="00365267"/>
    <w:rsid w:val="00365C72"/>
    <w:rsid w:val="00382EA6"/>
    <w:rsid w:val="0038597B"/>
    <w:rsid w:val="003867FA"/>
    <w:rsid w:val="00391290"/>
    <w:rsid w:val="00392DE6"/>
    <w:rsid w:val="003932CE"/>
    <w:rsid w:val="0039596B"/>
    <w:rsid w:val="003959E8"/>
    <w:rsid w:val="003B7455"/>
    <w:rsid w:val="003C1E3E"/>
    <w:rsid w:val="003C1EF8"/>
    <w:rsid w:val="003D18CC"/>
    <w:rsid w:val="003D2E8F"/>
    <w:rsid w:val="003D40A9"/>
    <w:rsid w:val="003E383E"/>
    <w:rsid w:val="003E7C6F"/>
    <w:rsid w:val="003F61F9"/>
    <w:rsid w:val="00407541"/>
    <w:rsid w:val="00410FC2"/>
    <w:rsid w:val="004317FD"/>
    <w:rsid w:val="00434EC2"/>
    <w:rsid w:val="004451BB"/>
    <w:rsid w:val="00447904"/>
    <w:rsid w:val="00451E9F"/>
    <w:rsid w:val="00452CE4"/>
    <w:rsid w:val="004570E8"/>
    <w:rsid w:val="004627B7"/>
    <w:rsid w:val="0047207C"/>
    <w:rsid w:val="0047357E"/>
    <w:rsid w:val="00483E0F"/>
    <w:rsid w:val="00490F2A"/>
    <w:rsid w:val="004A6A41"/>
    <w:rsid w:val="004C608B"/>
    <w:rsid w:val="004D7401"/>
    <w:rsid w:val="004F0BA6"/>
    <w:rsid w:val="005005B1"/>
    <w:rsid w:val="00503B61"/>
    <w:rsid w:val="0050460B"/>
    <w:rsid w:val="00511473"/>
    <w:rsid w:val="00512481"/>
    <w:rsid w:val="0051301E"/>
    <w:rsid w:val="00521CC3"/>
    <w:rsid w:val="00524469"/>
    <w:rsid w:val="0054277D"/>
    <w:rsid w:val="00554A4E"/>
    <w:rsid w:val="00557588"/>
    <w:rsid w:val="00564E0B"/>
    <w:rsid w:val="00565CE4"/>
    <w:rsid w:val="00574A5C"/>
    <w:rsid w:val="00576418"/>
    <w:rsid w:val="0058089D"/>
    <w:rsid w:val="00585B47"/>
    <w:rsid w:val="00592E35"/>
    <w:rsid w:val="0059484A"/>
    <w:rsid w:val="0059527E"/>
    <w:rsid w:val="005C6916"/>
    <w:rsid w:val="005C74B1"/>
    <w:rsid w:val="005D13C3"/>
    <w:rsid w:val="005D19F5"/>
    <w:rsid w:val="005D3C83"/>
    <w:rsid w:val="005D4ED7"/>
    <w:rsid w:val="005E7214"/>
    <w:rsid w:val="005F1B34"/>
    <w:rsid w:val="005F515E"/>
    <w:rsid w:val="006111DF"/>
    <w:rsid w:val="00627212"/>
    <w:rsid w:val="00633C2A"/>
    <w:rsid w:val="00642BA9"/>
    <w:rsid w:val="0065050D"/>
    <w:rsid w:val="006535AC"/>
    <w:rsid w:val="00655014"/>
    <w:rsid w:val="00657788"/>
    <w:rsid w:val="00657CA6"/>
    <w:rsid w:val="006770C3"/>
    <w:rsid w:val="0068304E"/>
    <w:rsid w:val="00692463"/>
    <w:rsid w:val="00692E13"/>
    <w:rsid w:val="006B13E8"/>
    <w:rsid w:val="006B6E07"/>
    <w:rsid w:val="006D2A19"/>
    <w:rsid w:val="006D499D"/>
    <w:rsid w:val="006D67A6"/>
    <w:rsid w:val="006D6A7B"/>
    <w:rsid w:val="006F4DF5"/>
    <w:rsid w:val="006F7D50"/>
    <w:rsid w:val="007017EE"/>
    <w:rsid w:val="00710A13"/>
    <w:rsid w:val="007111DE"/>
    <w:rsid w:val="007322D7"/>
    <w:rsid w:val="007475F4"/>
    <w:rsid w:val="00752148"/>
    <w:rsid w:val="00754798"/>
    <w:rsid w:val="00763957"/>
    <w:rsid w:val="00773004"/>
    <w:rsid w:val="00775C76"/>
    <w:rsid w:val="00781224"/>
    <w:rsid w:val="007A1993"/>
    <w:rsid w:val="007A5737"/>
    <w:rsid w:val="007B156F"/>
    <w:rsid w:val="007B5427"/>
    <w:rsid w:val="007B6C40"/>
    <w:rsid w:val="007D52EF"/>
    <w:rsid w:val="007E244B"/>
    <w:rsid w:val="007F265F"/>
    <w:rsid w:val="007F4222"/>
    <w:rsid w:val="007F52A7"/>
    <w:rsid w:val="00802A3A"/>
    <w:rsid w:val="00815469"/>
    <w:rsid w:val="008243A8"/>
    <w:rsid w:val="008326AF"/>
    <w:rsid w:val="008371FB"/>
    <w:rsid w:val="008415B4"/>
    <w:rsid w:val="00847292"/>
    <w:rsid w:val="008510BC"/>
    <w:rsid w:val="00854EDE"/>
    <w:rsid w:val="00855BC0"/>
    <w:rsid w:val="008607CA"/>
    <w:rsid w:val="008915D2"/>
    <w:rsid w:val="00895C95"/>
    <w:rsid w:val="008C1D06"/>
    <w:rsid w:val="008E7AEC"/>
    <w:rsid w:val="00902105"/>
    <w:rsid w:val="00903DB3"/>
    <w:rsid w:val="00916964"/>
    <w:rsid w:val="0092096B"/>
    <w:rsid w:val="00921F43"/>
    <w:rsid w:val="00922D2D"/>
    <w:rsid w:val="00925EF6"/>
    <w:rsid w:val="009261FC"/>
    <w:rsid w:val="00942693"/>
    <w:rsid w:val="00942B5F"/>
    <w:rsid w:val="00960CE6"/>
    <w:rsid w:val="00966679"/>
    <w:rsid w:val="009675BD"/>
    <w:rsid w:val="0097197F"/>
    <w:rsid w:val="00973151"/>
    <w:rsid w:val="00976D29"/>
    <w:rsid w:val="009A019F"/>
    <w:rsid w:val="009A5689"/>
    <w:rsid w:val="009B1CD3"/>
    <w:rsid w:val="009F77F4"/>
    <w:rsid w:val="00A0430E"/>
    <w:rsid w:val="00A0472B"/>
    <w:rsid w:val="00A24A26"/>
    <w:rsid w:val="00A31AD7"/>
    <w:rsid w:val="00A3478E"/>
    <w:rsid w:val="00A36C94"/>
    <w:rsid w:val="00A4660A"/>
    <w:rsid w:val="00A504AD"/>
    <w:rsid w:val="00A600E9"/>
    <w:rsid w:val="00A63F78"/>
    <w:rsid w:val="00A66749"/>
    <w:rsid w:val="00A70620"/>
    <w:rsid w:val="00A727CB"/>
    <w:rsid w:val="00A75E30"/>
    <w:rsid w:val="00A8305B"/>
    <w:rsid w:val="00A83963"/>
    <w:rsid w:val="00A87594"/>
    <w:rsid w:val="00A96BC3"/>
    <w:rsid w:val="00A96E7E"/>
    <w:rsid w:val="00AA0E9D"/>
    <w:rsid w:val="00AB1BC1"/>
    <w:rsid w:val="00AB3DD8"/>
    <w:rsid w:val="00AB7D16"/>
    <w:rsid w:val="00AC002E"/>
    <w:rsid w:val="00AC2ED2"/>
    <w:rsid w:val="00AC626C"/>
    <w:rsid w:val="00AD315C"/>
    <w:rsid w:val="00AE0CC0"/>
    <w:rsid w:val="00AF0F01"/>
    <w:rsid w:val="00B00E0C"/>
    <w:rsid w:val="00B01AC2"/>
    <w:rsid w:val="00B02B71"/>
    <w:rsid w:val="00B04623"/>
    <w:rsid w:val="00B25A40"/>
    <w:rsid w:val="00B312F4"/>
    <w:rsid w:val="00B32223"/>
    <w:rsid w:val="00B5275A"/>
    <w:rsid w:val="00B705BB"/>
    <w:rsid w:val="00B86E6A"/>
    <w:rsid w:val="00B92DC4"/>
    <w:rsid w:val="00BA60B2"/>
    <w:rsid w:val="00BB0931"/>
    <w:rsid w:val="00BB754A"/>
    <w:rsid w:val="00BD0638"/>
    <w:rsid w:val="00BE4526"/>
    <w:rsid w:val="00BE58EA"/>
    <w:rsid w:val="00BE75B6"/>
    <w:rsid w:val="00BF74DB"/>
    <w:rsid w:val="00C105D0"/>
    <w:rsid w:val="00C12FA5"/>
    <w:rsid w:val="00C13441"/>
    <w:rsid w:val="00C14136"/>
    <w:rsid w:val="00C14654"/>
    <w:rsid w:val="00C1667B"/>
    <w:rsid w:val="00C16832"/>
    <w:rsid w:val="00C17B4C"/>
    <w:rsid w:val="00C24AEF"/>
    <w:rsid w:val="00C3754E"/>
    <w:rsid w:val="00C401C4"/>
    <w:rsid w:val="00C45272"/>
    <w:rsid w:val="00C47FE0"/>
    <w:rsid w:val="00C530C2"/>
    <w:rsid w:val="00C65A24"/>
    <w:rsid w:val="00C710D8"/>
    <w:rsid w:val="00C71891"/>
    <w:rsid w:val="00CA15D5"/>
    <w:rsid w:val="00CA20D9"/>
    <w:rsid w:val="00CA41F7"/>
    <w:rsid w:val="00CB6259"/>
    <w:rsid w:val="00CD0218"/>
    <w:rsid w:val="00CD6114"/>
    <w:rsid w:val="00CF2489"/>
    <w:rsid w:val="00CF7297"/>
    <w:rsid w:val="00CF77E0"/>
    <w:rsid w:val="00D00679"/>
    <w:rsid w:val="00D0799C"/>
    <w:rsid w:val="00D1300F"/>
    <w:rsid w:val="00D216D2"/>
    <w:rsid w:val="00D263E9"/>
    <w:rsid w:val="00D41318"/>
    <w:rsid w:val="00D63FBC"/>
    <w:rsid w:val="00D72C96"/>
    <w:rsid w:val="00D7527B"/>
    <w:rsid w:val="00D77C74"/>
    <w:rsid w:val="00D87A8E"/>
    <w:rsid w:val="00D91974"/>
    <w:rsid w:val="00D96C36"/>
    <w:rsid w:val="00DD527E"/>
    <w:rsid w:val="00DE2AEF"/>
    <w:rsid w:val="00DE7319"/>
    <w:rsid w:val="00DF0E1F"/>
    <w:rsid w:val="00DF3609"/>
    <w:rsid w:val="00E02C14"/>
    <w:rsid w:val="00E170E5"/>
    <w:rsid w:val="00E22494"/>
    <w:rsid w:val="00E25B87"/>
    <w:rsid w:val="00E25FA1"/>
    <w:rsid w:val="00E37D4D"/>
    <w:rsid w:val="00E57440"/>
    <w:rsid w:val="00E61066"/>
    <w:rsid w:val="00E635C1"/>
    <w:rsid w:val="00E66F2F"/>
    <w:rsid w:val="00E71296"/>
    <w:rsid w:val="00E74C27"/>
    <w:rsid w:val="00E81149"/>
    <w:rsid w:val="00E819ED"/>
    <w:rsid w:val="00E952A7"/>
    <w:rsid w:val="00EA3F3F"/>
    <w:rsid w:val="00EB77F6"/>
    <w:rsid w:val="00EC30FA"/>
    <w:rsid w:val="00ED41A0"/>
    <w:rsid w:val="00ED57EC"/>
    <w:rsid w:val="00EE320F"/>
    <w:rsid w:val="00EF3B6C"/>
    <w:rsid w:val="00F1242C"/>
    <w:rsid w:val="00F210CA"/>
    <w:rsid w:val="00F2740F"/>
    <w:rsid w:val="00F32676"/>
    <w:rsid w:val="00F36B93"/>
    <w:rsid w:val="00F44322"/>
    <w:rsid w:val="00F4674C"/>
    <w:rsid w:val="00F52EC7"/>
    <w:rsid w:val="00F546D8"/>
    <w:rsid w:val="00F56C08"/>
    <w:rsid w:val="00F66A44"/>
    <w:rsid w:val="00F70A83"/>
    <w:rsid w:val="00F822B5"/>
    <w:rsid w:val="00F96D8D"/>
    <w:rsid w:val="00F97054"/>
    <w:rsid w:val="00FA1C72"/>
    <w:rsid w:val="00FB32E0"/>
    <w:rsid w:val="00FD6183"/>
    <w:rsid w:val="00FE41D8"/>
    <w:rsid w:val="00FE5C88"/>
    <w:rsid w:val="00FE7DD8"/>
    <w:rsid w:val="00FF0139"/>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9AE40C2C-D322-7944-97DC-DD3CF83A4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2"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
    <w:qFormat/>
    <w:rsid w:val="00CD0218"/>
    <w:pPr>
      <w:spacing w:after="240" w:line="280" w:lineRule="atLeast"/>
    </w:pPr>
    <w:rPr>
      <w:rFonts w:ascii="Gill Sans MT" w:hAnsi="Gill Sans MT" w:cs="GillSansMTStd-Book"/>
      <w:color w:val="6C6463"/>
      <w:sz w:val="22"/>
      <w:szCs w:val="22"/>
    </w:rPr>
  </w:style>
  <w:style w:type="paragraph" w:styleId="Heading1">
    <w:name w:val="heading 1"/>
    <w:next w:val="Normal"/>
    <w:link w:val="Heading1Char"/>
    <w:uiPriority w:val="2"/>
    <w:qFormat/>
    <w:rsid w:val="00BA60B2"/>
    <w:pPr>
      <w:spacing w:before="360" w:after="120"/>
      <w:outlineLvl w:val="0"/>
    </w:pPr>
    <w:rPr>
      <w:rFonts w:ascii="Gill Sans MT" w:hAnsi="Gill Sans MT" w:cs="GillSansMTStd-Book"/>
      <w:b/>
      <w:bCs/>
      <w:caps/>
      <w:noProof/>
      <w:color w:val="C2113A"/>
      <w:sz w:val="28"/>
      <w:szCs w:val="26"/>
    </w:rPr>
  </w:style>
  <w:style w:type="paragraph" w:styleId="Heading2">
    <w:name w:val="heading 2"/>
    <w:basedOn w:val="Normal"/>
    <w:next w:val="Normal"/>
    <w:link w:val="Heading2Char"/>
    <w:uiPriority w:val="2"/>
    <w:qFormat/>
    <w:rsid w:val="0031195C"/>
    <w:pPr>
      <w:spacing w:before="320" w:after="120"/>
      <w:outlineLvl w:val="1"/>
    </w:pPr>
    <w:rPr>
      <w:b/>
      <w:bCs/>
      <w:caps/>
      <w:color w:val="002F6C"/>
      <w:sz w:val="20"/>
    </w:rPr>
  </w:style>
  <w:style w:type="paragraph" w:styleId="Heading3">
    <w:name w:val="heading 3"/>
    <w:basedOn w:val="Heading2"/>
    <w:next w:val="Normal"/>
    <w:link w:val="Heading3Char"/>
    <w:uiPriority w:val="2"/>
    <w:qFormat/>
    <w:rsid w:val="00585B47"/>
    <w:pPr>
      <w:outlineLvl w:val="2"/>
    </w:pPr>
    <w:rPr>
      <w:b w:val="0"/>
      <w:bCs w:val="0"/>
      <w:color w:val="C2113A"/>
      <w:szCs w:val="20"/>
    </w:rPr>
  </w:style>
  <w:style w:type="paragraph" w:styleId="Heading4">
    <w:name w:val="heading 4"/>
    <w:aliases w:val="Run-In"/>
    <w:next w:val="Normal"/>
    <w:link w:val="Heading4Char"/>
    <w:uiPriority w:val="2"/>
    <w:qFormat/>
    <w:rsid w:val="005C74B1"/>
    <w:pPr>
      <w:outlineLvl w:val="3"/>
    </w:pPr>
    <w:rPr>
      <w:rFonts w:ascii="Gill Sans MT" w:hAnsi="Gill Sans MT" w:cs="GillSansMTStd-Book"/>
      <w:b/>
      <w:bCs/>
      <w:caps/>
      <w:color w:val="7F7F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BA60B2"/>
    <w:rPr>
      <w:rFonts w:ascii="Gill Sans MT" w:hAnsi="Gill Sans MT" w:cs="GillSansMTStd-Book"/>
      <w:b/>
      <w:bCs/>
      <w:caps/>
      <w:noProof/>
      <w:color w:val="C2113A"/>
      <w:sz w:val="28"/>
      <w:szCs w:val="26"/>
    </w:rPr>
  </w:style>
  <w:style w:type="paragraph" w:styleId="NoSpacing">
    <w:name w:val="No Spacing"/>
    <w:uiPriority w:val="3"/>
    <w:qFormat/>
    <w:rsid w:val="0006439D"/>
    <w:pPr>
      <w:widowControl w:val="0"/>
      <w:autoSpaceDE w:val="0"/>
      <w:autoSpaceDN w:val="0"/>
      <w:adjustRightInd w:val="0"/>
      <w:textAlignment w:val="center"/>
    </w:pPr>
    <w:rPr>
      <w:rFonts w:ascii="Gill Sans MT" w:hAnsi="Gill Sans MT" w:cs="GillSansMTStd-Book"/>
      <w:color w:val="7F7F7F" w:themeColor="text1" w:themeTint="80"/>
      <w:sz w:val="22"/>
      <w:szCs w:val="22"/>
    </w:rPr>
  </w:style>
  <w:style w:type="paragraph" w:styleId="Title">
    <w:name w:val="Title"/>
    <w:next w:val="Normal"/>
    <w:link w:val="TitleChar"/>
    <w:qFormat/>
    <w:rsid w:val="00521CC3"/>
    <w:pPr>
      <w:spacing w:after="80" w:line="560" w:lineRule="atLeast"/>
      <w:contextualSpacing/>
    </w:pPr>
    <w:rPr>
      <w:rFonts w:ascii="Gill Sans MT" w:eastAsia="MS Gothic" w:hAnsi="Gill Sans MT"/>
      <w:caps/>
      <w:noProof/>
      <w:color w:val="C2113A"/>
      <w:kern w:val="24"/>
      <w:sz w:val="32"/>
      <w:szCs w:val="52"/>
    </w:rPr>
  </w:style>
  <w:style w:type="character" w:customStyle="1" w:styleId="TitleChar">
    <w:name w:val="Title Char"/>
    <w:link w:val="Title"/>
    <w:rsid w:val="00521CC3"/>
    <w:rPr>
      <w:rFonts w:ascii="Gill Sans MT" w:eastAsia="MS Gothic" w:hAnsi="Gill Sans MT"/>
      <w:caps/>
      <w:noProof/>
      <w:color w:val="C2113A"/>
      <w:kern w:val="24"/>
      <w:sz w:val="32"/>
      <w:szCs w:val="52"/>
    </w:rPr>
  </w:style>
  <w:style w:type="paragraph" w:styleId="Footer">
    <w:name w:val="footer"/>
    <w:basedOn w:val="Normal"/>
    <w:link w:val="FooterChar"/>
    <w:uiPriority w:val="99"/>
    <w:unhideWhenUsed/>
    <w:qFormat/>
    <w:rsid w:val="006770C3"/>
    <w:pPr>
      <w:tabs>
        <w:tab w:val="center" w:pos="4320"/>
        <w:tab w:val="right" w:pos="8640"/>
      </w:tabs>
      <w:spacing w:after="0" w:line="240" w:lineRule="auto"/>
    </w:pPr>
    <w:rPr>
      <w:caps/>
      <w:sz w:val="16"/>
      <w:szCs w:val="16"/>
    </w:rPr>
  </w:style>
  <w:style w:type="character" w:customStyle="1" w:styleId="FooterChar">
    <w:name w:val="Footer Char"/>
    <w:link w:val="Footer"/>
    <w:uiPriority w:val="99"/>
    <w:rsid w:val="006770C3"/>
    <w:rPr>
      <w:rFonts w:ascii="Gill Sans MT" w:hAnsi="Gill Sans MT" w:cs="GillSansMTStd-Book"/>
      <w:caps/>
      <w:color w:val="565A5C"/>
      <w:sz w:val="16"/>
      <w:szCs w:val="16"/>
    </w:rPr>
  </w:style>
  <w:style w:type="paragraph" w:customStyle="1" w:styleId="ACRSubtitle">
    <w:name w:val="ACR Subtitle"/>
    <w:uiPriority w:val="2"/>
    <w:qFormat/>
    <w:rsid w:val="003B7455"/>
    <w:rPr>
      <w:rFonts w:ascii="Gill Sans MT" w:hAnsi="Gill Sans MT" w:cs="GillSansMTStd-Book"/>
      <w:caps/>
      <w:color w:val="6C6463"/>
      <w:sz w:val="36"/>
      <w:szCs w:val="22"/>
    </w:rPr>
  </w:style>
  <w:style w:type="paragraph" w:customStyle="1" w:styleId="ACRflyertitle">
    <w:name w:val="ACR flyer title"/>
    <w:uiPriority w:val="2"/>
    <w:qFormat/>
    <w:rsid w:val="003B7455"/>
    <w:pPr>
      <w:spacing w:after="160"/>
    </w:pPr>
    <w:rPr>
      <w:rFonts w:ascii="Gill Sans MT" w:hAnsi="Gill Sans MT" w:cs="STIXVariants-Bold"/>
      <w:color w:val="002F6C"/>
      <w:sz w:val="64"/>
      <w:szCs w:val="22"/>
    </w:rPr>
  </w:style>
  <w:style w:type="paragraph" w:styleId="Header">
    <w:name w:val="header"/>
    <w:basedOn w:val="Normal"/>
    <w:link w:val="HeaderChar"/>
    <w:uiPriority w:val="99"/>
    <w:unhideWhenUsed/>
    <w:rsid w:val="000974B3"/>
    <w:pPr>
      <w:tabs>
        <w:tab w:val="center" w:pos="4320"/>
        <w:tab w:val="right" w:pos="8640"/>
      </w:tabs>
      <w:spacing w:after="0" w:line="240" w:lineRule="auto"/>
    </w:pPr>
  </w:style>
  <w:style w:type="character" w:customStyle="1" w:styleId="HeaderChar">
    <w:name w:val="Header Char"/>
    <w:link w:val="Header"/>
    <w:uiPriority w:val="99"/>
    <w:rsid w:val="000974B3"/>
    <w:rPr>
      <w:rFonts w:ascii="Gill Sans MT" w:hAnsi="Gill Sans MT" w:cs="GillSansMTStd-Book"/>
      <w:color w:val="565A5C"/>
      <w:sz w:val="22"/>
      <w:szCs w:val="22"/>
    </w:rPr>
  </w:style>
  <w:style w:type="character" w:customStyle="1" w:styleId="Heading2Char">
    <w:name w:val="Heading 2 Char"/>
    <w:link w:val="Heading2"/>
    <w:uiPriority w:val="2"/>
    <w:rsid w:val="0031195C"/>
    <w:rPr>
      <w:rFonts w:ascii="Gill Sans MT" w:hAnsi="Gill Sans MT" w:cs="GillSansMTStd-Book"/>
      <w:b/>
      <w:bCs/>
      <w:caps/>
      <w:color w:val="002F6C"/>
      <w:szCs w:val="22"/>
    </w:rPr>
  </w:style>
  <w:style w:type="character" w:styleId="PageNumber">
    <w:name w:val="page number"/>
    <w:basedOn w:val="DefaultParagraphFont"/>
    <w:uiPriority w:val="99"/>
    <w:semiHidden/>
    <w:unhideWhenUsed/>
    <w:rsid w:val="00F546D8"/>
  </w:style>
  <w:style w:type="character" w:customStyle="1" w:styleId="Heading3Char">
    <w:name w:val="Heading 3 Char"/>
    <w:link w:val="Heading3"/>
    <w:uiPriority w:val="2"/>
    <w:rsid w:val="00585B47"/>
    <w:rPr>
      <w:rFonts w:ascii="Gill Sans MT" w:hAnsi="Gill Sans MT" w:cs="GillSansMTStd-Book"/>
      <w:caps/>
      <w:color w:val="C2113A"/>
      <w:sz w:val="20"/>
      <w:szCs w:val="20"/>
    </w:rPr>
  </w:style>
  <w:style w:type="character" w:customStyle="1" w:styleId="Heading4Char">
    <w:name w:val="Heading 4 Char"/>
    <w:aliases w:val="Run-In Char"/>
    <w:link w:val="Heading4"/>
    <w:uiPriority w:val="2"/>
    <w:rsid w:val="005C74B1"/>
    <w:rPr>
      <w:rFonts w:ascii="Gill Sans MT" w:hAnsi="Gill Sans MT" w:cs="GillSansMTStd-Book"/>
      <w:b/>
      <w:bCs/>
      <w:caps/>
      <w:color w:val="7F7F7F"/>
      <w:sz w:val="20"/>
      <w:szCs w:val="22"/>
    </w:rPr>
  </w:style>
  <w:style w:type="paragraph" w:customStyle="1" w:styleId="Bullet1">
    <w:name w:val="Bullet 1"/>
    <w:basedOn w:val="Normal"/>
    <w:autoRedefine/>
    <w:uiPriority w:val="2"/>
    <w:qFormat/>
    <w:rsid w:val="00B705BB"/>
    <w:pPr>
      <w:widowControl w:val="0"/>
      <w:numPr>
        <w:numId w:val="17"/>
      </w:numPr>
      <w:autoSpaceDE w:val="0"/>
      <w:autoSpaceDN w:val="0"/>
      <w:adjustRightInd w:val="0"/>
      <w:spacing w:after="80"/>
      <w:ind w:left="360"/>
      <w:textAlignment w:val="center"/>
    </w:pPr>
  </w:style>
  <w:style w:type="paragraph" w:styleId="BalloonText">
    <w:name w:val="Balloon Text"/>
    <w:basedOn w:val="Normal"/>
    <w:link w:val="BalloonTextChar"/>
    <w:uiPriority w:val="99"/>
    <w:semiHidden/>
    <w:unhideWhenUsed/>
    <w:rsid w:val="00710A13"/>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rsid w:val="00710A13"/>
    <w:rPr>
      <w:rFonts w:ascii="Lucida Grande" w:hAnsi="Lucida Grande" w:cs="GillSansMTStd-Book"/>
      <w:color w:val="565A5C"/>
      <w:sz w:val="18"/>
      <w:szCs w:val="18"/>
    </w:rPr>
  </w:style>
  <w:style w:type="paragraph" w:customStyle="1" w:styleId="Bullet2">
    <w:name w:val="Bullet 2"/>
    <w:autoRedefine/>
    <w:uiPriority w:val="2"/>
    <w:qFormat/>
    <w:rsid w:val="00CD0218"/>
    <w:pPr>
      <w:numPr>
        <w:numId w:val="18"/>
      </w:numPr>
      <w:spacing w:after="240" w:line="280" w:lineRule="atLeast"/>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282B1E"/>
    <w:pPr>
      <w:suppressAutoHyphens/>
      <w:spacing w:before="40" w:after="40" w:line="240" w:lineRule="auto"/>
      <w:jc w:val="right"/>
    </w:pPr>
    <w:rPr>
      <w:rFonts w:ascii="GillSansMTStd-Book" w:hAnsi="GillSansMTStd-Book"/>
      <w:caps/>
      <w:color w:val="7F7F7F" w:themeColor="text1" w:themeTint="80"/>
      <w:spacing w:val="1"/>
      <w:sz w:val="12"/>
      <w:szCs w:val="12"/>
    </w:rPr>
  </w:style>
  <w:style w:type="paragraph" w:customStyle="1" w:styleId="Instructions">
    <w:name w:val="Instructions"/>
    <w:next w:val="Normal"/>
    <w:uiPriority w:val="2"/>
    <w:qFormat/>
    <w:rsid w:val="00781224"/>
    <w:pPr>
      <w:numPr>
        <w:numId w:val="21"/>
      </w:numPr>
      <w:spacing w:before="120" w:after="120"/>
      <w:ind w:left="180" w:hanging="180"/>
    </w:pPr>
    <w:rPr>
      <w:rFonts w:ascii="Gill Sans MT" w:hAnsi="Gill Sans MT" w:cs="GillSansMTStd-Book"/>
      <w:color w:val="40404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Hyperlink">
    <w:name w:val="Hyperlink"/>
    <w:uiPriority w:val="99"/>
    <w:unhideWhenUsed/>
    <w:rsid w:val="00D96C36"/>
    <w:rPr>
      <w:rFonts w:ascii="Gill Sans MT" w:hAnsi="Gill Sans MT"/>
      <w:b w:val="0"/>
      <w:i w:val="0"/>
      <w:color w:val="7F7F7F"/>
      <w:sz w:val="22"/>
      <w:u w:val="single"/>
    </w:rPr>
  </w:style>
  <w:style w:type="character" w:styleId="FollowedHyperlink">
    <w:name w:val="FollowedHyperlink"/>
    <w:uiPriority w:val="99"/>
    <w:semiHidden/>
    <w:unhideWhenUsed/>
    <w:rsid w:val="00D96C36"/>
    <w:rPr>
      <w:rFonts w:ascii="Gill Sans MT" w:hAnsi="Gill Sans MT"/>
      <w:b w:val="0"/>
      <w:i w:val="0"/>
      <w:color w:val="7F7F7F"/>
      <w:sz w:val="22"/>
      <w:u w:val="single"/>
    </w:rPr>
  </w:style>
  <w:style w:type="paragraph" w:customStyle="1" w:styleId="Left-Credit">
    <w:name w:val="Left-Credit"/>
    <w:basedOn w:val="Normal"/>
    <w:next w:val="Normal"/>
    <w:qFormat/>
    <w:rsid w:val="00CD0218"/>
    <w:pPr>
      <w:spacing w:before="40" w:after="40" w:line="240" w:lineRule="auto"/>
    </w:pPr>
    <w:rPr>
      <w:caps/>
      <w:noProof/>
      <w:sz w:val="12"/>
      <w:szCs w:val="12"/>
    </w:rPr>
  </w:style>
  <w:style w:type="paragraph" w:styleId="Quote">
    <w:name w:val="Quote"/>
    <w:basedOn w:val="Normal"/>
    <w:next w:val="Normal"/>
    <w:link w:val="QuoteChar"/>
    <w:uiPriority w:val="29"/>
    <w:qFormat/>
    <w:rsid w:val="00692463"/>
    <w:pPr>
      <w:numPr>
        <w:ilvl w:val="1"/>
      </w:numPr>
      <w:spacing w:before="240" w:line="240" w:lineRule="auto"/>
    </w:pPr>
    <w:rPr>
      <w:rFonts w:eastAsia="Calibri" w:cs="Calibri"/>
      <w:sz w:val="28"/>
      <w:szCs w:val="28"/>
    </w:rPr>
  </w:style>
  <w:style w:type="character" w:customStyle="1" w:styleId="QuoteChar">
    <w:name w:val="Quote Char"/>
    <w:link w:val="Quote"/>
    <w:uiPriority w:val="29"/>
    <w:rsid w:val="0028350E"/>
    <w:rPr>
      <w:rFonts w:ascii="Gill Sans MT" w:eastAsia="Calibri" w:hAnsi="Gill Sans MT" w:cs="Calibri"/>
      <w:color w:val="7F7F7F"/>
      <w:sz w:val="28"/>
      <w:szCs w:val="28"/>
    </w:rPr>
  </w:style>
  <w:style w:type="paragraph" w:customStyle="1" w:styleId="In-LinePhoto">
    <w:name w:val="In-Line Photo"/>
    <w:next w:val="Left-Credit"/>
    <w:qFormat/>
    <w:rsid w:val="00CD0218"/>
    <w:pPr>
      <w:spacing w:before="480"/>
      <w:jc w:val="right"/>
    </w:pPr>
    <w:rPr>
      <w:rFonts w:ascii="Gill Sans MT" w:hAnsi="Gill Sans MT"/>
      <w:noProof/>
      <w:color w:val="6C6463"/>
      <w:sz w:val="22"/>
    </w:rPr>
  </w:style>
  <w:style w:type="paragraph" w:customStyle="1" w:styleId="Photo">
    <w:name w:val="Photo"/>
    <w:uiPriority w:val="2"/>
    <w:qFormat/>
    <w:rsid w:val="006F4DF5"/>
    <w:rPr>
      <w:rFonts w:ascii="Gill Sans MT" w:hAnsi="Gill Sans MT"/>
      <w:noProof/>
      <w:color w:val="7F7F7F"/>
      <w:sz w:val="22"/>
    </w:rPr>
  </w:style>
  <w:style w:type="paragraph" w:customStyle="1" w:styleId="CaptionBox">
    <w:name w:val="Caption Box"/>
    <w:uiPriority w:val="2"/>
    <w:qFormat/>
    <w:rsid w:val="00FE41D8"/>
    <w:pPr>
      <w:spacing w:before="120" w:after="120"/>
    </w:pPr>
    <w:rPr>
      <w:rFonts w:ascii="Gill Sans MT" w:eastAsiaTheme="minorEastAsia" w:hAnsi="Gill Sans MT" w:cs="GillSansMTStd-Book"/>
      <w:color w:val="7F7F7F" w:themeColor="text1" w:themeTint="80"/>
      <w:sz w:val="16"/>
      <w:szCs w:val="16"/>
    </w:rPr>
  </w:style>
  <w:style w:type="table" w:styleId="TableGrid">
    <w:name w:val="Table Grid"/>
    <w:basedOn w:val="TableNormal"/>
    <w:uiPriority w:val="59"/>
    <w:rsid w:val="006577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le">
    <w:name w:val="Sub Tile"/>
    <w:uiPriority w:val="2"/>
    <w:qFormat/>
    <w:rsid w:val="002533AE"/>
    <w:rPr>
      <w:rFonts w:ascii="Gill Sans MT" w:eastAsia="MS Gothic" w:hAnsi="Gill Sans MT"/>
      <w:caps/>
      <w:noProof/>
      <w:color w:val="EEECE1" w:themeColor="background2"/>
      <w:kern w:val="24"/>
      <w:sz w:val="44"/>
      <w:szCs w:val="52"/>
    </w:rPr>
  </w:style>
  <w:style w:type="paragraph" w:customStyle="1" w:styleId="Introtext">
    <w:name w:val="Intro text"/>
    <w:uiPriority w:val="2"/>
    <w:qFormat/>
    <w:rsid w:val="003B7455"/>
    <w:pPr>
      <w:spacing w:before="80" w:after="80"/>
    </w:pPr>
    <w:rPr>
      <w:rFonts w:ascii="Gill Sans MT" w:hAnsi="Gill Sans MT" w:cs="GillSansMTStd-Book"/>
      <w:color w:val="6C6463"/>
      <w:sz w:val="28"/>
      <w:szCs w:val="22"/>
    </w:rPr>
  </w:style>
  <w:style w:type="paragraph" w:customStyle="1" w:styleId="ExhibitTitle">
    <w:name w:val="Exhibit Title"/>
    <w:basedOn w:val="Normal"/>
    <w:next w:val="Normal"/>
    <w:qFormat/>
    <w:rsid w:val="00EB77F6"/>
    <w:pPr>
      <w:keepNext/>
      <w:keepLines/>
      <w:pBdr>
        <w:top w:val="single" w:sz="18" w:space="1" w:color="0067B9"/>
      </w:pBdr>
      <w:spacing w:before="240" w:after="60" w:line="276" w:lineRule="auto"/>
      <w:ind w:left="1440" w:hanging="1440"/>
    </w:pPr>
    <w:rPr>
      <w:rFonts w:ascii="Arial" w:eastAsia="Times New Roman" w:hAnsi="Arial" w:cs="Times New Roman"/>
      <w:b/>
      <w:snapToGrid w:val="0"/>
      <w:color w:val="auto"/>
      <w:sz w:val="18"/>
      <w:szCs w:val="20"/>
    </w:rPr>
  </w:style>
  <w:style w:type="paragraph" w:styleId="ListParagraph">
    <w:name w:val="List Paragraph"/>
    <w:basedOn w:val="Normal"/>
    <w:uiPriority w:val="34"/>
    <w:qFormat/>
    <w:rsid w:val="00E61066"/>
    <w:pPr>
      <w:spacing w:after="160" w:line="259" w:lineRule="auto"/>
      <w:ind w:left="720"/>
      <w:contextualSpacing/>
    </w:pPr>
    <w:rPr>
      <w:rFonts w:asciiTheme="minorHAnsi" w:eastAsiaTheme="minorHAnsi" w:hAnsiTheme="minorHAnsi" w:cstheme="minorBidi"/>
      <w:color w:val="auto"/>
    </w:rPr>
  </w:style>
  <w:style w:type="table" w:customStyle="1" w:styleId="GridTable21">
    <w:name w:val="Grid Table 21"/>
    <w:basedOn w:val="TableNormal"/>
    <w:next w:val="GridTable2"/>
    <w:uiPriority w:val="47"/>
    <w:rsid w:val="00E61066"/>
    <w:rPr>
      <w:rFonts w:asciiTheme="minorHAnsi" w:eastAsia="Times New Roman" w:hAnsiTheme="minorHAnsi" w:cstheme="minorBidi"/>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99"/>
    <w:semiHidden/>
    <w:rsid w:val="00E6106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celtext">
    <w:name w:val="Table cel text"/>
    <w:uiPriority w:val="2"/>
    <w:qFormat/>
    <w:rsid w:val="006D67A6"/>
    <w:rPr>
      <w:rFonts w:ascii="Gill Sans MT" w:hAnsi="Gill Sans MT" w:cs="Arial"/>
      <w:color w:val="6C6463"/>
      <w:sz w:val="16"/>
      <w:szCs w:val="16"/>
    </w:rPr>
  </w:style>
  <w:style w:type="paragraph" w:customStyle="1" w:styleId="Tabelcellbullet">
    <w:name w:val="Tabel cell bullet"/>
    <w:basedOn w:val="Tableceltext"/>
    <w:uiPriority w:val="2"/>
    <w:qFormat/>
    <w:rsid w:val="0031195C"/>
    <w:pPr>
      <w:numPr>
        <w:numId w:val="27"/>
      </w:numPr>
      <w:tabs>
        <w:tab w:val="left" w:pos="158"/>
      </w:tabs>
      <w:spacing w:after="20"/>
      <w:ind w:left="158" w:hanging="158"/>
    </w:pPr>
  </w:style>
  <w:style w:type="paragraph" w:customStyle="1" w:styleId="TableColHead">
    <w:name w:val="Table Col Head"/>
    <w:uiPriority w:val="2"/>
    <w:qFormat/>
    <w:rsid w:val="0017385B"/>
    <w:rPr>
      <w:rFonts w:ascii="Gill Sans MT" w:hAnsi="Gill Sans MT" w:cs="Arial"/>
      <w:b/>
      <w:color w:val="6C6463"/>
      <w:sz w:val="16"/>
      <w:szCs w:val="16"/>
    </w:rPr>
  </w:style>
  <w:style w:type="paragraph" w:customStyle="1" w:styleId="BriefText">
    <w:name w:val="Brief Text"/>
    <w:basedOn w:val="Normal"/>
    <w:qFormat/>
    <w:rsid w:val="001160A9"/>
    <w:pPr>
      <w:spacing w:after="60" w:line="264" w:lineRule="auto"/>
    </w:pPr>
    <w:rPr>
      <w:rFonts w:ascii="Arial" w:eastAsiaTheme="minorHAnsi" w:hAnsi="Arial" w:cstheme="minorBidi"/>
      <w:color w:val="auto"/>
    </w:rPr>
  </w:style>
  <w:style w:type="paragraph" w:customStyle="1" w:styleId="LightBlueHeading">
    <w:name w:val="Light Blue Heading"/>
    <w:basedOn w:val="BriefText"/>
    <w:qFormat/>
    <w:rsid w:val="001160A9"/>
    <w:pPr>
      <w:keepNext/>
      <w:keepLines/>
      <w:spacing w:before="240" w:after="120" w:line="240" w:lineRule="auto"/>
    </w:pPr>
    <w:rPr>
      <w:rFonts w:ascii="Arial Bold" w:hAnsi="Arial Bold" w:cs="Times New Roman"/>
      <w:b/>
      <w:color w:val="0067B9"/>
    </w:rPr>
  </w:style>
  <w:style w:type="paragraph" w:customStyle="1" w:styleId="TableText">
    <w:name w:val="Table Text"/>
    <w:basedOn w:val="Normal"/>
    <w:link w:val="TableTextChar"/>
    <w:qFormat/>
    <w:rsid w:val="00F36B93"/>
    <w:pPr>
      <w:spacing w:before="40" w:after="40" w:line="276" w:lineRule="auto"/>
    </w:pPr>
    <w:rPr>
      <w:rFonts w:ascii="Arial" w:eastAsia="Times New Roman" w:hAnsi="Arial" w:cs="Calibri"/>
      <w:color w:val="auto"/>
      <w:sz w:val="18"/>
      <w:szCs w:val="24"/>
    </w:rPr>
  </w:style>
  <w:style w:type="character" w:customStyle="1" w:styleId="TableTextChar">
    <w:name w:val="Table Text Char"/>
    <w:link w:val="TableText"/>
    <w:rsid w:val="00F36B93"/>
    <w:rPr>
      <w:rFonts w:ascii="Arial" w:eastAsia="Times New Roman" w:hAnsi="Arial" w:cs="Calibri"/>
      <w:sz w:val="18"/>
      <w:szCs w:val="24"/>
    </w:rPr>
  </w:style>
  <w:style w:type="paragraph" w:customStyle="1" w:styleId="TableBullet">
    <w:name w:val="Table Bullet"/>
    <w:basedOn w:val="TableText"/>
    <w:rsid w:val="00F36B93"/>
    <w:pPr>
      <w:numPr>
        <w:numId w:val="30"/>
      </w:numPr>
      <w:tabs>
        <w:tab w:val="clear" w:pos="105"/>
        <w:tab w:val="num" w:pos="360"/>
      </w:tabs>
      <w:spacing w:line="240" w:lineRule="auto"/>
      <w:ind w:left="259" w:hanging="259"/>
    </w:pPr>
    <w:rPr>
      <w:szCs w:val="20"/>
    </w:rPr>
  </w:style>
  <w:style w:type="paragraph" w:customStyle="1" w:styleId="References">
    <w:name w:val="References"/>
    <w:uiPriority w:val="2"/>
    <w:qFormat/>
    <w:rsid w:val="00AB7D16"/>
    <w:pPr>
      <w:spacing w:after="80"/>
    </w:pPr>
    <w:rPr>
      <w:rFonts w:ascii="Gill Sans MT" w:hAnsi="Gill Sans MT" w:cs="Arial"/>
      <w:color w:val="6C6463"/>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20292877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B2641-E895-4876-9AF0-B1087003F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08</Words>
  <Characters>9169</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SAID</Company>
  <LinksUpToDate>false</LinksUpToDate>
  <CharactersWithSpaces>1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Sonja</dc:creator>
  <cp:keywords/>
  <dc:description/>
  <cp:lastModifiedBy>Dzula, Maria (Ritka)</cp:lastModifiedBy>
  <cp:revision>2</cp:revision>
  <cp:lastPrinted>2018-10-24T22:02:00Z</cp:lastPrinted>
  <dcterms:created xsi:type="dcterms:W3CDTF">2018-11-15T20:25:00Z</dcterms:created>
  <dcterms:modified xsi:type="dcterms:W3CDTF">2018-11-15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ies>
</file>